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49E5E" w14:textId="77777777" w:rsidR="001C0100" w:rsidRPr="002054FB" w:rsidRDefault="001C0100" w:rsidP="001C0100">
      <w:pPr>
        <w:widowControl w:val="0"/>
        <w:spacing w:before="120" w:after="120"/>
        <w:rPr>
          <w:sz w:val="36"/>
        </w:rPr>
      </w:pPr>
    </w:p>
    <w:p w14:paraId="4C8C5251" w14:textId="77777777" w:rsidR="001C0100" w:rsidRPr="002054FB" w:rsidRDefault="001C0100" w:rsidP="001C0100">
      <w:pPr>
        <w:widowControl w:val="0"/>
        <w:spacing w:before="120" w:after="120"/>
        <w:rPr>
          <w:sz w:val="36"/>
        </w:rPr>
      </w:pPr>
    </w:p>
    <w:p w14:paraId="3E3EC2EB" w14:textId="77777777" w:rsidR="001C0100" w:rsidRPr="002054FB" w:rsidRDefault="001C0100" w:rsidP="001C0100">
      <w:pPr>
        <w:widowControl w:val="0"/>
        <w:spacing w:before="120" w:after="120"/>
        <w:rPr>
          <w:sz w:val="36"/>
        </w:rPr>
      </w:pPr>
    </w:p>
    <w:p w14:paraId="08C894E1" w14:textId="4B61A006" w:rsidR="001C0100" w:rsidRPr="002054FB" w:rsidRDefault="00B045BC" w:rsidP="003A1FC4">
      <w:pPr>
        <w:pStyle w:val="Projekt"/>
        <w:spacing w:after="240"/>
        <w:rPr>
          <w:sz w:val="44"/>
          <w:szCs w:val="44"/>
        </w:rPr>
      </w:pPr>
      <w:r w:rsidRPr="002054FB">
        <w:rPr>
          <w:sz w:val="44"/>
          <w:szCs w:val="44"/>
        </w:rPr>
        <w:t>&lt;</w:t>
      </w:r>
      <w:r w:rsidR="00AC033C">
        <w:rPr>
          <w:sz w:val="44"/>
          <w:szCs w:val="44"/>
        </w:rPr>
        <w:t>Overtime</w:t>
      </w:r>
      <w:r w:rsidR="001C0100" w:rsidRPr="002054FB">
        <w:rPr>
          <w:sz w:val="44"/>
          <w:szCs w:val="44"/>
        </w:rPr>
        <w:t>&gt;</w:t>
      </w:r>
    </w:p>
    <w:p w14:paraId="1204379C" w14:textId="1795A1EC" w:rsidR="003A1FC4" w:rsidRPr="002054FB" w:rsidRDefault="00B045BC" w:rsidP="001C0100">
      <w:pPr>
        <w:rPr>
          <w:sz w:val="36"/>
          <w:szCs w:val="36"/>
        </w:rPr>
      </w:pPr>
      <w:r w:rsidRPr="002054FB">
        <w:rPr>
          <w:sz w:val="36"/>
          <w:szCs w:val="36"/>
        </w:rPr>
        <w:t>Pflichtenheft</w:t>
      </w:r>
      <w:r w:rsidR="003A1FC4" w:rsidRPr="002054FB">
        <w:rPr>
          <w:sz w:val="36"/>
          <w:szCs w:val="36"/>
        </w:rPr>
        <w:t xml:space="preserve"> &lt;</w:t>
      </w:r>
      <w:r w:rsidR="00AC033C">
        <w:rPr>
          <w:sz w:val="36"/>
          <w:szCs w:val="36"/>
        </w:rPr>
        <w:t>0.1</w:t>
      </w:r>
      <w:r w:rsidR="003A1FC4" w:rsidRPr="002054FB">
        <w:rPr>
          <w:sz w:val="36"/>
          <w:szCs w:val="36"/>
        </w:rPr>
        <w:t>&gt;</w:t>
      </w:r>
    </w:p>
    <w:p w14:paraId="46D6142B" w14:textId="77777777" w:rsidR="001C0100" w:rsidRPr="002054FB" w:rsidRDefault="001C0100" w:rsidP="001C0100">
      <w:pPr>
        <w:widowControl w:val="0"/>
        <w:spacing w:before="120" w:after="120"/>
        <w:rPr>
          <w:sz w:val="28"/>
          <w:u w:val="single"/>
        </w:rPr>
      </w:pPr>
    </w:p>
    <w:p w14:paraId="1DD08DD0" w14:textId="77777777" w:rsidR="001C0100" w:rsidRPr="002054FB" w:rsidRDefault="001C0100" w:rsidP="001C0100">
      <w:pPr>
        <w:widowControl w:val="0"/>
        <w:spacing w:before="120" w:after="120"/>
        <w:rPr>
          <w:sz w:val="28"/>
          <w:u w:val="single"/>
        </w:rPr>
      </w:pPr>
    </w:p>
    <w:p w14:paraId="64DD3662" w14:textId="77777777" w:rsidR="001C0100" w:rsidRPr="002054FB" w:rsidRDefault="001C0100" w:rsidP="001C0100">
      <w:pPr>
        <w:widowControl w:val="0"/>
        <w:spacing w:before="120" w:after="120"/>
        <w:rPr>
          <w:sz w:val="28"/>
          <w:u w:val="single"/>
        </w:rPr>
      </w:pPr>
    </w:p>
    <w:p w14:paraId="157C34EE" w14:textId="77777777" w:rsidR="001C0100" w:rsidRPr="002054FB" w:rsidRDefault="001C0100" w:rsidP="001C0100">
      <w:pPr>
        <w:widowControl w:val="0"/>
        <w:spacing w:before="120" w:after="120"/>
        <w:rPr>
          <w:sz w:val="28"/>
          <w:u w:val="single"/>
        </w:rPr>
      </w:pPr>
    </w:p>
    <w:p w14:paraId="59075471" w14:textId="72FECB39" w:rsidR="001C0100" w:rsidRPr="002054FB" w:rsidRDefault="001C0100" w:rsidP="001C0100">
      <w:pPr>
        <w:widowControl w:val="0"/>
        <w:spacing w:before="120" w:after="120"/>
        <w:rPr>
          <w:b/>
          <w:sz w:val="28"/>
        </w:rPr>
      </w:pPr>
      <w:r w:rsidRPr="002054FB">
        <w:rPr>
          <w:sz w:val="28"/>
          <w:u w:val="single"/>
        </w:rPr>
        <w:t>Verfasser:</w:t>
      </w:r>
      <w:r w:rsidR="00EC2912" w:rsidRPr="002054FB">
        <w:rPr>
          <w:sz w:val="28"/>
          <w:u w:val="single"/>
        </w:rPr>
        <w:t xml:space="preserve"> </w:t>
      </w:r>
    </w:p>
    <w:p w14:paraId="093F65EB" w14:textId="77777777" w:rsidR="001C0100" w:rsidRPr="002054FB" w:rsidRDefault="001C0100" w:rsidP="001C0100"/>
    <w:p w14:paraId="6035AD4E" w14:textId="0AA6E949" w:rsidR="001C0100" w:rsidRDefault="001C0100" w:rsidP="001C0100">
      <w:pPr>
        <w:tabs>
          <w:tab w:val="left" w:pos="2835"/>
          <w:tab w:val="left" w:pos="4820"/>
        </w:tabs>
        <w:spacing w:after="60"/>
      </w:pPr>
      <w:r w:rsidRPr="002054FB">
        <w:t>&lt;</w:t>
      </w:r>
      <w:r w:rsidR="0078436C">
        <w:rPr>
          <w:sz w:val="28"/>
          <w:u w:val="single"/>
        </w:rPr>
        <w:t>Felix Jopkiewicz</w:t>
      </w:r>
      <w:r w:rsidR="00EC2912" w:rsidRPr="002054FB">
        <w:t xml:space="preserve"> </w:t>
      </w:r>
      <w:r w:rsidRPr="002054FB">
        <w:t>&gt;</w:t>
      </w:r>
    </w:p>
    <w:p w14:paraId="7710B40A" w14:textId="7DAAAE8D" w:rsidR="0078436C" w:rsidRPr="00FB67E7" w:rsidRDefault="0078436C" w:rsidP="0078436C">
      <w:pPr>
        <w:tabs>
          <w:tab w:val="left" w:pos="2835"/>
          <w:tab w:val="left" w:pos="4820"/>
        </w:tabs>
        <w:spacing w:after="60"/>
        <w:rPr>
          <w:lang w:val="en-US"/>
        </w:rPr>
      </w:pPr>
      <w:r w:rsidRPr="00FB67E7">
        <w:rPr>
          <w:lang w:val="en-US"/>
        </w:rPr>
        <w:t>&lt;</w:t>
      </w:r>
      <w:r w:rsidRPr="00FB67E7">
        <w:rPr>
          <w:sz w:val="28"/>
          <w:u w:val="single"/>
          <w:lang w:val="en-US"/>
        </w:rPr>
        <w:t>Fabio Boran</w:t>
      </w:r>
      <w:r w:rsidRPr="00FB67E7">
        <w:rPr>
          <w:lang w:val="en-US"/>
        </w:rPr>
        <w:t xml:space="preserve"> &gt;</w:t>
      </w:r>
    </w:p>
    <w:p w14:paraId="3BF30EE6" w14:textId="354BA248" w:rsidR="0078436C" w:rsidRPr="00FB67E7" w:rsidRDefault="0078436C" w:rsidP="0078436C">
      <w:pPr>
        <w:tabs>
          <w:tab w:val="left" w:pos="2835"/>
          <w:tab w:val="left" w:pos="4820"/>
        </w:tabs>
        <w:spacing w:after="60"/>
        <w:rPr>
          <w:lang w:val="en-US"/>
        </w:rPr>
      </w:pPr>
      <w:r w:rsidRPr="00FB67E7">
        <w:rPr>
          <w:lang w:val="en-US"/>
        </w:rPr>
        <w:t>&lt;</w:t>
      </w:r>
      <w:r w:rsidRPr="00FB67E7">
        <w:rPr>
          <w:sz w:val="28"/>
          <w:u w:val="single"/>
          <w:lang w:val="en-US"/>
        </w:rPr>
        <w:t>Dejan Sunaric</w:t>
      </w:r>
      <w:r w:rsidRPr="00FB67E7">
        <w:rPr>
          <w:lang w:val="en-US"/>
        </w:rPr>
        <w:t xml:space="preserve"> &gt;</w:t>
      </w:r>
    </w:p>
    <w:p w14:paraId="15C8AE1B" w14:textId="2DE3E2EF" w:rsidR="0078436C" w:rsidRPr="00FB67E7" w:rsidRDefault="0078436C" w:rsidP="0078436C">
      <w:pPr>
        <w:tabs>
          <w:tab w:val="left" w:pos="2835"/>
          <w:tab w:val="left" w:pos="4820"/>
        </w:tabs>
        <w:spacing w:after="60"/>
        <w:rPr>
          <w:lang w:val="en-US"/>
        </w:rPr>
      </w:pPr>
      <w:r w:rsidRPr="00FB67E7">
        <w:rPr>
          <w:lang w:val="en-US"/>
        </w:rPr>
        <w:t>&lt;</w:t>
      </w:r>
      <w:r w:rsidRPr="00FB67E7">
        <w:rPr>
          <w:sz w:val="28"/>
          <w:u w:val="single"/>
          <w:lang w:val="en-US"/>
        </w:rPr>
        <w:t>Filip Josipovic</w:t>
      </w:r>
      <w:r w:rsidRPr="00FB67E7">
        <w:rPr>
          <w:lang w:val="en-US"/>
        </w:rPr>
        <w:t xml:space="preserve"> &gt;</w:t>
      </w:r>
    </w:p>
    <w:p w14:paraId="019E7607" w14:textId="398A90BF" w:rsidR="0078436C" w:rsidRPr="002054FB" w:rsidRDefault="0078436C" w:rsidP="0078436C">
      <w:pPr>
        <w:tabs>
          <w:tab w:val="left" w:pos="2835"/>
          <w:tab w:val="left" w:pos="4820"/>
        </w:tabs>
        <w:spacing w:after="60"/>
      </w:pPr>
      <w:r w:rsidRPr="002054FB">
        <w:t>&lt;</w:t>
      </w:r>
      <w:r w:rsidR="00FB67E7">
        <w:rPr>
          <w:sz w:val="28"/>
          <w:u w:val="single"/>
        </w:rPr>
        <w:t>Eldi Neziri</w:t>
      </w:r>
      <w:r w:rsidRPr="002054FB">
        <w:t xml:space="preserve"> &gt;</w:t>
      </w:r>
    </w:p>
    <w:p w14:paraId="02E0F3EF" w14:textId="77777777" w:rsidR="0078436C" w:rsidRPr="002054FB" w:rsidRDefault="0078436C" w:rsidP="0078436C">
      <w:pPr>
        <w:tabs>
          <w:tab w:val="left" w:pos="2835"/>
          <w:tab w:val="left" w:pos="4820"/>
        </w:tabs>
        <w:spacing w:after="60"/>
      </w:pPr>
    </w:p>
    <w:p w14:paraId="405052BC" w14:textId="77777777" w:rsidR="0078436C" w:rsidRPr="002054FB" w:rsidRDefault="0078436C" w:rsidP="001C0100">
      <w:pPr>
        <w:tabs>
          <w:tab w:val="left" w:pos="2835"/>
          <w:tab w:val="left" w:pos="4820"/>
        </w:tabs>
        <w:spacing w:after="60"/>
      </w:pPr>
    </w:p>
    <w:p w14:paraId="55F87FC7" w14:textId="77777777" w:rsidR="001C0100" w:rsidRPr="002054FB" w:rsidRDefault="001C0100" w:rsidP="001C0100">
      <w:pPr>
        <w:tabs>
          <w:tab w:val="left" w:pos="2835"/>
          <w:tab w:val="left" w:pos="4820"/>
        </w:tabs>
        <w:spacing w:after="60"/>
      </w:pPr>
    </w:p>
    <w:p w14:paraId="394ACE15" w14:textId="77777777" w:rsidR="003A1FC4" w:rsidRPr="002054FB" w:rsidRDefault="003A1FC4" w:rsidP="001C0100">
      <w:pPr>
        <w:tabs>
          <w:tab w:val="left" w:pos="2835"/>
          <w:tab w:val="left" w:pos="4820"/>
        </w:tabs>
        <w:spacing w:after="60"/>
      </w:pPr>
    </w:p>
    <w:p w14:paraId="05D0DED6" w14:textId="77777777" w:rsidR="003A1FC4" w:rsidRPr="002054FB" w:rsidRDefault="003A1FC4" w:rsidP="001C0100">
      <w:pPr>
        <w:tabs>
          <w:tab w:val="left" w:pos="2835"/>
          <w:tab w:val="left" w:pos="4820"/>
        </w:tabs>
        <w:spacing w:after="60"/>
      </w:pPr>
    </w:p>
    <w:p w14:paraId="39017E1A" w14:textId="77777777" w:rsidR="003A1FC4" w:rsidRPr="002054FB" w:rsidRDefault="003A1FC4" w:rsidP="001C0100">
      <w:pPr>
        <w:tabs>
          <w:tab w:val="left" w:pos="2835"/>
          <w:tab w:val="left" w:pos="4820"/>
        </w:tabs>
        <w:spacing w:after="60"/>
      </w:pPr>
    </w:p>
    <w:p w14:paraId="094F746E" w14:textId="77777777" w:rsidR="003A1FC4" w:rsidRPr="002054FB" w:rsidRDefault="003A1FC4" w:rsidP="001C0100">
      <w:pPr>
        <w:tabs>
          <w:tab w:val="left" w:pos="2835"/>
          <w:tab w:val="left" w:pos="4820"/>
        </w:tabs>
        <w:spacing w:after="60"/>
      </w:pPr>
    </w:p>
    <w:p w14:paraId="4832504A" w14:textId="77777777" w:rsidR="003A1FC4" w:rsidRPr="002054FB" w:rsidRDefault="003A1FC4" w:rsidP="001C0100">
      <w:pPr>
        <w:tabs>
          <w:tab w:val="left" w:pos="2835"/>
          <w:tab w:val="left" w:pos="4820"/>
        </w:tabs>
        <w:spacing w:after="60"/>
      </w:pPr>
    </w:p>
    <w:p w14:paraId="4D3F06CA" w14:textId="77777777" w:rsidR="003A1FC4" w:rsidRPr="002054FB" w:rsidRDefault="003A1FC4" w:rsidP="001C0100">
      <w:pPr>
        <w:tabs>
          <w:tab w:val="left" w:pos="2835"/>
          <w:tab w:val="left" w:pos="4820"/>
        </w:tabs>
        <w:spacing w:after="60"/>
      </w:pPr>
    </w:p>
    <w:p w14:paraId="05F46068" w14:textId="77777777" w:rsidR="003A1FC4" w:rsidRPr="002054FB" w:rsidRDefault="003A1FC4" w:rsidP="003A1FC4">
      <w:pPr>
        <w:pStyle w:val="KommentierterInhalt"/>
        <w:rPr>
          <w:b/>
        </w:rPr>
      </w:pPr>
      <w:r w:rsidRPr="002054FB">
        <w:rPr>
          <w:b/>
        </w:rPr>
        <w:t>Anmerkung:</w:t>
      </w:r>
    </w:p>
    <w:p w14:paraId="0B233446" w14:textId="77777777" w:rsidR="003A1FC4" w:rsidRPr="002054FB" w:rsidRDefault="003A1FC4" w:rsidP="003A1FC4">
      <w:pPr>
        <w:pStyle w:val="KommentierterInhalt"/>
      </w:pPr>
      <w:r w:rsidRPr="002054FB">
        <w:t xml:space="preserve">Das vorliegende </w:t>
      </w:r>
      <w:r w:rsidR="00214273" w:rsidRPr="002054FB">
        <w:t>D</w:t>
      </w:r>
      <w:r w:rsidRPr="002054FB">
        <w:t xml:space="preserve">okument ist eine Vorlage zur </w:t>
      </w:r>
      <w:r w:rsidR="00214273" w:rsidRPr="002054FB">
        <w:t>Erstellung eine</w:t>
      </w:r>
      <w:r w:rsidR="00A37460" w:rsidRPr="002054FB">
        <w:t xml:space="preserve">s </w:t>
      </w:r>
      <w:r w:rsidR="00A37460" w:rsidRPr="002054FB">
        <w:rPr>
          <w:b/>
        </w:rPr>
        <w:t>Pflichtenheftes</w:t>
      </w:r>
      <w:r w:rsidR="00214273" w:rsidRPr="002054FB">
        <w:t xml:space="preserve"> </w:t>
      </w:r>
      <w:r w:rsidR="004B00A0" w:rsidRPr="002054FB">
        <w:t xml:space="preserve">für </w:t>
      </w:r>
      <w:r w:rsidR="000374C2" w:rsidRPr="002054FB">
        <w:t>„</w:t>
      </w:r>
      <w:r w:rsidR="004B00A0" w:rsidRPr="002054FB">
        <w:t>kleine</w:t>
      </w:r>
      <w:r w:rsidR="000374C2" w:rsidRPr="002054FB">
        <w:t>“</w:t>
      </w:r>
      <w:r w:rsidR="004B00A0" w:rsidRPr="002054FB">
        <w:t xml:space="preserve"> Projekte</w:t>
      </w:r>
      <w:r w:rsidR="00214273" w:rsidRPr="002054FB">
        <w:t xml:space="preserve">. </w:t>
      </w:r>
      <w:r w:rsidRPr="002054FB">
        <w:t>Die</w:t>
      </w:r>
      <w:r w:rsidR="00A656A7" w:rsidRPr="002054FB">
        <w:t xml:space="preserve"> </w:t>
      </w:r>
      <w:r w:rsidRPr="002054FB">
        <w:t>im Dokument enthaltenen</w:t>
      </w:r>
      <w:r w:rsidR="00A656A7" w:rsidRPr="002054FB">
        <w:t xml:space="preserve"> Textteile in blauer Schrift </w:t>
      </w:r>
      <w:r w:rsidRPr="002054FB">
        <w:t>sind als</w:t>
      </w:r>
      <w:r w:rsidR="00A656A7" w:rsidRPr="002054FB">
        <w:t xml:space="preserve"> Erläuterungen</w:t>
      </w:r>
      <w:r w:rsidRPr="002054FB">
        <w:t xml:space="preserve"> zu verstehen</w:t>
      </w:r>
      <w:r w:rsidR="00A656A7" w:rsidRPr="002054FB">
        <w:t xml:space="preserve">; sie </w:t>
      </w:r>
      <w:r w:rsidR="00385BBC" w:rsidRPr="002054FB">
        <w:t xml:space="preserve">müssen bei der Erstellung gelöscht </w:t>
      </w:r>
      <w:r w:rsidR="000374C2" w:rsidRPr="002054FB">
        <w:t xml:space="preserve">und </w:t>
      </w:r>
      <w:r w:rsidR="00385BBC" w:rsidRPr="002054FB">
        <w:t xml:space="preserve">durch </w:t>
      </w:r>
      <w:r w:rsidR="00A656A7" w:rsidRPr="002054FB">
        <w:t>projektspezifisch</w:t>
      </w:r>
      <w:r w:rsidR="000374C2" w:rsidRPr="002054FB">
        <w:t xml:space="preserve">e Angaben </w:t>
      </w:r>
      <w:r w:rsidR="00385BBC" w:rsidRPr="002054FB">
        <w:t>ersetzt werden.</w:t>
      </w:r>
    </w:p>
    <w:p w14:paraId="609927A3" w14:textId="77777777" w:rsidR="003A1FC4" w:rsidRPr="002054FB" w:rsidRDefault="003A1FC4" w:rsidP="001C0100">
      <w:pPr>
        <w:tabs>
          <w:tab w:val="left" w:pos="2835"/>
          <w:tab w:val="left" w:pos="4820"/>
        </w:tabs>
        <w:spacing w:after="60"/>
      </w:pPr>
    </w:p>
    <w:p w14:paraId="6E92799E" w14:textId="77777777" w:rsidR="001C0100" w:rsidRPr="002054FB" w:rsidRDefault="001C0100" w:rsidP="001C0100"/>
    <w:p w14:paraId="511D54B6" w14:textId="77777777" w:rsidR="001C0100" w:rsidRDefault="001C0100" w:rsidP="001C0100"/>
    <w:p w14:paraId="4E9E1E49" w14:textId="77777777" w:rsidR="00FB67E7" w:rsidRDefault="00FB67E7" w:rsidP="001C0100"/>
    <w:p w14:paraId="291A6CED" w14:textId="77777777" w:rsidR="00FB67E7" w:rsidRDefault="00FB67E7" w:rsidP="001C0100"/>
    <w:p w14:paraId="10C47AFD" w14:textId="77777777" w:rsidR="00FB67E7" w:rsidRDefault="00FB67E7" w:rsidP="001C0100"/>
    <w:p w14:paraId="5EE47BBB" w14:textId="77777777" w:rsidR="00FB67E7" w:rsidRDefault="00FB67E7" w:rsidP="001C0100"/>
    <w:p w14:paraId="6209A44C" w14:textId="77777777" w:rsidR="00FB67E7" w:rsidRDefault="00FB67E7" w:rsidP="001C0100"/>
    <w:p w14:paraId="5875FA36" w14:textId="77777777" w:rsidR="00FB67E7" w:rsidRDefault="00FB67E7" w:rsidP="001C0100"/>
    <w:p w14:paraId="0450A7B3" w14:textId="66C5EC17" w:rsidR="00FB67E7" w:rsidRPr="002054FB" w:rsidRDefault="00FB67E7" w:rsidP="001C0100">
      <w:pPr>
        <w:sectPr w:rsidR="00FB67E7" w:rsidRPr="002054FB" w:rsidSect="00A656A7">
          <w:headerReference w:type="default" r:id="rId7"/>
          <w:footerReference w:type="even" r:id="rId8"/>
          <w:footerReference w:type="default" r:id="rId9"/>
          <w:pgSz w:w="11907" w:h="16840" w:code="9"/>
          <w:pgMar w:top="1417" w:right="1417" w:bottom="1134" w:left="1417" w:header="720" w:footer="720" w:gutter="0"/>
          <w:cols w:space="720"/>
          <w:formProt w:val="0"/>
          <w:docGrid w:linePitch="299"/>
        </w:sectPr>
      </w:pPr>
    </w:p>
    <w:p w14:paraId="253E36E6" w14:textId="77777777" w:rsidR="001C0100" w:rsidRPr="002054FB" w:rsidRDefault="001C0100" w:rsidP="001C0100">
      <w:pPr>
        <w:pStyle w:val="Ueberschrift"/>
        <w:pageBreakBefore/>
      </w:pPr>
      <w:r w:rsidRPr="002054FB">
        <w:lastRenderedPageBreak/>
        <w:t>Dokumentenverwaltung</w:t>
      </w:r>
    </w:p>
    <w:p w14:paraId="5ECCEA39" w14:textId="77777777" w:rsidR="001C0100" w:rsidRPr="002054FB" w:rsidRDefault="001C0100" w:rsidP="001C0100">
      <w:pPr>
        <w:spacing w:before="60" w:after="60"/>
        <w:jc w:val="both"/>
        <w:rPr>
          <w:b/>
          <w:sz w:val="28"/>
        </w:rPr>
      </w:pPr>
    </w:p>
    <w:p w14:paraId="76427049" w14:textId="77777777" w:rsidR="001C0100" w:rsidRPr="002054FB" w:rsidRDefault="001C0100" w:rsidP="001C0100">
      <w:pPr>
        <w:spacing w:before="60" w:after="60"/>
        <w:jc w:val="both"/>
        <w:rPr>
          <w:b/>
        </w:rPr>
      </w:pPr>
      <w:r w:rsidRPr="002054FB">
        <w:rPr>
          <w:b/>
        </w:rPr>
        <w:t>Dokument-Historie</w:t>
      </w:r>
    </w:p>
    <w:p w14:paraId="6DDA89B7" w14:textId="77777777" w:rsidR="001C0100" w:rsidRPr="002054FB" w:rsidRDefault="001C0100" w:rsidP="001C0100">
      <w:pPr>
        <w:spacing w:before="60" w:after="60"/>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4"/>
        <w:gridCol w:w="1021"/>
        <w:gridCol w:w="1417"/>
        <w:gridCol w:w="1701"/>
        <w:gridCol w:w="4039"/>
      </w:tblGrid>
      <w:tr w:rsidR="001C0100" w:rsidRPr="002054FB" w14:paraId="64F08234" w14:textId="77777777" w:rsidTr="003A1FC4">
        <w:tc>
          <w:tcPr>
            <w:tcW w:w="964" w:type="dxa"/>
          </w:tcPr>
          <w:p w14:paraId="73E23294" w14:textId="77777777" w:rsidR="001C0100" w:rsidRPr="002054FB" w:rsidRDefault="001C0100" w:rsidP="003A1FC4">
            <w:pPr>
              <w:spacing w:before="60" w:after="60"/>
              <w:rPr>
                <w:b/>
                <w:sz w:val="18"/>
              </w:rPr>
            </w:pPr>
            <w:r w:rsidRPr="002054FB">
              <w:rPr>
                <w:b/>
                <w:sz w:val="18"/>
              </w:rPr>
              <w:t>Version</w:t>
            </w:r>
          </w:p>
        </w:tc>
        <w:tc>
          <w:tcPr>
            <w:tcW w:w="1021" w:type="dxa"/>
          </w:tcPr>
          <w:p w14:paraId="47BB56C5" w14:textId="77777777" w:rsidR="001C0100" w:rsidRPr="002054FB" w:rsidRDefault="001C0100" w:rsidP="003A1FC4">
            <w:pPr>
              <w:spacing w:before="60" w:after="60"/>
              <w:rPr>
                <w:b/>
                <w:sz w:val="18"/>
              </w:rPr>
            </w:pPr>
            <w:r w:rsidRPr="002054FB">
              <w:rPr>
                <w:b/>
                <w:sz w:val="18"/>
              </w:rPr>
              <w:t>Status</w:t>
            </w:r>
          </w:p>
        </w:tc>
        <w:tc>
          <w:tcPr>
            <w:tcW w:w="1417" w:type="dxa"/>
          </w:tcPr>
          <w:p w14:paraId="78FC98E8" w14:textId="77777777" w:rsidR="001C0100" w:rsidRPr="002054FB" w:rsidRDefault="001C0100" w:rsidP="003A1FC4">
            <w:pPr>
              <w:spacing w:before="60" w:after="60"/>
              <w:rPr>
                <w:b/>
                <w:sz w:val="18"/>
              </w:rPr>
            </w:pPr>
            <w:r w:rsidRPr="002054FB">
              <w:rPr>
                <w:b/>
                <w:sz w:val="18"/>
              </w:rPr>
              <w:t>Datum</w:t>
            </w:r>
          </w:p>
        </w:tc>
        <w:tc>
          <w:tcPr>
            <w:tcW w:w="1701" w:type="dxa"/>
          </w:tcPr>
          <w:p w14:paraId="0D82F837" w14:textId="77777777" w:rsidR="001C0100" w:rsidRPr="002054FB" w:rsidRDefault="001C0100" w:rsidP="003A1FC4">
            <w:pPr>
              <w:spacing w:before="60" w:after="60"/>
              <w:rPr>
                <w:b/>
                <w:sz w:val="18"/>
              </w:rPr>
            </w:pPr>
            <w:r w:rsidRPr="002054FB">
              <w:rPr>
                <w:b/>
                <w:sz w:val="18"/>
              </w:rPr>
              <w:t>Verantwortlicher</w:t>
            </w:r>
          </w:p>
        </w:tc>
        <w:tc>
          <w:tcPr>
            <w:tcW w:w="4039" w:type="dxa"/>
          </w:tcPr>
          <w:p w14:paraId="74791A3D" w14:textId="77777777" w:rsidR="001C0100" w:rsidRPr="002054FB" w:rsidRDefault="001C0100" w:rsidP="003A1FC4">
            <w:pPr>
              <w:spacing w:before="60" w:after="60"/>
              <w:rPr>
                <w:b/>
                <w:sz w:val="18"/>
              </w:rPr>
            </w:pPr>
            <w:r w:rsidRPr="002054FB">
              <w:rPr>
                <w:b/>
                <w:sz w:val="18"/>
              </w:rPr>
              <w:t>Änderungsgrund</w:t>
            </w:r>
          </w:p>
        </w:tc>
      </w:tr>
      <w:tr w:rsidR="001C0100" w:rsidRPr="002054FB" w14:paraId="7E6B43BC" w14:textId="77777777" w:rsidTr="003A1FC4">
        <w:tc>
          <w:tcPr>
            <w:tcW w:w="964" w:type="dxa"/>
          </w:tcPr>
          <w:p w14:paraId="79C00264" w14:textId="051E4403" w:rsidR="001C0100" w:rsidRPr="0021347C" w:rsidRDefault="00EC2912" w:rsidP="003A1FC4">
            <w:pPr>
              <w:spacing w:before="60" w:after="60"/>
              <w:rPr>
                <w:b/>
                <w:bCs/>
                <w:color w:val="00B050"/>
              </w:rPr>
            </w:pPr>
            <w:r w:rsidRPr="0021347C">
              <w:rPr>
                <w:b/>
                <w:bCs/>
                <w:color w:val="00B050"/>
              </w:rPr>
              <w:t>0.1</w:t>
            </w:r>
          </w:p>
        </w:tc>
        <w:tc>
          <w:tcPr>
            <w:tcW w:w="1021" w:type="dxa"/>
          </w:tcPr>
          <w:p w14:paraId="5628C00C" w14:textId="3459FB05" w:rsidR="001C0100" w:rsidRPr="0021347C" w:rsidRDefault="00EC2912" w:rsidP="003A1FC4">
            <w:pPr>
              <w:spacing w:before="60" w:after="60"/>
              <w:rPr>
                <w:b/>
                <w:bCs/>
                <w:color w:val="00B050"/>
              </w:rPr>
            </w:pPr>
            <w:r w:rsidRPr="0021347C">
              <w:rPr>
                <w:b/>
                <w:bCs/>
                <w:color w:val="00B050"/>
              </w:rPr>
              <w:t>Entwurf</w:t>
            </w:r>
          </w:p>
        </w:tc>
        <w:tc>
          <w:tcPr>
            <w:tcW w:w="1417" w:type="dxa"/>
          </w:tcPr>
          <w:p w14:paraId="745C60CD" w14:textId="31B52BB6" w:rsidR="001C0100" w:rsidRPr="0021347C" w:rsidRDefault="00447EDC" w:rsidP="003A1FC4">
            <w:pPr>
              <w:spacing w:before="60" w:after="60"/>
              <w:rPr>
                <w:b/>
                <w:bCs/>
                <w:color w:val="00B050"/>
              </w:rPr>
            </w:pPr>
            <w:r>
              <w:rPr>
                <w:b/>
                <w:bCs/>
                <w:color w:val="00B050"/>
              </w:rPr>
              <w:t>24</w:t>
            </w:r>
            <w:r w:rsidR="00EC2912" w:rsidRPr="0021347C">
              <w:rPr>
                <w:b/>
                <w:bCs/>
                <w:color w:val="00B050"/>
              </w:rPr>
              <w:t>\</w:t>
            </w:r>
            <w:r>
              <w:rPr>
                <w:b/>
                <w:bCs/>
                <w:color w:val="00B050"/>
              </w:rPr>
              <w:t>04</w:t>
            </w:r>
            <w:r w:rsidR="00DD50EE">
              <w:rPr>
                <w:b/>
                <w:bCs/>
                <w:color w:val="00B050"/>
              </w:rPr>
              <w:t>\2020</w:t>
            </w:r>
          </w:p>
        </w:tc>
        <w:tc>
          <w:tcPr>
            <w:tcW w:w="1701" w:type="dxa"/>
          </w:tcPr>
          <w:p w14:paraId="16FA8D83" w14:textId="1FACDFF6" w:rsidR="001C0100" w:rsidRPr="0021347C" w:rsidRDefault="00DD50EE" w:rsidP="003A1FC4">
            <w:pPr>
              <w:spacing w:before="60" w:after="60"/>
              <w:rPr>
                <w:b/>
                <w:bCs/>
                <w:color w:val="00B050"/>
              </w:rPr>
            </w:pPr>
            <w:r>
              <w:rPr>
                <w:b/>
                <w:bCs/>
                <w:color w:val="00B050"/>
              </w:rPr>
              <w:t>Felix Jopkiewicz</w:t>
            </w:r>
          </w:p>
        </w:tc>
        <w:tc>
          <w:tcPr>
            <w:tcW w:w="4039" w:type="dxa"/>
          </w:tcPr>
          <w:p w14:paraId="2513A9F1" w14:textId="65EFA28E" w:rsidR="00EC2912" w:rsidRPr="0021347C" w:rsidRDefault="00EC2912" w:rsidP="003A1FC4">
            <w:pPr>
              <w:spacing w:before="60" w:after="60"/>
              <w:rPr>
                <w:b/>
                <w:bCs/>
                <w:color w:val="00B050"/>
              </w:rPr>
            </w:pPr>
            <w:r w:rsidRPr="0021347C">
              <w:rPr>
                <w:b/>
                <w:bCs/>
                <w:color w:val="00B050"/>
              </w:rPr>
              <w:t>Erstellung 1. Entwurf</w:t>
            </w:r>
          </w:p>
        </w:tc>
      </w:tr>
      <w:tr w:rsidR="001C0100" w:rsidRPr="002054FB" w14:paraId="4B9682C4" w14:textId="77777777" w:rsidTr="003A1FC4">
        <w:tc>
          <w:tcPr>
            <w:tcW w:w="964" w:type="dxa"/>
          </w:tcPr>
          <w:p w14:paraId="7412848C" w14:textId="4BB95425" w:rsidR="001C0100" w:rsidRPr="0021347C" w:rsidRDefault="001C0100" w:rsidP="003A1FC4">
            <w:pPr>
              <w:spacing w:before="60" w:after="60"/>
              <w:rPr>
                <w:b/>
                <w:bCs/>
                <w:color w:val="00B050"/>
              </w:rPr>
            </w:pPr>
          </w:p>
        </w:tc>
        <w:tc>
          <w:tcPr>
            <w:tcW w:w="1021" w:type="dxa"/>
          </w:tcPr>
          <w:p w14:paraId="0573D571" w14:textId="453E953D" w:rsidR="001C0100" w:rsidRPr="0021347C" w:rsidRDefault="001C0100" w:rsidP="003A1FC4">
            <w:pPr>
              <w:spacing w:before="60" w:after="60"/>
              <w:rPr>
                <w:b/>
                <w:bCs/>
                <w:color w:val="00B050"/>
              </w:rPr>
            </w:pPr>
          </w:p>
        </w:tc>
        <w:tc>
          <w:tcPr>
            <w:tcW w:w="1417" w:type="dxa"/>
          </w:tcPr>
          <w:p w14:paraId="47CFF6CA" w14:textId="0C03F66E" w:rsidR="001C0100" w:rsidRPr="0021347C" w:rsidRDefault="001C0100" w:rsidP="003A1FC4">
            <w:pPr>
              <w:spacing w:before="60" w:after="60"/>
              <w:rPr>
                <w:b/>
                <w:bCs/>
                <w:color w:val="00B050"/>
              </w:rPr>
            </w:pPr>
          </w:p>
        </w:tc>
        <w:tc>
          <w:tcPr>
            <w:tcW w:w="1701" w:type="dxa"/>
          </w:tcPr>
          <w:p w14:paraId="103B79B4" w14:textId="0B5E53AF" w:rsidR="001C0100" w:rsidRPr="0021347C" w:rsidRDefault="001C0100" w:rsidP="003A1FC4">
            <w:pPr>
              <w:spacing w:before="60" w:after="60"/>
              <w:rPr>
                <w:b/>
                <w:bCs/>
                <w:color w:val="00B050"/>
              </w:rPr>
            </w:pPr>
          </w:p>
        </w:tc>
        <w:tc>
          <w:tcPr>
            <w:tcW w:w="4039" w:type="dxa"/>
          </w:tcPr>
          <w:p w14:paraId="54B8AB75" w14:textId="5097B882" w:rsidR="001C0100" w:rsidRPr="0021347C" w:rsidRDefault="001C0100" w:rsidP="003A1FC4">
            <w:pPr>
              <w:spacing w:before="60" w:after="60"/>
              <w:rPr>
                <w:b/>
                <w:bCs/>
                <w:color w:val="00B050"/>
              </w:rPr>
            </w:pPr>
          </w:p>
        </w:tc>
      </w:tr>
      <w:tr w:rsidR="001C0100" w:rsidRPr="002054FB" w14:paraId="4BDF6CD9" w14:textId="77777777" w:rsidTr="003A1FC4">
        <w:tc>
          <w:tcPr>
            <w:tcW w:w="964" w:type="dxa"/>
          </w:tcPr>
          <w:p w14:paraId="68237C2E" w14:textId="77777777" w:rsidR="001C0100" w:rsidRPr="002054FB" w:rsidRDefault="001C0100" w:rsidP="003A1FC4">
            <w:pPr>
              <w:spacing w:before="60" w:after="60"/>
            </w:pPr>
          </w:p>
        </w:tc>
        <w:tc>
          <w:tcPr>
            <w:tcW w:w="1021" w:type="dxa"/>
          </w:tcPr>
          <w:p w14:paraId="345FEEE4" w14:textId="77777777" w:rsidR="001C0100" w:rsidRPr="002054FB" w:rsidRDefault="001C0100" w:rsidP="003A1FC4">
            <w:pPr>
              <w:spacing w:before="60" w:after="60"/>
            </w:pPr>
          </w:p>
        </w:tc>
        <w:tc>
          <w:tcPr>
            <w:tcW w:w="1417" w:type="dxa"/>
          </w:tcPr>
          <w:p w14:paraId="5F5C762B" w14:textId="77777777" w:rsidR="001C0100" w:rsidRPr="002054FB" w:rsidRDefault="001C0100" w:rsidP="003A1FC4">
            <w:pPr>
              <w:spacing w:before="60" w:after="60"/>
            </w:pPr>
          </w:p>
        </w:tc>
        <w:tc>
          <w:tcPr>
            <w:tcW w:w="1701" w:type="dxa"/>
          </w:tcPr>
          <w:p w14:paraId="792E4B8D" w14:textId="77777777" w:rsidR="001C0100" w:rsidRPr="002054FB" w:rsidRDefault="001C0100" w:rsidP="003A1FC4">
            <w:pPr>
              <w:spacing w:before="60" w:after="60"/>
            </w:pPr>
          </w:p>
        </w:tc>
        <w:tc>
          <w:tcPr>
            <w:tcW w:w="4039" w:type="dxa"/>
          </w:tcPr>
          <w:p w14:paraId="00154AB3" w14:textId="77777777" w:rsidR="001C0100" w:rsidRPr="002054FB" w:rsidRDefault="001C0100" w:rsidP="003A1FC4">
            <w:pPr>
              <w:spacing w:before="60" w:after="60"/>
            </w:pPr>
          </w:p>
        </w:tc>
      </w:tr>
    </w:tbl>
    <w:p w14:paraId="555FA709" w14:textId="77777777" w:rsidR="001C0100" w:rsidRPr="002054FB" w:rsidRDefault="001C0100" w:rsidP="001C0100">
      <w:pPr>
        <w:spacing w:before="60" w:after="60"/>
      </w:pPr>
    </w:p>
    <w:p w14:paraId="5197E274" w14:textId="77777777" w:rsidR="001C0100" w:rsidRPr="002054FB" w:rsidRDefault="001C0100" w:rsidP="001C0100">
      <w:pPr>
        <w:spacing w:before="60" w:after="60"/>
      </w:pPr>
    </w:p>
    <w:p w14:paraId="4AD76258" w14:textId="77777777" w:rsidR="001C0100" w:rsidRPr="002054FB" w:rsidRDefault="001C0100" w:rsidP="001C0100">
      <w:pPr>
        <w:spacing w:before="60" w:after="60"/>
        <w:jc w:val="both"/>
        <w:rPr>
          <w:b/>
        </w:rPr>
      </w:pPr>
      <w:r w:rsidRPr="002054FB">
        <w:rPr>
          <w:b/>
        </w:rPr>
        <w:t>Dokument wurde mit folgenden Tools erstellt:</w:t>
      </w:r>
    </w:p>
    <w:p w14:paraId="43E49A84" w14:textId="005CBA58" w:rsidR="001C0100" w:rsidRPr="002054FB" w:rsidRDefault="001C0100" w:rsidP="001C0100">
      <w:pPr>
        <w:spacing w:before="60" w:after="60"/>
      </w:pPr>
      <w:r w:rsidRPr="002054FB">
        <w:t>&lt;</w:t>
      </w:r>
      <w:r w:rsidR="00AD1908">
        <w:t>Pflichtenheft</w:t>
      </w:r>
      <w:r w:rsidRPr="002054FB">
        <w:t>&gt;</w:t>
      </w:r>
      <w:r w:rsidR="00825E41" w:rsidRPr="002054FB">
        <w:t xml:space="preserve"> </w:t>
      </w:r>
      <w:r w:rsidR="00AD1908">
        <w:t>Microsoft Word</w:t>
      </w:r>
    </w:p>
    <w:p w14:paraId="34089DE9" w14:textId="121B5CF7" w:rsidR="001C0100" w:rsidRDefault="001C0100" w:rsidP="001C0100">
      <w:pPr>
        <w:spacing w:before="60" w:after="60"/>
      </w:pPr>
      <w:r w:rsidRPr="002054FB">
        <w:t>&lt;</w:t>
      </w:r>
      <w:r w:rsidR="00AD1908">
        <w:t>Websitetool</w:t>
      </w:r>
      <w:r w:rsidRPr="002054FB">
        <w:t>&gt;</w:t>
      </w:r>
      <w:r w:rsidR="00AD1908">
        <w:t xml:space="preserve"> HTML, CSS</w:t>
      </w:r>
    </w:p>
    <w:p w14:paraId="65591D89" w14:textId="487E0784" w:rsidR="001E7F3D" w:rsidRPr="00152B76" w:rsidRDefault="00AD1908" w:rsidP="008B5B51">
      <w:pPr>
        <w:tabs>
          <w:tab w:val="left" w:pos="4900"/>
        </w:tabs>
        <w:spacing w:before="60" w:after="60"/>
        <w:rPr>
          <w:lang w:val="en-GB"/>
        </w:rPr>
      </w:pPr>
      <w:r w:rsidRPr="00152B76">
        <w:rPr>
          <w:lang w:val="en-GB"/>
        </w:rPr>
        <w:t>&lt;</w:t>
      </w:r>
      <w:r w:rsidR="00326776" w:rsidRPr="00152B76">
        <w:rPr>
          <w:lang w:val="en-GB"/>
        </w:rPr>
        <w:t>Programmiertool&gt;</w:t>
      </w:r>
      <w:r w:rsidR="00B56EDF" w:rsidRPr="00152B76">
        <w:rPr>
          <w:lang w:val="en-GB"/>
        </w:rPr>
        <w:t xml:space="preserve"> Visual Studio</w:t>
      </w:r>
      <w:r w:rsidR="001E7F3D" w:rsidRPr="00152B76">
        <w:rPr>
          <w:lang w:val="en-GB"/>
        </w:rPr>
        <w:t>,  Notepad++</w:t>
      </w:r>
      <w:r w:rsidR="008B5B51" w:rsidRPr="00152B76">
        <w:rPr>
          <w:lang w:val="en-GB"/>
        </w:rPr>
        <w:tab/>
      </w:r>
    </w:p>
    <w:p w14:paraId="25F33257" w14:textId="1B9EC413" w:rsidR="008B5B51" w:rsidRPr="00152B76" w:rsidRDefault="008B5B51" w:rsidP="008B5B51">
      <w:pPr>
        <w:tabs>
          <w:tab w:val="left" w:pos="4900"/>
        </w:tabs>
        <w:spacing w:before="60" w:after="60"/>
        <w:rPr>
          <w:lang w:val="en-GB"/>
        </w:rPr>
      </w:pPr>
      <w:r w:rsidRPr="00152B76">
        <w:rPr>
          <w:lang w:val="en-GB"/>
        </w:rPr>
        <w:t>&lt;</w:t>
      </w:r>
      <w:r w:rsidR="004524CD" w:rsidRPr="00152B76">
        <w:rPr>
          <w:lang w:val="en-GB"/>
        </w:rPr>
        <w:t>Repositorytool&gt; Github</w:t>
      </w:r>
    </w:p>
    <w:p w14:paraId="34D4C5DA" w14:textId="5C30CFAE" w:rsidR="00090186" w:rsidRDefault="00090186" w:rsidP="008B5B51">
      <w:pPr>
        <w:tabs>
          <w:tab w:val="left" w:pos="4900"/>
        </w:tabs>
        <w:spacing w:before="60" w:after="60"/>
      </w:pPr>
      <w:r>
        <w:t>&lt;Zeitplanungstool&gt; GanttProject</w:t>
      </w:r>
    </w:p>
    <w:p w14:paraId="579C3E8B" w14:textId="1E083E25" w:rsidR="00C266D5" w:rsidRPr="002054FB" w:rsidRDefault="00C266D5" w:rsidP="008B5B51">
      <w:pPr>
        <w:tabs>
          <w:tab w:val="left" w:pos="4900"/>
        </w:tabs>
        <w:spacing w:before="60" w:after="60"/>
      </w:pPr>
      <w:r>
        <w:t xml:space="preserve">&lt;Präsentationstool&gt; </w:t>
      </w:r>
      <w:r w:rsidR="002F7399">
        <w:t>PowerPoint</w:t>
      </w:r>
    </w:p>
    <w:p w14:paraId="68444D7F" w14:textId="77777777" w:rsidR="001C0100" w:rsidRPr="002054FB" w:rsidRDefault="001C0100" w:rsidP="001C0100">
      <w:pPr>
        <w:pStyle w:val="Ueberschrift"/>
        <w:pageBreakBefore/>
      </w:pPr>
      <w:r w:rsidRPr="002054FB">
        <w:lastRenderedPageBreak/>
        <w:t>Inhalt</w:t>
      </w:r>
    </w:p>
    <w:p w14:paraId="1F5E01F1" w14:textId="77777777" w:rsidR="001C0100" w:rsidRPr="002054FB" w:rsidRDefault="001C0100" w:rsidP="001C0100">
      <w:pPr>
        <w:spacing w:before="60" w:after="60"/>
      </w:pPr>
    </w:p>
    <w:p w14:paraId="747D373D" w14:textId="77777777" w:rsidR="00AF50ED" w:rsidRPr="002054FB" w:rsidRDefault="008E61B7">
      <w:pPr>
        <w:pStyle w:val="Verzeichnis1"/>
        <w:tabs>
          <w:tab w:val="left" w:pos="440"/>
        </w:tabs>
        <w:rPr>
          <w:rFonts w:asciiTheme="minorHAnsi" w:eastAsiaTheme="minorEastAsia" w:hAnsiTheme="minorHAnsi" w:cstheme="minorBidi"/>
          <w:b w:val="0"/>
          <w:noProof/>
          <w:szCs w:val="22"/>
          <w:lang w:eastAsia="de-AT"/>
        </w:rPr>
      </w:pPr>
      <w:r w:rsidRPr="002054FB">
        <w:rPr>
          <w:i/>
        </w:rPr>
        <w:fldChar w:fldCharType="begin"/>
      </w:r>
      <w:r w:rsidR="001C0100" w:rsidRPr="002054FB">
        <w:rPr>
          <w:i/>
        </w:rPr>
        <w:instrText xml:space="preserve"> TOC \o "1-4" </w:instrText>
      </w:r>
      <w:r w:rsidRPr="002054FB">
        <w:rPr>
          <w:i/>
        </w:rPr>
        <w:fldChar w:fldCharType="separate"/>
      </w:r>
      <w:r w:rsidR="00AF50ED" w:rsidRPr="002054FB">
        <w:rPr>
          <w:noProof/>
          <w:snapToGrid w:val="0"/>
        </w:rPr>
        <w:t>1</w:t>
      </w:r>
      <w:r w:rsidR="00AF50ED" w:rsidRPr="002054FB">
        <w:rPr>
          <w:rFonts w:asciiTheme="minorHAnsi" w:eastAsiaTheme="minorEastAsia" w:hAnsiTheme="minorHAnsi" w:cstheme="minorBidi"/>
          <w:b w:val="0"/>
          <w:noProof/>
          <w:szCs w:val="22"/>
          <w:lang w:eastAsia="de-AT"/>
        </w:rPr>
        <w:tab/>
      </w:r>
      <w:r w:rsidR="00AF50ED" w:rsidRPr="002054FB">
        <w:rPr>
          <w:noProof/>
          <w:snapToGrid w:val="0"/>
        </w:rPr>
        <w:t>Einleitung</w:t>
      </w:r>
      <w:r w:rsidR="00AF50ED" w:rsidRPr="002054FB">
        <w:rPr>
          <w:noProof/>
        </w:rPr>
        <w:tab/>
      </w:r>
      <w:r w:rsidR="00AF50ED" w:rsidRPr="002054FB">
        <w:rPr>
          <w:noProof/>
        </w:rPr>
        <w:fldChar w:fldCharType="begin"/>
      </w:r>
      <w:r w:rsidR="00AF50ED" w:rsidRPr="002054FB">
        <w:rPr>
          <w:noProof/>
        </w:rPr>
        <w:instrText xml:space="preserve"> PAGEREF _Toc527989806 \h </w:instrText>
      </w:r>
      <w:r w:rsidR="00AF50ED" w:rsidRPr="002054FB">
        <w:rPr>
          <w:noProof/>
        </w:rPr>
      </w:r>
      <w:r w:rsidR="00AF50ED" w:rsidRPr="002054FB">
        <w:rPr>
          <w:noProof/>
        </w:rPr>
        <w:fldChar w:fldCharType="separate"/>
      </w:r>
      <w:r w:rsidR="00AF50ED" w:rsidRPr="002054FB">
        <w:rPr>
          <w:noProof/>
        </w:rPr>
        <w:t>4</w:t>
      </w:r>
      <w:r w:rsidR="00AF50ED" w:rsidRPr="002054FB">
        <w:rPr>
          <w:noProof/>
        </w:rPr>
        <w:fldChar w:fldCharType="end"/>
      </w:r>
    </w:p>
    <w:p w14:paraId="02BD2450"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1.1</w:t>
      </w:r>
      <w:r w:rsidRPr="002054FB">
        <w:rPr>
          <w:rFonts w:asciiTheme="minorHAnsi" w:eastAsiaTheme="minorEastAsia" w:hAnsiTheme="minorHAnsi" w:cstheme="minorBidi"/>
          <w:noProof/>
          <w:szCs w:val="22"/>
          <w:lang w:eastAsia="de-AT"/>
        </w:rPr>
        <w:tab/>
      </w:r>
      <w:r w:rsidRPr="002054FB">
        <w:rPr>
          <w:noProof/>
          <w:snapToGrid w:val="0"/>
        </w:rPr>
        <w:t>Zweck und Gültigkeit des Dokuments</w:t>
      </w:r>
      <w:r w:rsidRPr="002054FB">
        <w:rPr>
          <w:noProof/>
        </w:rPr>
        <w:tab/>
      </w:r>
      <w:r w:rsidRPr="002054FB">
        <w:rPr>
          <w:noProof/>
        </w:rPr>
        <w:fldChar w:fldCharType="begin"/>
      </w:r>
      <w:r w:rsidRPr="002054FB">
        <w:rPr>
          <w:noProof/>
        </w:rPr>
        <w:instrText xml:space="preserve"> PAGEREF _Toc527989807 \h </w:instrText>
      </w:r>
      <w:r w:rsidRPr="002054FB">
        <w:rPr>
          <w:noProof/>
        </w:rPr>
      </w:r>
      <w:r w:rsidRPr="002054FB">
        <w:rPr>
          <w:noProof/>
        </w:rPr>
        <w:fldChar w:fldCharType="separate"/>
      </w:r>
      <w:r w:rsidRPr="002054FB">
        <w:rPr>
          <w:noProof/>
        </w:rPr>
        <w:t>4</w:t>
      </w:r>
      <w:r w:rsidRPr="002054FB">
        <w:rPr>
          <w:noProof/>
        </w:rPr>
        <w:fldChar w:fldCharType="end"/>
      </w:r>
    </w:p>
    <w:p w14:paraId="2D26BBFF"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1.2</w:t>
      </w:r>
      <w:r w:rsidRPr="002054FB">
        <w:rPr>
          <w:rFonts w:asciiTheme="minorHAnsi" w:eastAsiaTheme="minorEastAsia" w:hAnsiTheme="minorHAnsi" w:cstheme="minorBidi"/>
          <w:noProof/>
          <w:szCs w:val="22"/>
          <w:lang w:eastAsia="de-AT"/>
        </w:rPr>
        <w:tab/>
      </w:r>
      <w:r w:rsidRPr="002054FB">
        <w:rPr>
          <w:noProof/>
          <w:snapToGrid w:val="0"/>
        </w:rPr>
        <w:t>Zusammenhang mit anderen Dokumenten</w:t>
      </w:r>
      <w:r w:rsidRPr="002054FB">
        <w:rPr>
          <w:noProof/>
        </w:rPr>
        <w:tab/>
      </w:r>
      <w:r w:rsidRPr="002054FB">
        <w:rPr>
          <w:noProof/>
        </w:rPr>
        <w:fldChar w:fldCharType="begin"/>
      </w:r>
      <w:r w:rsidRPr="002054FB">
        <w:rPr>
          <w:noProof/>
        </w:rPr>
        <w:instrText xml:space="preserve"> PAGEREF _Toc527989808 \h </w:instrText>
      </w:r>
      <w:r w:rsidRPr="002054FB">
        <w:rPr>
          <w:noProof/>
        </w:rPr>
      </w:r>
      <w:r w:rsidRPr="002054FB">
        <w:rPr>
          <w:noProof/>
        </w:rPr>
        <w:fldChar w:fldCharType="separate"/>
      </w:r>
      <w:r w:rsidRPr="002054FB">
        <w:rPr>
          <w:noProof/>
        </w:rPr>
        <w:t>4</w:t>
      </w:r>
      <w:r w:rsidRPr="002054FB">
        <w:rPr>
          <w:noProof/>
        </w:rPr>
        <w:fldChar w:fldCharType="end"/>
      </w:r>
    </w:p>
    <w:p w14:paraId="4207028D"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2</w:t>
      </w:r>
      <w:r w:rsidRPr="002054FB">
        <w:rPr>
          <w:rFonts w:asciiTheme="minorHAnsi" w:eastAsiaTheme="minorEastAsia" w:hAnsiTheme="minorHAnsi" w:cstheme="minorBidi"/>
          <w:b w:val="0"/>
          <w:noProof/>
          <w:szCs w:val="22"/>
          <w:lang w:eastAsia="de-AT"/>
        </w:rPr>
        <w:tab/>
      </w:r>
      <w:r w:rsidRPr="002054FB">
        <w:rPr>
          <w:noProof/>
          <w:snapToGrid w:val="0"/>
        </w:rPr>
        <w:t>Allgemeine Beschreibung des gewünschten Systems</w:t>
      </w:r>
      <w:r w:rsidRPr="002054FB">
        <w:rPr>
          <w:noProof/>
        </w:rPr>
        <w:tab/>
      </w:r>
      <w:r w:rsidRPr="002054FB">
        <w:rPr>
          <w:noProof/>
        </w:rPr>
        <w:fldChar w:fldCharType="begin"/>
      </w:r>
      <w:r w:rsidRPr="002054FB">
        <w:rPr>
          <w:noProof/>
        </w:rPr>
        <w:instrText xml:space="preserve"> PAGEREF _Toc527989809 \h </w:instrText>
      </w:r>
      <w:r w:rsidRPr="002054FB">
        <w:rPr>
          <w:noProof/>
        </w:rPr>
      </w:r>
      <w:r w:rsidRPr="002054FB">
        <w:rPr>
          <w:noProof/>
        </w:rPr>
        <w:fldChar w:fldCharType="separate"/>
      </w:r>
      <w:r w:rsidRPr="002054FB">
        <w:rPr>
          <w:noProof/>
        </w:rPr>
        <w:t>4</w:t>
      </w:r>
      <w:r w:rsidRPr="002054FB">
        <w:rPr>
          <w:noProof/>
        </w:rPr>
        <w:fldChar w:fldCharType="end"/>
      </w:r>
    </w:p>
    <w:p w14:paraId="21F9AEB2"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2.1</w:t>
      </w:r>
      <w:r w:rsidRPr="002054FB">
        <w:rPr>
          <w:rFonts w:asciiTheme="minorHAnsi" w:eastAsiaTheme="minorEastAsia" w:hAnsiTheme="minorHAnsi" w:cstheme="minorBidi"/>
          <w:noProof/>
          <w:szCs w:val="22"/>
          <w:lang w:eastAsia="de-AT"/>
        </w:rPr>
        <w:tab/>
      </w:r>
      <w:r w:rsidRPr="002054FB">
        <w:rPr>
          <w:noProof/>
          <w:snapToGrid w:val="0"/>
        </w:rPr>
        <w:t>Zweck</w:t>
      </w:r>
      <w:r w:rsidRPr="002054FB">
        <w:rPr>
          <w:noProof/>
        </w:rPr>
        <w:tab/>
      </w:r>
      <w:r w:rsidRPr="002054FB">
        <w:rPr>
          <w:noProof/>
        </w:rPr>
        <w:fldChar w:fldCharType="begin"/>
      </w:r>
      <w:r w:rsidRPr="002054FB">
        <w:rPr>
          <w:noProof/>
        </w:rPr>
        <w:instrText xml:space="preserve"> PAGEREF _Toc527989810 \h </w:instrText>
      </w:r>
      <w:r w:rsidRPr="002054FB">
        <w:rPr>
          <w:noProof/>
        </w:rPr>
      </w:r>
      <w:r w:rsidRPr="002054FB">
        <w:rPr>
          <w:noProof/>
        </w:rPr>
        <w:fldChar w:fldCharType="separate"/>
      </w:r>
      <w:r w:rsidRPr="002054FB">
        <w:rPr>
          <w:noProof/>
        </w:rPr>
        <w:t>4</w:t>
      </w:r>
      <w:r w:rsidRPr="002054FB">
        <w:rPr>
          <w:noProof/>
        </w:rPr>
        <w:fldChar w:fldCharType="end"/>
      </w:r>
    </w:p>
    <w:p w14:paraId="02AFA37B"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2.2</w:t>
      </w:r>
      <w:r w:rsidRPr="002054FB">
        <w:rPr>
          <w:rFonts w:asciiTheme="minorHAnsi" w:eastAsiaTheme="minorEastAsia" w:hAnsiTheme="minorHAnsi" w:cstheme="minorBidi"/>
          <w:noProof/>
          <w:szCs w:val="22"/>
          <w:lang w:eastAsia="de-AT"/>
        </w:rPr>
        <w:tab/>
      </w:r>
      <w:r w:rsidRPr="002054FB">
        <w:rPr>
          <w:noProof/>
          <w:snapToGrid w:val="0"/>
        </w:rPr>
        <w:t>Überblick Funktionalität</w:t>
      </w:r>
      <w:r w:rsidRPr="002054FB">
        <w:rPr>
          <w:noProof/>
        </w:rPr>
        <w:tab/>
      </w:r>
      <w:r w:rsidRPr="002054FB">
        <w:rPr>
          <w:noProof/>
        </w:rPr>
        <w:fldChar w:fldCharType="begin"/>
      </w:r>
      <w:r w:rsidRPr="002054FB">
        <w:rPr>
          <w:noProof/>
        </w:rPr>
        <w:instrText xml:space="preserve"> PAGEREF _Toc527989811 \h </w:instrText>
      </w:r>
      <w:r w:rsidRPr="002054FB">
        <w:rPr>
          <w:noProof/>
        </w:rPr>
      </w:r>
      <w:r w:rsidRPr="002054FB">
        <w:rPr>
          <w:noProof/>
        </w:rPr>
        <w:fldChar w:fldCharType="separate"/>
      </w:r>
      <w:r w:rsidRPr="002054FB">
        <w:rPr>
          <w:noProof/>
        </w:rPr>
        <w:t>4</w:t>
      </w:r>
      <w:r w:rsidRPr="002054FB">
        <w:rPr>
          <w:noProof/>
        </w:rPr>
        <w:fldChar w:fldCharType="end"/>
      </w:r>
    </w:p>
    <w:p w14:paraId="271F5DBB"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2.3</w:t>
      </w:r>
      <w:r w:rsidRPr="002054FB">
        <w:rPr>
          <w:rFonts w:asciiTheme="minorHAnsi" w:eastAsiaTheme="minorEastAsia" w:hAnsiTheme="minorHAnsi" w:cstheme="minorBidi"/>
          <w:noProof/>
          <w:szCs w:val="22"/>
          <w:lang w:eastAsia="de-AT"/>
        </w:rPr>
        <w:tab/>
      </w:r>
      <w:r w:rsidRPr="002054FB">
        <w:rPr>
          <w:noProof/>
          <w:snapToGrid w:val="0"/>
        </w:rPr>
        <w:t>Abgrenzung und Einbettung</w:t>
      </w:r>
      <w:r w:rsidRPr="002054FB">
        <w:rPr>
          <w:noProof/>
        </w:rPr>
        <w:tab/>
      </w:r>
      <w:r w:rsidRPr="002054FB">
        <w:rPr>
          <w:noProof/>
        </w:rPr>
        <w:fldChar w:fldCharType="begin"/>
      </w:r>
      <w:r w:rsidRPr="002054FB">
        <w:rPr>
          <w:noProof/>
        </w:rPr>
        <w:instrText xml:space="preserve"> PAGEREF _Toc527989812 \h </w:instrText>
      </w:r>
      <w:r w:rsidRPr="002054FB">
        <w:rPr>
          <w:noProof/>
        </w:rPr>
      </w:r>
      <w:r w:rsidRPr="002054FB">
        <w:rPr>
          <w:noProof/>
        </w:rPr>
        <w:fldChar w:fldCharType="separate"/>
      </w:r>
      <w:r w:rsidRPr="002054FB">
        <w:rPr>
          <w:noProof/>
        </w:rPr>
        <w:t>4</w:t>
      </w:r>
      <w:r w:rsidRPr="002054FB">
        <w:rPr>
          <w:noProof/>
        </w:rPr>
        <w:fldChar w:fldCharType="end"/>
      </w:r>
    </w:p>
    <w:p w14:paraId="795BA3AD"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2.4</w:t>
      </w:r>
      <w:r w:rsidRPr="002054FB">
        <w:rPr>
          <w:rFonts w:asciiTheme="minorHAnsi" w:eastAsiaTheme="minorEastAsia" w:hAnsiTheme="minorHAnsi" w:cstheme="minorBidi"/>
          <w:noProof/>
          <w:szCs w:val="22"/>
          <w:lang w:eastAsia="de-AT"/>
        </w:rPr>
        <w:tab/>
      </w:r>
      <w:r w:rsidRPr="002054FB">
        <w:rPr>
          <w:noProof/>
          <w:snapToGrid w:val="0"/>
        </w:rPr>
        <w:t>Allgemeine Vorgaben und Einschränkungen</w:t>
      </w:r>
      <w:r w:rsidRPr="002054FB">
        <w:rPr>
          <w:noProof/>
        </w:rPr>
        <w:tab/>
      </w:r>
      <w:r w:rsidRPr="002054FB">
        <w:rPr>
          <w:noProof/>
        </w:rPr>
        <w:fldChar w:fldCharType="begin"/>
      </w:r>
      <w:r w:rsidRPr="002054FB">
        <w:rPr>
          <w:noProof/>
        </w:rPr>
        <w:instrText xml:space="preserve"> PAGEREF _Toc527989813 \h </w:instrText>
      </w:r>
      <w:r w:rsidRPr="002054FB">
        <w:rPr>
          <w:noProof/>
        </w:rPr>
      </w:r>
      <w:r w:rsidRPr="002054FB">
        <w:rPr>
          <w:noProof/>
        </w:rPr>
        <w:fldChar w:fldCharType="separate"/>
      </w:r>
      <w:r w:rsidRPr="002054FB">
        <w:rPr>
          <w:noProof/>
        </w:rPr>
        <w:t>4</w:t>
      </w:r>
      <w:r w:rsidRPr="002054FB">
        <w:rPr>
          <w:noProof/>
        </w:rPr>
        <w:fldChar w:fldCharType="end"/>
      </w:r>
    </w:p>
    <w:p w14:paraId="4BA32566"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2.5</w:t>
      </w:r>
      <w:r w:rsidRPr="002054FB">
        <w:rPr>
          <w:rFonts w:asciiTheme="minorHAnsi" w:eastAsiaTheme="minorEastAsia" w:hAnsiTheme="minorHAnsi" w:cstheme="minorBidi"/>
          <w:noProof/>
          <w:szCs w:val="22"/>
          <w:lang w:eastAsia="de-AT"/>
        </w:rPr>
        <w:tab/>
      </w:r>
      <w:r w:rsidRPr="002054FB">
        <w:rPr>
          <w:noProof/>
          <w:snapToGrid w:val="0"/>
        </w:rPr>
        <w:t>Anforderungsquellen und Zielgruppen</w:t>
      </w:r>
      <w:r w:rsidRPr="002054FB">
        <w:rPr>
          <w:noProof/>
        </w:rPr>
        <w:tab/>
      </w:r>
      <w:r w:rsidRPr="002054FB">
        <w:rPr>
          <w:noProof/>
        </w:rPr>
        <w:fldChar w:fldCharType="begin"/>
      </w:r>
      <w:r w:rsidRPr="002054FB">
        <w:rPr>
          <w:noProof/>
        </w:rPr>
        <w:instrText xml:space="preserve"> PAGEREF _Toc527989814 \h </w:instrText>
      </w:r>
      <w:r w:rsidRPr="002054FB">
        <w:rPr>
          <w:noProof/>
        </w:rPr>
      </w:r>
      <w:r w:rsidRPr="002054FB">
        <w:rPr>
          <w:noProof/>
        </w:rPr>
        <w:fldChar w:fldCharType="separate"/>
      </w:r>
      <w:r w:rsidRPr="002054FB">
        <w:rPr>
          <w:noProof/>
        </w:rPr>
        <w:t>4</w:t>
      </w:r>
      <w:r w:rsidRPr="002054FB">
        <w:rPr>
          <w:noProof/>
        </w:rPr>
        <w:fldChar w:fldCharType="end"/>
      </w:r>
    </w:p>
    <w:p w14:paraId="4CDE9624"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3</w:t>
      </w:r>
      <w:r w:rsidRPr="002054FB">
        <w:rPr>
          <w:rFonts w:asciiTheme="minorHAnsi" w:eastAsiaTheme="minorEastAsia" w:hAnsiTheme="minorHAnsi" w:cstheme="minorBidi"/>
          <w:b w:val="0"/>
          <w:noProof/>
          <w:szCs w:val="22"/>
          <w:lang w:eastAsia="de-AT"/>
        </w:rPr>
        <w:tab/>
      </w:r>
      <w:r w:rsidRPr="002054FB">
        <w:rPr>
          <w:noProof/>
          <w:snapToGrid w:val="0"/>
        </w:rPr>
        <w:t>Detaillierte Beschreibung der Leistungsmerkmale des Systems</w:t>
      </w:r>
      <w:r w:rsidRPr="002054FB">
        <w:rPr>
          <w:noProof/>
        </w:rPr>
        <w:tab/>
      </w:r>
      <w:r w:rsidRPr="002054FB">
        <w:rPr>
          <w:noProof/>
        </w:rPr>
        <w:fldChar w:fldCharType="begin"/>
      </w:r>
      <w:r w:rsidRPr="002054FB">
        <w:rPr>
          <w:noProof/>
        </w:rPr>
        <w:instrText xml:space="preserve"> PAGEREF _Toc527989815 \h </w:instrText>
      </w:r>
      <w:r w:rsidRPr="002054FB">
        <w:rPr>
          <w:noProof/>
        </w:rPr>
      </w:r>
      <w:r w:rsidRPr="002054FB">
        <w:rPr>
          <w:noProof/>
        </w:rPr>
        <w:fldChar w:fldCharType="separate"/>
      </w:r>
      <w:r w:rsidRPr="002054FB">
        <w:rPr>
          <w:noProof/>
        </w:rPr>
        <w:t>4</w:t>
      </w:r>
      <w:r w:rsidRPr="002054FB">
        <w:rPr>
          <w:noProof/>
        </w:rPr>
        <w:fldChar w:fldCharType="end"/>
      </w:r>
    </w:p>
    <w:p w14:paraId="1232C5FD"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1</w:t>
      </w:r>
      <w:r w:rsidRPr="002054FB">
        <w:rPr>
          <w:rFonts w:asciiTheme="minorHAnsi" w:eastAsiaTheme="minorEastAsia" w:hAnsiTheme="minorHAnsi" w:cstheme="minorBidi"/>
          <w:noProof/>
          <w:szCs w:val="22"/>
          <w:lang w:eastAsia="de-AT"/>
        </w:rPr>
        <w:tab/>
      </w:r>
      <w:r w:rsidRPr="002054FB">
        <w:rPr>
          <w:noProof/>
          <w:snapToGrid w:val="0"/>
        </w:rPr>
        <w:t>Funktionaler Lieferumfang</w:t>
      </w:r>
      <w:r w:rsidRPr="002054FB">
        <w:rPr>
          <w:noProof/>
        </w:rPr>
        <w:tab/>
      </w:r>
      <w:r w:rsidRPr="002054FB">
        <w:rPr>
          <w:noProof/>
        </w:rPr>
        <w:fldChar w:fldCharType="begin"/>
      </w:r>
      <w:r w:rsidRPr="002054FB">
        <w:rPr>
          <w:noProof/>
        </w:rPr>
        <w:instrText xml:space="preserve"> PAGEREF _Toc527989816 \h </w:instrText>
      </w:r>
      <w:r w:rsidRPr="002054FB">
        <w:rPr>
          <w:noProof/>
        </w:rPr>
      </w:r>
      <w:r w:rsidRPr="002054FB">
        <w:rPr>
          <w:noProof/>
        </w:rPr>
        <w:fldChar w:fldCharType="separate"/>
      </w:r>
      <w:r w:rsidRPr="002054FB">
        <w:rPr>
          <w:noProof/>
        </w:rPr>
        <w:t>4</w:t>
      </w:r>
      <w:r w:rsidRPr="002054FB">
        <w:rPr>
          <w:noProof/>
        </w:rPr>
        <w:fldChar w:fldCharType="end"/>
      </w:r>
    </w:p>
    <w:p w14:paraId="40E22565"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2</w:t>
      </w:r>
      <w:r w:rsidRPr="002054FB">
        <w:rPr>
          <w:rFonts w:asciiTheme="minorHAnsi" w:eastAsiaTheme="minorEastAsia" w:hAnsiTheme="minorHAnsi" w:cstheme="minorBidi"/>
          <w:noProof/>
          <w:szCs w:val="22"/>
          <w:lang w:eastAsia="de-AT"/>
        </w:rPr>
        <w:tab/>
      </w:r>
      <w:r w:rsidRPr="002054FB">
        <w:rPr>
          <w:noProof/>
          <w:snapToGrid w:val="0"/>
        </w:rPr>
        <w:t>Interaktionen mit Umgebung</w:t>
      </w:r>
      <w:r w:rsidRPr="002054FB">
        <w:rPr>
          <w:noProof/>
        </w:rPr>
        <w:tab/>
      </w:r>
      <w:r w:rsidRPr="002054FB">
        <w:rPr>
          <w:noProof/>
        </w:rPr>
        <w:fldChar w:fldCharType="begin"/>
      </w:r>
      <w:r w:rsidRPr="002054FB">
        <w:rPr>
          <w:noProof/>
        </w:rPr>
        <w:instrText xml:space="preserve"> PAGEREF _Toc527989817 \h </w:instrText>
      </w:r>
      <w:r w:rsidRPr="002054FB">
        <w:rPr>
          <w:noProof/>
        </w:rPr>
      </w:r>
      <w:r w:rsidRPr="002054FB">
        <w:rPr>
          <w:noProof/>
        </w:rPr>
        <w:fldChar w:fldCharType="separate"/>
      </w:r>
      <w:r w:rsidRPr="002054FB">
        <w:rPr>
          <w:noProof/>
        </w:rPr>
        <w:t>4</w:t>
      </w:r>
      <w:r w:rsidRPr="002054FB">
        <w:rPr>
          <w:noProof/>
        </w:rPr>
        <w:fldChar w:fldCharType="end"/>
      </w:r>
    </w:p>
    <w:p w14:paraId="3EC16D28"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3</w:t>
      </w:r>
      <w:r w:rsidRPr="002054FB">
        <w:rPr>
          <w:rFonts w:asciiTheme="minorHAnsi" w:eastAsiaTheme="minorEastAsia" w:hAnsiTheme="minorHAnsi" w:cstheme="minorBidi"/>
          <w:noProof/>
          <w:szCs w:val="22"/>
          <w:lang w:eastAsia="de-AT"/>
        </w:rPr>
        <w:tab/>
      </w:r>
      <w:r w:rsidRPr="002054FB">
        <w:rPr>
          <w:noProof/>
          <w:snapToGrid w:val="0"/>
        </w:rPr>
        <w:t>Geforderte Funktionen</w:t>
      </w:r>
      <w:r w:rsidRPr="002054FB">
        <w:rPr>
          <w:noProof/>
        </w:rPr>
        <w:tab/>
      </w:r>
      <w:r w:rsidRPr="002054FB">
        <w:rPr>
          <w:noProof/>
        </w:rPr>
        <w:fldChar w:fldCharType="begin"/>
      </w:r>
      <w:r w:rsidRPr="002054FB">
        <w:rPr>
          <w:noProof/>
        </w:rPr>
        <w:instrText xml:space="preserve"> PAGEREF _Toc527989818 \h </w:instrText>
      </w:r>
      <w:r w:rsidRPr="002054FB">
        <w:rPr>
          <w:noProof/>
        </w:rPr>
      </w:r>
      <w:r w:rsidRPr="002054FB">
        <w:rPr>
          <w:noProof/>
        </w:rPr>
        <w:fldChar w:fldCharType="separate"/>
      </w:r>
      <w:r w:rsidRPr="002054FB">
        <w:rPr>
          <w:noProof/>
        </w:rPr>
        <w:t>4</w:t>
      </w:r>
      <w:r w:rsidRPr="002054FB">
        <w:rPr>
          <w:noProof/>
        </w:rPr>
        <w:fldChar w:fldCharType="end"/>
      </w:r>
    </w:p>
    <w:p w14:paraId="1D856CBA"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4</w:t>
      </w:r>
      <w:r w:rsidRPr="002054FB">
        <w:rPr>
          <w:rFonts w:asciiTheme="minorHAnsi" w:eastAsiaTheme="minorEastAsia" w:hAnsiTheme="minorHAnsi" w:cstheme="minorBidi"/>
          <w:noProof/>
          <w:szCs w:val="22"/>
          <w:lang w:eastAsia="de-AT"/>
        </w:rPr>
        <w:tab/>
      </w:r>
      <w:r w:rsidRPr="002054FB">
        <w:rPr>
          <w:noProof/>
          <w:snapToGrid w:val="0"/>
        </w:rPr>
        <w:t>Struktur und Verhalten</w:t>
      </w:r>
      <w:r w:rsidRPr="002054FB">
        <w:rPr>
          <w:noProof/>
        </w:rPr>
        <w:tab/>
      </w:r>
      <w:r w:rsidRPr="002054FB">
        <w:rPr>
          <w:noProof/>
        </w:rPr>
        <w:fldChar w:fldCharType="begin"/>
      </w:r>
      <w:r w:rsidRPr="002054FB">
        <w:rPr>
          <w:noProof/>
        </w:rPr>
        <w:instrText xml:space="preserve"> PAGEREF _Toc527989819 \h </w:instrText>
      </w:r>
      <w:r w:rsidRPr="002054FB">
        <w:rPr>
          <w:noProof/>
        </w:rPr>
      </w:r>
      <w:r w:rsidRPr="002054FB">
        <w:rPr>
          <w:noProof/>
        </w:rPr>
        <w:fldChar w:fldCharType="separate"/>
      </w:r>
      <w:r w:rsidRPr="002054FB">
        <w:rPr>
          <w:noProof/>
        </w:rPr>
        <w:t>5</w:t>
      </w:r>
      <w:r w:rsidRPr="002054FB">
        <w:rPr>
          <w:noProof/>
        </w:rPr>
        <w:fldChar w:fldCharType="end"/>
      </w:r>
    </w:p>
    <w:p w14:paraId="22A8E334"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5</w:t>
      </w:r>
      <w:r w:rsidRPr="002054FB">
        <w:rPr>
          <w:rFonts w:asciiTheme="minorHAnsi" w:eastAsiaTheme="minorEastAsia" w:hAnsiTheme="minorHAnsi" w:cstheme="minorBidi"/>
          <w:noProof/>
          <w:szCs w:val="22"/>
          <w:lang w:eastAsia="de-AT"/>
        </w:rPr>
        <w:tab/>
      </w:r>
      <w:r w:rsidRPr="002054FB">
        <w:rPr>
          <w:noProof/>
          <w:snapToGrid w:val="0"/>
        </w:rPr>
        <w:t>Benutzerschnittstelle</w:t>
      </w:r>
      <w:r w:rsidRPr="002054FB">
        <w:rPr>
          <w:noProof/>
        </w:rPr>
        <w:tab/>
      </w:r>
      <w:r w:rsidRPr="002054FB">
        <w:rPr>
          <w:noProof/>
        </w:rPr>
        <w:fldChar w:fldCharType="begin"/>
      </w:r>
      <w:r w:rsidRPr="002054FB">
        <w:rPr>
          <w:noProof/>
        </w:rPr>
        <w:instrText xml:space="preserve"> PAGEREF _Toc527989820 \h </w:instrText>
      </w:r>
      <w:r w:rsidRPr="002054FB">
        <w:rPr>
          <w:noProof/>
        </w:rPr>
      </w:r>
      <w:r w:rsidRPr="002054FB">
        <w:rPr>
          <w:noProof/>
        </w:rPr>
        <w:fldChar w:fldCharType="separate"/>
      </w:r>
      <w:r w:rsidRPr="002054FB">
        <w:rPr>
          <w:noProof/>
        </w:rPr>
        <w:t>5</w:t>
      </w:r>
      <w:r w:rsidRPr="002054FB">
        <w:rPr>
          <w:noProof/>
        </w:rPr>
        <w:fldChar w:fldCharType="end"/>
      </w:r>
    </w:p>
    <w:p w14:paraId="44210E3E"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6</w:t>
      </w:r>
      <w:r w:rsidRPr="002054FB">
        <w:rPr>
          <w:rFonts w:asciiTheme="minorHAnsi" w:eastAsiaTheme="minorEastAsia" w:hAnsiTheme="minorHAnsi" w:cstheme="minorBidi"/>
          <w:noProof/>
          <w:szCs w:val="22"/>
          <w:lang w:eastAsia="de-AT"/>
        </w:rPr>
        <w:tab/>
      </w:r>
      <w:r w:rsidRPr="002054FB">
        <w:rPr>
          <w:noProof/>
          <w:snapToGrid w:val="0"/>
        </w:rPr>
        <w:t>Datenbank-Schnittstelle</w:t>
      </w:r>
      <w:r w:rsidRPr="002054FB">
        <w:rPr>
          <w:noProof/>
        </w:rPr>
        <w:tab/>
      </w:r>
      <w:r w:rsidRPr="002054FB">
        <w:rPr>
          <w:noProof/>
        </w:rPr>
        <w:fldChar w:fldCharType="begin"/>
      </w:r>
      <w:r w:rsidRPr="002054FB">
        <w:rPr>
          <w:noProof/>
        </w:rPr>
        <w:instrText xml:space="preserve"> PAGEREF _Toc527989821 \h </w:instrText>
      </w:r>
      <w:r w:rsidRPr="002054FB">
        <w:rPr>
          <w:noProof/>
        </w:rPr>
      </w:r>
      <w:r w:rsidRPr="002054FB">
        <w:rPr>
          <w:noProof/>
        </w:rPr>
        <w:fldChar w:fldCharType="separate"/>
      </w:r>
      <w:r w:rsidRPr="002054FB">
        <w:rPr>
          <w:noProof/>
        </w:rPr>
        <w:t>5</w:t>
      </w:r>
      <w:r w:rsidRPr="002054FB">
        <w:rPr>
          <w:noProof/>
        </w:rPr>
        <w:fldChar w:fldCharType="end"/>
      </w:r>
    </w:p>
    <w:p w14:paraId="432C3DE2"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7</w:t>
      </w:r>
      <w:r w:rsidRPr="002054FB">
        <w:rPr>
          <w:rFonts w:asciiTheme="minorHAnsi" w:eastAsiaTheme="minorEastAsia" w:hAnsiTheme="minorHAnsi" w:cstheme="minorBidi"/>
          <w:noProof/>
          <w:szCs w:val="22"/>
          <w:lang w:eastAsia="de-AT"/>
        </w:rPr>
        <w:tab/>
      </w:r>
      <w:r w:rsidRPr="002054FB">
        <w:rPr>
          <w:noProof/>
          <w:snapToGrid w:val="0"/>
        </w:rPr>
        <w:t>Sonstige Schnittstellen</w:t>
      </w:r>
      <w:r w:rsidRPr="002054FB">
        <w:rPr>
          <w:noProof/>
        </w:rPr>
        <w:tab/>
      </w:r>
      <w:r w:rsidRPr="002054FB">
        <w:rPr>
          <w:noProof/>
        </w:rPr>
        <w:fldChar w:fldCharType="begin"/>
      </w:r>
      <w:r w:rsidRPr="002054FB">
        <w:rPr>
          <w:noProof/>
        </w:rPr>
        <w:instrText xml:space="preserve"> PAGEREF _Toc527989822 \h </w:instrText>
      </w:r>
      <w:r w:rsidRPr="002054FB">
        <w:rPr>
          <w:noProof/>
        </w:rPr>
      </w:r>
      <w:r w:rsidRPr="002054FB">
        <w:rPr>
          <w:noProof/>
        </w:rPr>
        <w:fldChar w:fldCharType="separate"/>
      </w:r>
      <w:r w:rsidRPr="002054FB">
        <w:rPr>
          <w:noProof/>
        </w:rPr>
        <w:t>5</w:t>
      </w:r>
      <w:r w:rsidRPr="002054FB">
        <w:rPr>
          <w:noProof/>
        </w:rPr>
        <w:fldChar w:fldCharType="end"/>
      </w:r>
    </w:p>
    <w:p w14:paraId="134EED62"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3.8</w:t>
      </w:r>
      <w:r w:rsidRPr="002054FB">
        <w:rPr>
          <w:rFonts w:asciiTheme="minorHAnsi" w:eastAsiaTheme="minorEastAsia" w:hAnsiTheme="minorHAnsi" w:cstheme="minorBidi"/>
          <w:noProof/>
          <w:szCs w:val="22"/>
          <w:lang w:eastAsia="de-AT"/>
        </w:rPr>
        <w:tab/>
      </w:r>
      <w:r w:rsidRPr="002054FB">
        <w:rPr>
          <w:noProof/>
          <w:snapToGrid w:val="0"/>
        </w:rPr>
        <w:t>Sonstige entwicklerorientierte Anforderungen</w:t>
      </w:r>
      <w:r w:rsidRPr="002054FB">
        <w:rPr>
          <w:noProof/>
        </w:rPr>
        <w:tab/>
      </w:r>
      <w:r w:rsidRPr="002054FB">
        <w:rPr>
          <w:noProof/>
        </w:rPr>
        <w:fldChar w:fldCharType="begin"/>
      </w:r>
      <w:r w:rsidRPr="002054FB">
        <w:rPr>
          <w:noProof/>
        </w:rPr>
        <w:instrText xml:space="preserve"> PAGEREF _Toc527989823 \h </w:instrText>
      </w:r>
      <w:r w:rsidRPr="002054FB">
        <w:rPr>
          <w:noProof/>
        </w:rPr>
      </w:r>
      <w:r w:rsidRPr="002054FB">
        <w:rPr>
          <w:noProof/>
        </w:rPr>
        <w:fldChar w:fldCharType="separate"/>
      </w:r>
      <w:r w:rsidRPr="002054FB">
        <w:rPr>
          <w:noProof/>
        </w:rPr>
        <w:t>5</w:t>
      </w:r>
      <w:r w:rsidRPr="002054FB">
        <w:rPr>
          <w:noProof/>
        </w:rPr>
        <w:fldChar w:fldCharType="end"/>
      </w:r>
    </w:p>
    <w:p w14:paraId="55F579C1"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4</w:t>
      </w:r>
      <w:r w:rsidRPr="002054FB">
        <w:rPr>
          <w:rFonts w:asciiTheme="minorHAnsi" w:eastAsiaTheme="minorEastAsia" w:hAnsiTheme="minorHAnsi" w:cstheme="minorBidi"/>
          <w:b w:val="0"/>
          <w:noProof/>
          <w:szCs w:val="22"/>
          <w:lang w:eastAsia="de-AT"/>
        </w:rPr>
        <w:tab/>
      </w:r>
      <w:r w:rsidRPr="002054FB">
        <w:rPr>
          <w:noProof/>
          <w:snapToGrid w:val="0"/>
        </w:rPr>
        <w:t>Vorgaben des Auftraggebers an die Projektabwicklung</w:t>
      </w:r>
      <w:r w:rsidRPr="002054FB">
        <w:rPr>
          <w:noProof/>
        </w:rPr>
        <w:tab/>
      </w:r>
      <w:r w:rsidRPr="002054FB">
        <w:rPr>
          <w:noProof/>
        </w:rPr>
        <w:fldChar w:fldCharType="begin"/>
      </w:r>
      <w:r w:rsidRPr="002054FB">
        <w:rPr>
          <w:noProof/>
        </w:rPr>
        <w:instrText xml:space="preserve"> PAGEREF _Toc527989824 \h </w:instrText>
      </w:r>
      <w:r w:rsidRPr="002054FB">
        <w:rPr>
          <w:noProof/>
        </w:rPr>
      </w:r>
      <w:r w:rsidRPr="002054FB">
        <w:rPr>
          <w:noProof/>
        </w:rPr>
        <w:fldChar w:fldCharType="separate"/>
      </w:r>
      <w:r w:rsidRPr="002054FB">
        <w:rPr>
          <w:noProof/>
        </w:rPr>
        <w:t>5</w:t>
      </w:r>
      <w:r w:rsidRPr="002054FB">
        <w:rPr>
          <w:noProof/>
        </w:rPr>
        <w:fldChar w:fldCharType="end"/>
      </w:r>
    </w:p>
    <w:p w14:paraId="454CC0F2"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4.1</w:t>
      </w:r>
      <w:r w:rsidRPr="002054FB">
        <w:rPr>
          <w:rFonts w:asciiTheme="minorHAnsi" w:eastAsiaTheme="minorEastAsia" w:hAnsiTheme="minorHAnsi" w:cstheme="minorBidi"/>
          <w:noProof/>
          <w:szCs w:val="22"/>
          <w:lang w:eastAsia="de-AT"/>
        </w:rPr>
        <w:tab/>
      </w:r>
      <w:r w:rsidRPr="002054FB">
        <w:rPr>
          <w:noProof/>
          <w:snapToGrid w:val="0"/>
        </w:rPr>
        <w:t>Anforderungen an die Realisierung</w:t>
      </w:r>
      <w:r w:rsidRPr="002054FB">
        <w:rPr>
          <w:noProof/>
        </w:rPr>
        <w:tab/>
      </w:r>
      <w:r w:rsidRPr="002054FB">
        <w:rPr>
          <w:noProof/>
        </w:rPr>
        <w:fldChar w:fldCharType="begin"/>
      </w:r>
      <w:r w:rsidRPr="002054FB">
        <w:rPr>
          <w:noProof/>
        </w:rPr>
        <w:instrText xml:space="preserve"> PAGEREF _Toc527989825 \h </w:instrText>
      </w:r>
      <w:r w:rsidRPr="002054FB">
        <w:rPr>
          <w:noProof/>
        </w:rPr>
      </w:r>
      <w:r w:rsidRPr="002054FB">
        <w:rPr>
          <w:noProof/>
        </w:rPr>
        <w:fldChar w:fldCharType="separate"/>
      </w:r>
      <w:r w:rsidRPr="002054FB">
        <w:rPr>
          <w:noProof/>
        </w:rPr>
        <w:t>5</w:t>
      </w:r>
      <w:r w:rsidRPr="002054FB">
        <w:rPr>
          <w:noProof/>
        </w:rPr>
        <w:fldChar w:fldCharType="end"/>
      </w:r>
    </w:p>
    <w:p w14:paraId="2C92E9F8"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4.2</w:t>
      </w:r>
      <w:r w:rsidRPr="002054FB">
        <w:rPr>
          <w:rFonts w:asciiTheme="minorHAnsi" w:eastAsiaTheme="minorEastAsia" w:hAnsiTheme="minorHAnsi" w:cstheme="minorBidi"/>
          <w:noProof/>
          <w:szCs w:val="22"/>
          <w:lang w:eastAsia="de-AT"/>
        </w:rPr>
        <w:tab/>
      </w:r>
      <w:r w:rsidRPr="002054FB">
        <w:rPr>
          <w:noProof/>
          <w:snapToGrid w:val="0"/>
        </w:rPr>
        <w:t>Abnahme- und Lieferbedingungen</w:t>
      </w:r>
      <w:r w:rsidRPr="002054FB">
        <w:rPr>
          <w:noProof/>
        </w:rPr>
        <w:tab/>
      </w:r>
      <w:r w:rsidRPr="002054FB">
        <w:rPr>
          <w:noProof/>
        </w:rPr>
        <w:fldChar w:fldCharType="begin"/>
      </w:r>
      <w:r w:rsidRPr="002054FB">
        <w:rPr>
          <w:noProof/>
        </w:rPr>
        <w:instrText xml:space="preserve"> PAGEREF _Toc527989826 \h </w:instrText>
      </w:r>
      <w:r w:rsidRPr="002054FB">
        <w:rPr>
          <w:noProof/>
        </w:rPr>
      </w:r>
      <w:r w:rsidRPr="002054FB">
        <w:rPr>
          <w:noProof/>
        </w:rPr>
        <w:fldChar w:fldCharType="separate"/>
      </w:r>
      <w:r w:rsidRPr="002054FB">
        <w:rPr>
          <w:noProof/>
        </w:rPr>
        <w:t>5</w:t>
      </w:r>
      <w:r w:rsidRPr="002054FB">
        <w:rPr>
          <w:noProof/>
        </w:rPr>
        <w:fldChar w:fldCharType="end"/>
      </w:r>
    </w:p>
    <w:p w14:paraId="1B2691B5" w14:textId="77777777" w:rsidR="00AF50ED" w:rsidRPr="002054FB" w:rsidRDefault="00AF50ED">
      <w:pPr>
        <w:pStyle w:val="Verzeichnis2"/>
        <w:tabs>
          <w:tab w:val="left" w:pos="880"/>
        </w:tabs>
        <w:rPr>
          <w:rFonts w:asciiTheme="minorHAnsi" w:eastAsiaTheme="minorEastAsia" w:hAnsiTheme="minorHAnsi" w:cstheme="minorBidi"/>
          <w:noProof/>
          <w:szCs w:val="22"/>
          <w:lang w:eastAsia="de-AT"/>
        </w:rPr>
      </w:pPr>
      <w:r w:rsidRPr="002054FB">
        <w:rPr>
          <w:noProof/>
          <w:snapToGrid w:val="0"/>
        </w:rPr>
        <w:t>4.3</w:t>
      </w:r>
      <w:r w:rsidRPr="002054FB">
        <w:rPr>
          <w:rFonts w:asciiTheme="minorHAnsi" w:eastAsiaTheme="minorEastAsia" w:hAnsiTheme="minorHAnsi" w:cstheme="minorBidi"/>
          <w:noProof/>
          <w:szCs w:val="22"/>
          <w:lang w:eastAsia="de-AT"/>
        </w:rPr>
        <w:tab/>
      </w:r>
      <w:r w:rsidRPr="002054FB">
        <w:rPr>
          <w:noProof/>
          <w:snapToGrid w:val="0"/>
        </w:rPr>
        <w:t>Gewährleistung</w:t>
      </w:r>
      <w:r w:rsidRPr="002054FB">
        <w:rPr>
          <w:noProof/>
        </w:rPr>
        <w:tab/>
      </w:r>
      <w:r w:rsidRPr="002054FB">
        <w:rPr>
          <w:noProof/>
        </w:rPr>
        <w:fldChar w:fldCharType="begin"/>
      </w:r>
      <w:r w:rsidRPr="002054FB">
        <w:rPr>
          <w:noProof/>
        </w:rPr>
        <w:instrText xml:space="preserve"> PAGEREF _Toc527989827 \h </w:instrText>
      </w:r>
      <w:r w:rsidRPr="002054FB">
        <w:rPr>
          <w:noProof/>
        </w:rPr>
      </w:r>
      <w:r w:rsidRPr="002054FB">
        <w:rPr>
          <w:noProof/>
        </w:rPr>
        <w:fldChar w:fldCharType="separate"/>
      </w:r>
      <w:r w:rsidRPr="002054FB">
        <w:rPr>
          <w:noProof/>
        </w:rPr>
        <w:t>5</w:t>
      </w:r>
      <w:r w:rsidRPr="002054FB">
        <w:rPr>
          <w:noProof/>
        </w:rPr>
        <w:fldChar w:fldCharType="end"/>
      </w:r>
    </w:p>
    <w:p w14:paraId="31B09297"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5</w:t>
      </w:r>
      <w:r w:rsidRPr="002054FB">
        <w:rPr>
          <w:rFonts w:asciiTheme="minorHAnsi" w:eastAsiaTheme="minorEastAsia" w:hAnsiTheme="minorHAnsi" w:cstheme="minorBidi"/>
          <w:b w:val="0"/>
          <w:noProof/>
          <w:szCs w:val="22"/>
          <w:lang w:eastAsia="de-AT"/>
        </w:rPr>
        <w:tab/>
      </w:r>
      <w:r w:rsidRPr="002054FB">
        <w:rPr>
          <w:noProof/>
          <w:snapToGrid w:val="0"/>
        </w:rPr>
        <w:t>Verpflichtungen des Auftraggebers</w:t>
      </w:r>
      <w:r w:rsidRPr="002054FB">
        <w:rPr>
          <w:noProof/>
        </w:rPr>
        <w:tab/>
      </w:r>
      <w:r w:rsidRPr="002054FB">
        <w:rPr>
          <w:noProof/>
        </w:rPr>
        <w:fldChar w:fldCharType="begin"/>
      </w:r>
      <w:r w:rsidRPr="002054FB">
        <w:rPr>
          <w:noProof/>
        </w:rPr>
        <w:instrText xml:space="preserve"> PAGEREF _Toc527989828 \h </w:instrText>
      </w:r>
      <w:r w:rsidRPr="002054FB">
        <w:rPr>
          <w:noProof/>
        </w:rPr>
      </w:r>
      <w:r w:rsidRPr="002054FB">
        <w:rPr>
          <w:noProof/>
        </w:rPr>
        <w:fldChar w:fldCharType="separate"/>
      </w:r>
      <w:r w:rsidRPr="002054FB">
        <w:rPr>
          <w:noProof/>
        </w:rPr>
        <w:t>6</w:t>
      </w:r>
      <w:r w:rsidRPr="002054FB">
        <w:rPr>
          <w:noProof/>
        </w:rPr>
        <w:fldChar w:fldCharType="end"/>
      </w:r>
    </w:p>
    <w:p w14:paraId="5DF4696B"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6</w:t>
      </w:r>
      <w:r w:rsidRPr="002054FB">
        <w:rPr>
          <w:rFonts w:asciiTheme="minorHAnsi" w:eastAsiaTheme="minorEastAsia" w:hAnsiTheme="minorHAnsi" w:cstheme="minorBidi"/>
          <w:b w:val="0"/>
          <w:noProof/>
          <w:szCs w:val="22"/>
          <w:lang w:eastAsia="de-AT"/>
        </w:rPr>
        <w:tab/>
      </w:r>
      <w:r w:rsidRPr="002054FB">
        <w:rPr>
          <w:noProof/>
          <w:snapToGrid w:val="0"/>
        </w:rPr>
        <w:t>Literatur</w:t>
      </w:r>
      <w:r w:rsidRPr="002054FB">
        <w:rPr>
          <w:noProof/>
        </w:rPr>
        <w:tab/>
      </w:r>
      <w:r w:rsidRPr="002054FB">
        <w:rPr>
          <w:noProof/>
        </w:rPr>
        <w:fldChar w:fldCharType="begin"/>
      </w:r>
      <w:r w:rsidRPr="002054FB">
        <w:rPr>
          <w:noProof/>
        </w:rPr>
        <w:instrText xml:space="preserve"> PAGEREF _Toc527989829 \h </w:instrText>
      </w:r>
      <w:r w:rsidRPr="002054FB">
        <w:rPr>
          <w:noProof/>
        </w:rPr>
      </w:r>
      <w:r w:rsidRPr="002054FB">
        <w:rPr>
          <w:noProof/>
        </w:rPr>
        <w:fldChar w:fldCharType="separate"/>
      </w:r>
      <w:r w:rsidRPr="002054FB">
        <w:rPr>
          <w:noProof/>
        </w:rPr>
        <w:t>6</w:t>
      </w:r>
      <w:r w:rsidRPr="002054FB">
        <w:rPr>
          <w:noProof/>
        </w:rPr>
        <w:fldChar w:fldCharType="end"/>
      </w:r>
    </w:p>
    <w:p w14:paraId="047D216A"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7</w:t>
      </w:r>
      <w:r w:rsidRPr="002054FB">
        <w:rPr>
          <w:rFonts w:asciiTheme="minorHAnsi" w:eastAsiaTheme="minorEastAsia" w:hAnsiTheme="minorHAnsi" w:cstheme="minorBidi"/>
          <w:b w:val="0"/>
          <w:noProof/>
          <w:szCs w:val="22"/>
          <w:lang w:eastAsia="de-AT"/>
        </w:rPr>
        <w:tab/>
      </w:r>
      <w:r w:rsidRPr="002054FB">
        <w:rPr>
          <w:noProof/>
          <w:snapToGrid w:val="0"/>
        </w:rPr>
        <w:t>Begriffe und Abkürzungen</w:t>
      </w:r>
      <w:r w:rsidRPr="002054FB">
        <w:rPr>
          <w:noProof/>
        </w:rPr>
        <w:tab/>
      </w:r>
      <w:r w:rsidRPr="002054FB">
        <w:rPr>
          <w:noProof/>
        </w:rPr>
        <w:fldChar w:fldCharType="begin"/>
      </w:r>
      <w:r w:rsidRPr="002054FB">
        <w:rPr>
          <w:noProof/>
        </w:rPr>
        <w:instrText xml:space="preserve"> PAGEREF _Toc527989830 \h </w:instrText>
      </w:r>
      <w:r w:rsidRPr="002054FB">
        <w:rPr>
          <w:noProof/>
        </w:rPr>
      </w:r>
      <w:r w:rsidRPr="002054FB">
        <w:rPr>
          <w:noProof/>
        </w:rPr>
        <w:fldChar w:fldCharType="separate"/>
      </w:r>
      <w:r w:rsidRPr="002054FB">
        <w:rPr>
          <w:noProof/>
        </w:rPr>
        <w:t>6</w:t>
      </w:r>
      <w:r w:rsidRPr="002054FB">
        <w:rPr>
          <w:noProof/>
        </w:rPr>
        <w:fldChar w:fldCharType="end"/>
      </w:r>
    </w:p>
    <w:p w14:paraId="4F77966E" w14:textId="77777777" w:rsidR="00AF50ED" w:rsidRPr="002054FB" w:rsidRDefault="00AF50ED">
      <w:pPr>
        <w:pStyle w:val="Verzeichnis1"/>
        <w:tabs>
          <w:tab w:val="left" w:pos="440"/>
        </w:tabs>
        <w:rPr>
          <w:rFonts w:asciiTheme="minorHAnsi" w:eastAsiaTheme="minorEastAsia" w:hAnsiTheme="minorHAnsi" w:cstheme="minorBidi"/>
          <w:b w:val="0"/>
          <w:noProof/>
          <w:szCs w:val="22"/>
          <w:lang w:eastAsia="de-AT"/>
        </w:rPr>
      </w:pPr>
      <w:r w:rsidRPr="002054FB">
        <w:rPr>
          <w:noProof/>
          <w:snapToGrid w:val="0"/>
        </w:rPr>
        <w:t>8</w:t>
      </w:r>
      <w:r w:rsidRPr="002054FB">
        <w:rPr>
          <w:rFonts w:asciiTheme="minorHAnsi" w:eastAsiaTheme="minorEastAsia" w:hAnsiTheme="minorHAnsi" w:cstheme="minorBidi"/>
          <w:b w:val="0"/>
          <w:noProof/>
          <w:szCs w:val="22"/>
          <w:lang w:eastAsia="de-AT"/>
        </w:rPr>
        <w:tab/>
      </w:r>
      <w:r w:rsidRPr="002054FB">
        <w:rPr>
          <w:noProof/>
          <w:snapToGrid w:val="0"/>
        </w:rPr>
        <w:t>Anhang</w:t>
      </w:r>
      <w:r w:rsidRPr="002054FB">
        <w:rPr>
          <w:noProof/>
        </w:rPr>
        <w:tab/>
      </w:r>
      <w:r w:rsidRPr="002054FB">
        <w:rPr>
          <w:noProof/>
        </w:rPr>
        <w:fldChar w:fldCharType="begin"/>
      </w:r>
      <w:r w:rsidRPr="002054FB">
        <w:rPr>
          <w:noProof/>
        </w:rPr>
        <w:instrText xml:space="preserve"> PAGEREF _Toc527989831 \h </w:instrText>
      </w:r>
      <w:r w:rsidRPr="002054FB">
        <w:rPr>
          <w:noProof/>
        </w:rPr>
      </w:r>
      <w:r w:rsidRPr="002054FB">
        <w:rPr>
          <w:noProof/>
        </w:rPr>
        <w:fldChar w:fldCharType="separate"/>
      </w:r>
      <w:r w:rsidRPr="002054FB">
        <w:rPr>
          <w:noProof/>
        </w:rPr>
        <w:t>6</w:t>
      </w:r>
      <w:r w:rsidRPr="002054FB">
        <w:rPr>
          <w:noProof/>
        </w:rPr>
        <w:fldChar w:fldCharType="end"/>
      </w:r>
    </w:p>
    <w:p w14:paraId="39D2D945" w14:textId="77777777" w:rsidR="001C0100" w:rsidRPr="002054FB" w:rsidRDefault="008E61B7" w:rsidP="001C0100">
      <w:pPr>
        <w:jc w:val="both"/>
        <w:rPr>
          <w:i/>
        </w:rPr>
      </w:pPr>
      <w:r w:rsidRPr="002054FB">
        <w:rPr>
          <w:i/>
        </w:rPr>
        <w:fldChar w:fldCharType="end"/>
      </w:r>
    </w:p>
    <w:p w14:paraId="68E607B4" w14:textId="77777777" w:rsidR="003A1FC4" w:rsidRPr="002054FB" w:rsidRDefault="003A1FC4" w:rsidP="001C0100">
      <w:pPr>
        <w:jc w:val="both"/>
        <w:rPr>
          <w:i/>
        </w:rPr>
      </w:pPr>
    </w:p>
    <w:p w14:paraId="5BC263D9" w14:textId="77777777" w:rsidR="003A1FC4" w:rsidRPr="002054FB" w:rsidRDefault="003A1FC4" w:rsidP="001C0100">
      <w:pPr>
        <w:jc w:val="both"/>
        <w:rPr>
          <w:i/>
        </w:rPr>
      </w:pPr>
    </w:p>
    <w:p w14:paraId="4B7D6568" w14:textId="77777777" w:rsidR="003A1FC4" w:rsidRPr="002054FB" w:rsidRDefault="003A1FC4" w:rsidP="001C0100">
      <w:pPr>
        <w:jc w:val="both"/>
        <w:rPr>
          <w:i/>
        </w:rPr>
      </w:pPr>
    </w:p>
    <w:p w14:paraId="24A81E00" w14:textId="77777777" w:rsidR="003A1FC4" w:rsidRPr="002054FB" w:rsidRDefault="003A1FC4" w:rsidP="001C0100">
      <w:pPr>
        <w:jc w:val="both"/>
        <w:rPr>
          <w:i/>
          <w:sz w:val="18"/>
        </w:rPr>
      </w:pPr>
    </w:p>
    <w:p w14:paraId="6093A9F5" w14:textId="77777777" w:rsidR="001C0100" w:rsidRPr="002054FB" w:rsidRDefault="001C0100" w:rsidP="001C0100">
      <w:pPr>
        <w:sectPr w:rsidR="001C0100" w:rsidRPr="002054FB" w:rsidSect="00A656A7">
          <w:headerReference w:type="even" r:id="rId10"/>
          <w:headerReference w:type="default" r:id="rId11"/>
          <w:footerReference w:type="default" r:id="rId12"/>
          <w:pgSz w:w="11907" w:h="16840" w:code="9"/>
          <w:pgMar w:top="1417" w:right="1417" w:bottom="1134" w:left="1417" w:header="720" w:footer="720" w:gutter="0"/>
          <w:cols w:space="720"/>
          <w:formProt w:val="0"/>
          <w:docGrid w:linePitch="299"/>
        </w:sectPr>
      </w:pPr>
    </w:p>
    <w:p w14:paraId="1BEC128B" w14:textId="77777777" w:rsidR="00F52E79" w:rsidRPr="002054FB" w:rsidRDefault="00F52E79" w:rsidP="00F52E79">
      <w:pPr>
        <w:pStyle w:val="berschrift1"/>
        <w:overflowPunct/>
        <w:autoSpaceDE/>
        <w:autoSpaceDN/>
        <w:adjustRightInd/>
        <w:spacing w:before="240" w:after="60"/>
        <w:textAlignment w:val="auto"/>
        <w:rPr>
          <w:snapToGrid w:val="0"/>
        </w:rPr>
      </w:pPr>
      <w:bookmarkStart w:id="0" w:name="_Toc527989806"/>
      <w:bookmarkStart w:id="1" w:name="_Toc368889391"/>
      <w:bookmarkStart w:id="2" w:name="_Toc378672536"/>
      <w:r w:rsidRPr="002054FB">
        <w:rPr>
          <w:snapToGrid w:val="0"/>
        </w:rPr>
        <w:lastRenderedPageBreak/>
        <w:t>Einleitung</w:t>
      </w:r>
      <w:bookmarkEnd w:id="0"/>
    </w:p>
    <w:p w14:paraId="4A901F9C" w14:textId="1D172E43" w:rsidR="00F52E79" w:rsidRPr="002054FB" w:rsidRDefault="00F52E79" w:rsidP="00F52E79">
      <w:pPr>
        <w:pStyle w:val="berschrift2"/>
        <w:overflowPunct/>
        <w:autoSpaceDE/>
        <w:autoSpaceDN/>
        <w:adjustRightInd/>
        <w:spacing w:after="60"/>
        <w:textAlignment w:val="auto"/>
        <w:rPr>
          <w:snapToGrid w:val="0"/>
        </w:rPr>
      </w:pPr>
      <w:bookmarkStart w:id="3" w:name="_Toc527989807"/>
      <w:r w:rsidRPr="002054FB">
        <w:rPr>
          <w:snapToGrid w:val="0"/>
        </w:rPr>
        <w:t xml:space="preserve">Zweck </w:t>
      </w:r>
      <w:r w:rsidR="00F24628" w:rsidRPr="002054FB">
        <w:rPr>
          <w:snapToGrid w:val="0"/>
        </w:rPr>
        <w:t xml:space="preserve">und Gültigkeit </w:t>
      </w:r>
      <w:r w:rsidRPr="002054FB">
        <w:rPr>
          <w:snapToGrid w:val="0"/>
        </w:rPr>
        <w:t xml:space="preserve">des </w:t>
      </w:r>
      <w:bookmarkEnd w:id="3"/>
      <w:r w:rsidR="00B867CC" w:rsidRPr="002054FB">
        <w:rPr>
          <w:snapToGrid w:val="0"/>
        </w:rPr>
        <w:t>Dokuments (</w:t>
      </w:r>
      <w:r w:rsidR="00825E41" w:rsidRPr="002054FB">
        <w:rPr>
          <w:snapToGrid w:val="0"/>
          <w:color w:val="00B050"/>
        </w:rPr>
        <w:t>für ganzes Projekt)</w:t>
      </w:r>
    </w:p>
    <w:p w14:paraId="16197798" w14:textId="77777777" w:rsidR="00F52E79" w:rsidRPr="002054FB" w:rsidRDefault="00F52E79" w:rsidP="00F52E79">
      <w:pPr>
        <w:pStyle w:val="KommentierterInhalt"/>
      </w:pPr>
      <w:r w:rsidRPr="002054FB">
        <w:t>Zielsetzung des Dokuments und Adressatenkreis</w:t>
      </w:r>
      <w:r w:rsidR="00FC7253" w:rsidRPr="002054FB">
        <w:t>.</w:t>
      </w:r>
    </w:p>
    <w:p w14:paraId="6A0DC67A" w14:textId="06B6BD90" w:rsidR="00F24628" w:rsidRDefault="00F24628" w:rsidP="00F24628">
      <w:pPr>
        <w:pStyle w:val="KommentierterInhalt"/>
      </w:pPr>
      <w:r w:rsidRPr="002054FB">
        <w:t>Für welche Anwendungsdomäne: Gesamtes Projekt? Basissystem? Delta-Entwicklung?</w:t>
      </w:r>
    </w:p>
    <w:p w14:paraId="2B92F4B0" w14:textId="779FAF49" w:rsidR="000F1D45" w:rsidRPr="000F1D45" w:rsidRDefault="00140269" w:rsidP="000F1D45">
      <w:r>
        <w:t>Der Zweck dieses Dokuments</w:t>
      </w:r>
      <w:r w:rsidR="001E515F">
        <w:t xml:space="preserve"> </w:t>
      </w:r>
      <w:r w:rsidR="00916128">
        <w:t xml:space="preserve">ist die Umschreibung </w:t>
      </w:r>
      <w:r w:rsidR="00400EBE">
        <w:t xml:space="preserve">des Umfelds und des Hintergrunds des gesamten </w:t>
      </w:r>
      <w:r w:rsidR="00DF6F4D">
        <w:t>Projekts.</w:t>
      </w:r>
    </w:p>
    <w:p w14:paraId="2D84225E" w14:textId="77777777" w:rsidR="00F52E79" w:rsidRPr="002054FB" w:rsidRDefault="00F52E79" w:rsidP="00F52E79">
      <w:pPr>
        <w:pStyle w:val="berschrift2"/>
        <w:overflowPunct/>
        <w:autoSpaceDE/>
        <w:autoSpaceDN/>
        <w:adjustRightInd/>
        <w:spacing w:after="60"/>
        <w:textAlignment w:val="auto"/>
        <w:rPr>
          <w:snapToGrid w:val="0"/>
        </w:rPr>
      </w:pPr>
      <w:bookmarkStart w:id="4" w:name="_Toc527989808"/>
      <w:r w:rsidRPr="002054FB">
        <w:rPr>
          <w:snapToGrid w:val="0"/>
        </w:rPr>
        <w:t>Zusammenhang mit anderen Dokumenten</w:t>
      </w:r>
      <w:bookmarkEnd w:id="4"/>
    </w:p>
    <w:p w14:paraId="41274724" w14:textId="1A280EF0" w:rsidR="00F52E79" w:rsidRDefault="00FC7253" w:rsidP="00F52E79">
      <w:pPr>
        <w:pStyle w:val="KommentierterInhalt"/>
      </w:pPr>
      <w:r w:rsidRPr="002054FB">
        <w:t xml:space="preserve">Bezug zu </w:t>
      </w:r>
      <w:r w:rsidR="00F24628" w:rsidRPr="002054FB">
        <w:t>anderen D</w:t>
      </w:r>
      <w:r w:rsidR="00F52E79" w:rsidRPr="002054FB">
        <w:t>okumente</w:t>
      </w:r>
      <w:r w:rsidRPr="002054FB">
        <w:t>n</w:t>
      </w:r>
      <w:r w:rsidR="00F52E79" w:rsidRPr="002054FB">
        <w:t xml:space="preserve"> (</w:t>
      </w:r>
      <w:r w:rsidRPr="002054FB">
        <w:t xml:space="preserve">Lastenheft, </w:t>
      </w:r>
      <w:r w:rsidR="00F52E79" w:rsidRPr="002054FB">
        <w:t>System Spezifikation, ...)</w:t>
      </w:r>
      <w:r w:rsidRPr="002054FB">
        <w:t>.</w:t>
      </w:r>
      <w:r w:rsidR="00F24628" w:rsidRPr="002054FB">
        <w:t xml:space="preserve"> Aufbauend? Teil?</w:t>
      </w:r>
    </w:p>
    <w:p w14:paraId="0DD1C623" w14:textId="4EBC1D17" w:rsidR="006678EF" w:rsidRPr="006678EF" w:rsidRDefault="00AC3F9D" w:rsidP="006678EF">
      <w:r>
        <w:t xml:space="preserve">Es gibt einen Bezug zum Lastenheft, welches </w:t>
      </w:r>
      <w:r w:rsidR="009968E8">
        <w:t>uns von unserem Arbeitgeber ausgehändigt wurde</w:t>
      </w:r>
      <w:r>
        <w:t>.</w:t>
      </w:r>
    </w:p>
    <w:p w14:paraId="1AE10580" w14:textId="77777777" w:rsidR="00F52E79" w:rsidRPr="002054FB" w:rsidRDefault="00F52E79" w:rsidP="00F52E79">
      <w:pPr>
        <w:pStyle w:val="berschrift1"/>
        <w:overflowPunct/>
        <w:autoSpaceDE/>
        <w:autoSpaceDN/>
        <w:adjustRightInd/>
        <w:spacing w:before="240" w:after="60"/>
        <w:textAlignment w:val="auto"/>
        <w:rPr>
          <w:snapToGrid w:val="0"/>
        </w:rPr>
      </w:pPr>
      <w:bookmarkStart w:id="5" w:name="_Toc527989809"/>
      <w:r w:rsidRPr="002054FB">
        <w:rPr>
          <w:snapToGrid w:val="0"/>
        </w:rPr>
        <w:t>Allgemeine Beschreibung des gewünschten Systems</w:t>
      </w:r>
      <w:bookmarkEnd w:id="5"/>
    </w:p>
    <w:p w14:paraId="459CB5AC" w14:textId="472160DA" w:rsidR="00F52E79" w:rsidRPr="002054FB" w:rsidRDefault="00F52E79" w:rsidP="00F52E79">
      <w:pPr>
        <w:pStyle w:val="berschrift2"/>
        <w:overflowPunct/>
        <w:autoSpaceDE/>
        <w:autoSpaceDN/>
        <w:adjustRightInd/>
        <w:spacing w:after="60"/>
        <w:textAlignment w:val="auto"/>
        <w:rPr>
          <w:snapToGrid w:val="0"/>
        </w:rPr>
      </w:pPr>
      <w:bookmarkStart w:id="6" w:name="_Toc527989810"/>
      <w:r w:rsidRPr="002054FB">
        <w:rPr>
          <w:snapToGrid w:val="0"/>
        </w:rPr>
        <w:t>Zweck</w:t>
      </w:r>
      <w:bookmarkEnd w:id="6"/>
      <w:r w:rsidR="00825E41" w:rsidRPr="002054FB">
        <w:rPr>
          <w:snapToGrid w:val="0"/>
        </w:rPr>
        <w:t xml:space="preserve"> </w:t>
      </w:r>
      <w:r w:rsidR="00825E41" w:rsidRPr="002054FB">
        <w:rPr>
          <w:snapToGrid w:val="0"/>
          <w:color w:val="00B050"/>
        </w:rPr>
        <w:t>(wie Projekthintergrund, Sinn, Wieso mach ich das)</w:t>
      </w:r>
    </w:p>
    <w:p w14:paraId="27F26DD7" w14:textId="30AB24A7" w:rsidR="00F52E79" w:rsidRDefault="00F52E79" w:rsidP="00F52E79">
      <w:pPr>
        <w:pStyle w:val="KommentierterInhalt"/>
      </w:pPr>
      <w:r w:rsidRPr="002054FB">
        <w:t>Ziel und Einsatz des Produkts aus Auftraggebersicht</w:t>
      </w:r>
      <w:r w:rsidR="001477D6" w:rsidRPr="002054FB">
        <w:t>.</w:t>
      </w:r>
    </w:p>
    <w:p w14:paraId="30A9EFCA" w14:textId="5A48D938" w:rsidR="002B596B" w:rsidRPr="002B596B" w:rsidRDefault="002B596B" w:rsidP="002B596B">
      <w:r>
        <w:t xml:space="preserve">Unser Auftraggeber </w:t>
      </w:r>
      <w:r w:rsidR="0092459A">
        <w:t xml:space="preserve">will </w:t>
      </w:r>
      <w:r w:rsidR="00224A37">
        <w:t xml:space="preserve">nicht nur während den regulären Schulstunden ein sicheres Umfeld für seine Schüler bieten, sondern auch nach </w:t>
      </w:r>
      <w:r w:rsidR="00DF5692">
        <w:t>dem regulären Unterricht, welchen die Schüler in der Schule verbringen.</w:t>
      </w:r>
    </w:p>
    <w:p w14:paraId="1A6C893B" w14:textId="2F84080F" w:rsidR="00F52E79" w:rsidRPr="002054FB" w:rsidRDefault="00F52E79" w:rsidP="00F52E79">
      <w:pPr>
        <w:pStyle w:val="berschrift2"/>
        <w:overflowPunct/>
        <w:autoSpaceDE/>
        <w:autoSpaceDN/>
        <w:adjustRightInd/>
        <w:spacing w:after="60"/>
        <w:textAlignment w:val="auto"/>
        <w:rPr>
          <w:snapToGrid w:val="0"/>
        </w:rPr>
      </w:pPr>
      <w:bookmarkStart w:id="7" w:name="_Toc527989811"/>
      <w:r w:rsidRPr="002054FB">
        <w:rPr>
          <w:snapToGrid w:val="0"/>
        </w:rPr>
        <w:t>Überblick Funktionalität</w:t>
      </w:r>
      <w:bookmarkEnd w:id="7"/>
      <w:r w:rsidR="00825E41" w:rsidRPr="002054FB">
        <w:rPr>
          <w:snapToGrid w:val="0"/>
          <w:color w:val="00B050"/>
        </w:rPr>
        <w:t>(Was wird das ganze können/nicht können)</w:t>
      </w:r>
    </w:p>
    <w:p w14:paraId="50D951C8" w14:textId="77777777" w:rsidR="00445FEE" w:rsidRPr="002054FB" w:rsidRDefault="00F52E79" w:rsidP="00F52E79">
      <w:pPr>
        <w:pStyle w:val="KommentierterInhalt"/>
      </w:pPr>
      <w:r w:rsidRPr="002054FB">
        <w:t xml:space="preserve">Hier werden die </w:t>
      </w:r>
      <w:r w:rsidR="001477D6" w:rsidRPr="002054FB">
        <w:t xml:space="preserve">wesentlichen </w:t>
      </w:r>
      <w:r w:rsidRPr="002054FB">
        <w:t>Leistungen aufgelistet, die das System erbringen wird (</w:t>
      </w:r>
      <w:r w:rsidR="001477D6" w:rsidRPr="002054FB">
        <w:t>Kurz</w:t>
      </w:r>
      <w:r w:rsidR="00445FEE" w:rsidRPr="002054FB">
        <w:t>fassung von Kapitel 3)</w:t>
      </w:r>
      <w:r w:rsidR="001477D6" w:rsidRPr="002054FB">
        <w:t>.</w:t>
      </w:r>
    </w:p>
    <w:p w14:paraId="3C234C15" w14:textId="77777777" w:rsidR="00445FEE" w:rsidRPr="002054FB" w:rsidRDefault="00445FEE" w:rsidP="00445FEE">
      <w:pPr>
        <w:pStyle w:val="KommentierterInhalt"/>
      </w:pPr>
      <w:r w:rsidRPr="002054FB">
        <w:t>Falls vorgesehen, auch die Planung von Ausbaustufen.</w:t>
      </w:r>
    </w:p>
    <w:p w14:paraId="312AA715" w14:textId="5336A0A3" w:rsidR="00445FEE" w:rsidRDefault="00F52E79" w:rsidP="00445FEE">
      <w:pPr>
        <w:pStyle w:val="KommentierterInhalt"/>
      </w:pPr>
      <w:r w:rsidRPr="002054FB">
        <w:t>Gegebenenfalls auch die Leistungen, die das System nicht erbringen wird</w:t>
      </w:r>
      <w:r w:rsidR="00C0131E" w:rsidRPr="002054FB">
        <w:t>.</w:t>
      </w:r>
    </w:p>
    <w:p w14:paraId="71BD755D" w14:textId="569E76D9" w:rsidR="00152B76" w:rsidRPr="00152B76" w:rsidRDefault="00152B76" w:rsidP="00152B76">
      <w:r>
        <w:t>Es bietet dem Schüler die Möglichkeit nach seinem regulären Unterricht länger in der Schule zu bleiben. Zudem bietet es Personen mit Autorität eine klare Übersicht zu geben, welche Schüler länger bleiben wollen.</w:t>
      </w:r>
      <w:r w:rsidR="00BE3AED">
        <w:t xml:space="preserve"> </w:t>
      </w:r>
    </w:p>
    <w:p w14:paraId="4C58A838" w14:textId="68C2997A" w:rsidR="00F52E79" w:rsidRPr="002054FB" w:rsidRDefault="00F52E79" w:rsidP="00F52E79">
      <w:pPr>
        <w:pStyle w:val="berschrift2"/>
        <w:overflowPunct/>
        <w:autoSpaceDE/>
        <w:autoSpaceDN/>
        <w:adjustRightInd/>
        <w:spacing w:after="60"/>
        <w:textAlignment w:val="auto"/>
        <w:rPr>
          <w:snapToGrid w:val="0"/>
        </w:rPr>
      </w:pPr>
      <w:bookmarkStart w:id="8" w:name="_Toc527989812"/>
      <w:r w:rsidRPr="002054FB">
        <w:rPr>
          <w:snapToGrid w:val="0"/>
        </w:rPr>
        <w:t>Abgrenzung und Einbettung</w:t>
      </w:r>
      <w:bookmarkEnd w:id="8"/>
      <w:r w:rsidR="00825E41" w:rsidRPr="002054FB">
        <w:rPr>
          <w:snapToGrid w:val="0"/>
        </w:rPr>
        <w:t xml:space="preserve"> </w:t>
      </w:r>
      <w:r w:rsidR="00825E41" w:rsidRPr="002054FB">
        <w:rPr>
          <w:snapToGrid w:val="0"/>
          <w:color w:val="00B050"/>
        </w:rPr>
        <w:t xml:space="preserve">(Personalstem, externe Systeme, Webuntis zum anschließen, </w:t>
      </w:r>
      <w:r w:rsidR="004922F0" w:rsidRPr="002054FB">
        <w:rPr>
          <w:snapToGrid w:val="0"/>
          <w:color w:val="00B050"/>
        </w:rPr>
        <w:t>wahrscheinlich</w:t>
      </w:r>
      <w:r w:rsidR="00825E41" w:rsidRPr="002054FB">
        <w:rPr>
          <w:snapToGrid w:val="0"/>
          <w:color w:val="00B050"/>
        </w:rPr>
        <w:t xml:space="preserve"> keine </w:t>
      </w:r>
      <w:r w:rsidR="004922F0" w:rsidRPr="002054FB">
        <w:rPr>
          <w:snapToGrid w:val="0"/>
          <w:color w:val="00B050"/>
        </w:rPr>
        <w:t>Einbettung</w:t>
      </w:r>
      <w:r w:rsidR="00825E41" w:rsidRPr="002054FB">
        <w:rPr>
          <w:snapToGrid w:val="0"/>
          <w:color w:val="00B050"/>
        </w:rPr>
        <w:t>)</w:t>
      </w:r>
    </w:p>
    <w:p w14:paraId="003A5326" w14:textId="77777777" w:rsidR="001477D6" w:rsidRPr="002054FB" w:rsidRDefault="00F52E79" w:rsidP="00F52E79">
      <w:pPr>
        <w:pStyle w:val="KommentierterInhalt"/>
      </w:pPr>
      <w:r w:rsidRPr="002054FB">
        <w:t>Abgrenzung zu anderen Systemen in der Umgebung</w:t>
      </w:r>
      <w:r w:rsidR="001477D6" w:rsidRPr="002054FB">
        <w:t>.</w:t>
      </w:r>
    </w:p>
    <w:p w14:paraId="5894945F" w14:textId="333A19DB" w:rsidR="001477D6" w:rsidRDefault="001477D6" w:rsidP="001477D6">
      <w:pPr>
        <w:pStyle w:val="KommentierterInhalt"/>
      </w:pPr>
      <w:r w:rsidRPr="002054FB">
        <w:t>HW- und SW-Umgebung des Zielsystems</w:t>
      </w:r>
      <w:r w:rsidR="00F52E79" w:rsidRPr="002054FB">
        <w:t>.</w:t>
      </w:r>
    </w:p>
    <w:p w14:paraId="56FEC591" w14:textId="77777777" w:rsidR="00362E58" w:rsidRPr="00362E58" w:rsidRDefault="00362E58" w:rsidP="00362E58"/>
    <w:p w14:paraId="570CE9DC" w14:textId="76355828" w:rsidR="00C0131E" w:rsidRPr="002054FB" w:rsidRDefault="00F52E79" w:rsidP="00C0131E">
      <w:pPr>
        <w:pStyle w:val="berschrift2"/>
        <w:overflowPunct/>
        <w:autoSpaceDE/>
        <w:autoSpaceDN/>
        <w:adjustRightInd/>
        <w:spacing w:after="60"/>
        <w:textAlignment w:val="auto"/>
        <w:rPr>
          <w:snapToGrid w:val="0"/>
        </w:rPr>
      </w:pPr>
      <w:bookmarkStart w:id="9" w:name="_Toc527989813"/>
      <w:r w:rsidRPr="002054FB">
        <w:rPr>
          <w:snapToGrid w:val="0"/>
        </w:rPr>
        <w:t xml:space="preserve">Allgemeine </w:t>
      </w:r>
      <w:r w:rsidR="00C0131E" w:rsidRPr="002054FB">
        <w:rPr>
          <w:snapToGrid w:val="0"/>
        </w:rPr>
        <w:t xml:space="preserve">Vorgaben und </w:t>
      </w:r>
      <w:r w:rsidRPr="002054FB">
        <w:rPr>
          <w:snapToGrid w:val="0"/>
        </w:rPr>
        <w:t>Einschränkungen</w:t>
      </w:r>
      <w:bookmarkEnd w:id="9"/>
      <w:r w:rsidR="00825E41" w:rsidRPr="002054FB">
        <w:rPr>
          <w:snapToGrid w:val="0"/>
        </w:rPr>
        <w:t xml:space="preserve"> </w:t>
      </w:r>
      <w:r w:rsidR="00825E41" w:rsidRPr="002054FB">
        <w:rPr>
          <w:snapToGrid w:val="0"/>
          <w:color w:val="00B050"/>
        </w:rPr>
        <w:t>(Speicher, CPU Generation, Windows 10, Spezifische Angaben)</w:t>
      </w:r>
    </w:p>
    <w:p w14:paraId="257493FC" w14:textId="77777777" w:rsidR="00F52E79" w:rsidRPr="002054FB" w:rsidRDefault="00F52E79" w:rsidP="00F52E79">
      <w:pPr>
        <w:pStyle w:val="KommentierterInhalt"/>
      </w:pPr>
      <w:r w:rsidRPr="002054FB">
        <w:t xml:space="preserve">Vorgaben zu </w:t>
      </w:r>
      <w:r w:rsidR="001477D6" w:rsidRPr="002054FB">
        <w:t xml:space="preserve">HW, SW, </w:t>
      </w:r>
      <w:r w:rsidRPr="002054FB">
        <w:t>Schnittstellen, Standards, Methoden</w:t>
      </w:r>
      <w:r w:rsidR="00C0131E" w:rsidRPr="002054FB">
        <w:t>.</w:t>
      </w:r>
    </w:p>
    <w:p w14:paraId="045DF614" w14:textId="493DC8A3" w:rsidR="00F52E79" w:rsidRPr="002054FB" w:rsidRDefault="00FC7253" w:rsidP="00F52E79">
      <w:pPr>
        <w:pStyle w:val="berschrift2"/>
        <w:overflowPunct/>
        <w:autoSpaceDE/>
        <w:autoSpaceDN/>
        <w:adjustRightInd/>
        <w:spacing w:after="60"/>
        <w:textAlignment w:val="auto"/>
        <w:rPr>
          <w:snapToGrid w:val="0"/>
        </w:rPr>
      </w:pPr>
      <w:bookmarkStart w:id="10" w:name="_Toc527989814"/>
      <w:r w:rsidRPr="002054FB">
        <w:rPr>
          <w:snapToGrid w:val="0"/>
        </w:rPr>
        <w:t>Anforderungsquellen und</w:t>
      </w:r>
      <w:r w:rsidR="00F52E79" w:rsidRPr="002054FB">
        <w:rPr>
          <w:snapToGrid w:val="0"/>
        </w:rPr>
        <w:t xml:space="preserve"> Zielgruppen</w:t>
      </w:r>
      <w:bookmarkEnd w:id="10"/>
      <w:r w:rsidR="00825E41" w:rsidRPr="002054FB">
        <w:rPr>
          <w:snapToGrid w:val="0"/>
        </w:rPr>
        <w:t xml:space="preserve"> </w:t>
      </w:r>
      <w:r w:rsidR="00825E41" w:rsidRPr="002054FB">
        <w:rPr>
          <w:snapToGrid w:val="0"/>
          <w:color w:val="00B050"/>
        </w:rPr>
        <w:t>(Schüler, Benutzer, Stakeholder)</w:t>
      </w:r>
    </w:p>
    <w:p w14:paraId="23B61457" w14:textId="24E571FB" w:rsidR="00C0131E" w:rsidRPr="002054FB" w:rsidRDefault="00F52E79" w:rsidP="00F52E79">
      <w:pPr>
        <w:pStyle w:val="KommentierterInhalt"/>
      </w:pPr>
      <w:r w:rsidRPr="002054FB">
        <w:t>Benutzer des gewünschten Systems</w:t>
      </w:r>
      <w:r w:rsidR="00C0131E" w:rsidRPr="002054FB">
        <w:t>.</w:t>
      </w:r>
    </w:p>
    <w:p w14:paraId="1B37147D" w14:textId="77777777" w:rsidR="00F52E79" w:rsidRPr="002054FB" w:rsidRDefault="00C0131E" w:rsidP="00F52E79">
      <w:pPr>
        <w:pStyle w:val="KommentierterInhalt"/>
      </w:pPr>
      <w:r w:rsidRPr="002054FB">
        <w:t>Andere Stakeholder.</w:t>
      </w:r>
    </w:p>
    <w:p w14:paraId="2B19D2CF" w14:textId="77777777" w:rsidR="00F52E79" w:rsidRPr="002054FB" w:rsidRDefault="00F52E79" w:rsidP="00F52E79">
      <w:pPr>
        <w:pStyle w:val="berschrift1"/>
        <w:overflowPunct/>
        <w:autoSpaceDE/>
        <w:autoSpaceDN/>
        <w:adjustRightInd/>
        <w:spacing w:before="240" w:after="60"/>
        <w:textAlignment w:val="auto"/>
        <w:rPr>
          <w:snapToGrid w:val="0"/>
        </w:rPr>
      </w:pPr>
      <w:bookmarkStart w:id="11" w:name="_Toc527989815"/>
      <w:r w:rsidRPr="002054FB">
        <w:rPr>
          <w:snapToGrid w:val="0"/>
        </w:rPr>
        <w:t>Detaillierte Beschreibung der Leistungsmerkmale</w:t>
      </w:r>
      <w:r w:rsidR="00160BAB" w:rsidRPr="002054FB">
        <w:rPr>
          <w:snapToGrid w:val="0"/>
        </w:rPr>
        <w:t xml:space="preserve"> des Systems</w:t>
      </w:r>
      <w:bookmarkEnd w:id="11"/>
    </w:p>
    <w:p w14:paraId="18B9090C" w14:textId="106A3124" w:rsidR="00F52E79" w:rsidRPr="002054FB" w:rsidRDefault="00E56DF1" w:rsidP="00F52E79">
      <w:pPr>
        <w:pStyle w:val="berschrift2"/>
        <w:overflowPunct/>
        <w:autoSpaceDE/>
        <w:autoSpaceDN/>
        <w:adjustRightInd/>
        <w:spacing w:after="60"/>
        <w:textAlignment w:val="auto"/>
        <w:rPr>
          <w:snapToGrid w:val="0"/>
        </w:rPr>
      </w:pPr>
      <w:bookmarkStart w:id="12" w:name="_Toc527989816"/>
      <w:r w:rsidRPr="002054FB">
        <w:rPr>
          <w:snapToGrid w:val="0"/>
        </w:rPr>
        <w:t xml:space="preserve">Funktionaler </w:t>
      </w:r>
      <w:r w:rsidR="00F52E79" w:rsidRPr="002054FB">
        <w:rPr>
          <w:snapToGrid w:val="0"/>
        </w:rPr>
        <w:t>Lieferumfang</w:t>
      </w:r>
      <w:bookmarkEnd w:id="12"/>
      <w:r w:rsidR="002054FB" w:rsidRPr="002054FB">
        <w:rPr>
          <w:snapToGrid w:val="0"/>
        </w:rPr>
        <w:t xml:space="preserve"> (</w:t>
      </w:r>
      <w:r w:rsidR="002054FB" w:rsidRPr="002054FB">
        <w:rPr>
          <w:snapToGrid w:val="0"/>
          <w:color w:val="00B050"/>
        </w:rPr>
        <w:t>Welche Funktionen Windows Applikation mit 5 Aktionen, User anlegen etc)</w:t>
      </w:r>
    </w:p>
    <w:p w14:paraId="0D9CCD88" w14:textId="77777777" w:rsidR="00C0131E" w:rsidRPr="002054FB" w:rsidRDefault="00C0131E" w:rsidP="00445FEE">
      <w:pPr>
        <w:pStyle w:val="KommentierterInhalt"/>
      </w:pPr>
      <w:r w:rsidRPr="002054FB">
        <w:t>Beschreibung der zu liefernden Hauptfunktionalität.</w:t>
      </w:r>
    </w:p>
    <w:p w14:paraId="53858869" w14:textId="77777777" w:rsidR="00445FEE" w:rsidRPr="002054FB" w:rsidRDefault="00F52E79" w:rsidP="00445FEE">
      <w:pPr>
        <w:pStyle w:val="KommentierterInhalt"/>
      </w:pPr>
      <w:r w:rsidRPr="002054FB">
        <w:t>Beschreibung der zu</w:t>
      </w:r>
      <w:r w:rsidR="00C0131E" w:rsidRPr="002054FB">
        <w:t xml:space="preserve"> liefernden System-Bestandteile</w:t>
      </w:r>
      <w:r w:rsidRPr="002054FB">
        <w:t xml:space="preserve"> </w:t>
      </w:r>
    </w:p>
    <w:p w14:paraId="44CF1237" w14:textId="77777777" w:rsidR="00445FEE" w:rsidRPr="002054FB" w:rsidRDefault="00445FEE" w:rsidP="00445FEE">
      <w:pPr>
        <w:pStyle w:val="KommentierterInhalt"/>
      </w:pPr>
      <w:r w:rsidRPr="002054FB">
        <w:t>Falls Ausbaustufen, dann Bezugnahme auf die Ausbaustufe</w:t>
      </w:r>
      <w:r w:rsidR="00F52E79" w:rsidRPr="002054FB">
        <w:t>.</w:t>
      </w:r>
    </w:p>
    <w:p w14:paraId="2EBE0CA3" w14:textId="4122EACF" w:rsidR="00056F5C" w:rsidRPr="00056F5C" w:rsidRDefault="00F52E79" w:rsidP="00056F5C">
      <w:pPr>
        <w:pStyle w:val="berschrift2"/>
        <w:overflowPunct/>
        <w:autoSpaceDE/>
        <w:autoSpaceDN/>
        <w:adjustRightInd/>
        <w:spacing w:after="60"/>
        <w:textAlignment w:val="auto"/>
        <w:rPr>
          <w:snapToGrid w:val="0"/>
          <w:color w:val="00B050"/>
        </w:rPr>
      </w:pPr>
      <w:bookmarkStart w:id="13" w:name="_Toc527989817"/>
      <w:r w:rsidRPr="002054FB">
        <w:rPr>
          <w:snapToGrid w:val="0"/>
        </w:rPr>
        <w:lastRenderedPageBreak/>
        <w:t>Interaktionen mit Umgebung</w:t>
      </w:r>
      <w:bookmarkEnd w:id="13"/>
      <w:r w:rsidR="004922F0">
        <w:rPr>
          <w:snapToGrid w:val="0"/>
        </w:rPr>
        <w:t xml:space="preserve"> </w:t>
      </w:r>
      <w:r w:rsidR="004922F0">
        <w:rPr>
          <w:snapToGrid w:val="0"/>
          <w:color w:val="00B050"/>
        </w:rPr>
        <w:t>(logische</w:t>
      </w:r>
      <w:r w:rsidR="0021347C">
        <w:rPr>
          <w:snapToGrid w:val="0"/>
          <w:color w:val="00B050"/>
        </w:rPr>
        <w:t>r</w:t>
      </w:r>
      <w:r w:rsidR="004922F0">
        <w:rPr>
          <w:snapToGrid w:val="0"/>
          <w:color w:val="00B050"/>
        </w:rPr>
        <w:t xml:space="preserve"> </w:t>
      </w:r>
      <w:r w:rsidR="0021347C">
        <w:rPr>
          <w:snapToGrid w:val="0"/>
          <w:color w:val="00B050"/>
        </w:rPr>
        <w:t>Ablauf</w:t>
      </w:r>
      <w:r w:rsidR="004922F0">
        <w:rPr>
          <w:snapToGrid w:val="0"/>
          <w:color w:val="00B050"/>
        </w:rPr>
        <w:t xml:space="preserve">: 1. Manager meldet sich an 2: </w:t>
      </w:r>
      <w:r w:rsidR="00056F5C">
        <w:rPr>
          <w:snapToGrid w:val="0"/>
          <w:color w:val="00B050"/>
        </w:rPr>
        <w:t>Manager</w:t>
      </w:r>
      <w:r w:rsidR="004922F0">
        <w:rPr>
          <w:snapToGrid w:val="0"/>
          <w:color w:val="00B050"/>
        </w:rPr>
        <w:t xml:space="preserve"> wählt eine </w:t>
      </w:r>
      <w:r w:rsidR="00056F5C">
        <w:rPr>
          <w:snapToGrid w:val="0"/>
          <w:color w:val="00B050"/>
        </w:rPr>
        <w:t>Woche</w:t>
      </w:r>
      <w:r w:rsidR="004922F0">
        <w:rPr>
          <w:snapToGrid w:val="0"/>
          <w:color w:val="00B050"/>
        </w:rPr>
        <w:t xml:space="preserve"> aus 3: Manager verschickt Dienstplan)</w:t>
      </w:r>
    </w:p>
    <w:p w14:paraId="6724B236" w14:textId="77777777" w:rsidR="00C71AF8" w:rsidRPr="002054FB" w:rsidRDefault="00F52E79" w:rsidP="00F52E79">
      <w:pPr>
        <w:pStyle w:val="KommentierterInhalt"/>
      </w:pPr>
      <w:r w:rsidRPr="002054FB">
        <w:t xml:space="preserve">Typische </w:t>
      </w:r>
      <w:r w:rsidR="00C71AF8" w:rsidRPr="002054FB">
        <w:t>Szenarien (</w:t>
      </w:r>
      <w:r w:rsidRPr="002054FB">
        <w:t>Abläufe</w:t>
      </w:r>
      <w:r w:rsidR="00C71AF8" w:rsidRPr="002054FB">
        <w:t>) beschreiben.</w:t>
      </w:r>
    </w:p>
    <w:p w14:paraId="05D5A846" w14:textId="77777777" w:rsidR="00F52E79" w:rsidRPr="002054FB" w:rsidRDefault="00C71AF8" w:rsidP="00F52E79">
      <w:pPr>
        <w:pStyle w:val="KommentierterInhalt"/>
      </w:pPr>
      <w:r w:rsidRPr="002054FB">
        <w:t>Z</w:t>
      </w:r>
      <w:r w:rsidR="00F52E79" w:rsidRPr="002054FB">
        <w:t>.B. mit Anwendungsfall-Diagrammen darstellen.</w:t>
      </w:r>
    </w:p>
    <w:p w14:paraId="70A5330F" w14:textId="499CBEAC" w:rsidR="00F52E79" w:rsidRPr="002054FB" w:rsidRDefault="00F52E79" w:rsidP="00F52E79">
      <w:pPr>
        <w:pStyle w:val="berschrift2"/>
        <w:overflowPunct/>
        <w:autoSpaceDE/>
        <w:autoSpaceDN/>
        <w:adjustRightInd/>
        <w:spacing w:after="60"/>
        <w:textAlignment w:val="auto"/>
        <w:rPr>
          <w:snapToGrid w:val="0"/>
        </w:rPr>
      </w:pPr>
      <w:bookmarkStart w:id="14" w:name="_Toc527989818"/>
      <w:r w:rsidRPr="002054FB">
        <w:rPr>
          <w:snapToGrid w:val="0"/>
        </w:rPr>
        <w:t>Geforderte Funktionen</w:t>
      </w:r>
      <w:bookmarkEnd w:id="14"/>
      <w:r w:rsidR="002054FB" w:rsidRPr="002054FB">
        <w:rPr>
          <w:snapToGrid w:val="0"/>
        </w:rPr>
        <w:t xml:space="preserve"> </w:t>
      </w:r>
      <w:r w:rsidR="002054FB" w:rsidRPr="002054FB">
        <w:rPr>
          <w:snapToGrid w:val="0"/>
          <w:color w:val="00B050"/>
        </w:rPr>
        <w:t xml:space="preserve">(Wenn oben steht user anlegen muss hier stehen was es bedeutet, also wenn man </w:t>
      </w:r>
      <w:r w:rsidR="00056F5C" w:rsidRPr="002054FB">
        <w:rPr>
          <w:snapToGrid w:val="0"/>
          <w:color w:val="00B050"/>
        </w:rPr>
        <w:t>User</w:t>
      </w:r>
      <w:r w:rsidR="002054FB" w:rsidRPr="002054FB">
        <w:rPr>
          <w:snapToGrid w:val="0"/>
          <w:color w:val="00B050"/>
        </w:rPr>
        <w:t xml:space="preserve"> anlgt passiert das, im hintergrund wir xzy gemacht etc)</w:t>
      </w:r>
    </w:p>
    <w:p w14:paraId="0CA4B80B" w14:textId="77777777" w:rsidR="00F52E79" w:rsidRPr="002054FB" w:rsidRDefault="00F52E79" w:rsidP="00F52E79">
      <w:pPr>
        <w:pStyle w:val="KommentierterInhalt"/>
      </w:pPr>
      <w:r w:rsidRPr="002054FB">
        <w:t>Das Produkt wird aus funktionaler Sicht anhand von Anwendungsfällen (Use Cases) beschrieben.</w:t>
      </w:r>
      <w:r w:rsidR="00247DEE" w:rsidRPr="002054FB">
        <w:t xml:space="preserve"> Jeder Anwendungsfall wird </w:t>
      </w:r>
      <w:r w:rsidR="00C71AF8" w:rsidRPr="002054FB">
        <w:t xml:space="preserve">z.B. </w:t>
      </w:r>
      <w:r w:rsidR="00247DEE" w:rsidRPr="002054FB">
        <w:t>in Form einer Tabelle spezifiziert:</w:t>
      </w:r>
    </w:p>
    <w:p w14:paraId="26353F8F" w14:textId="77777777" w:rsidR="00247DEE" w:rsidRPr="002054FB" w:rsidRDefault="00247DEE" w:rsidP="00247DEE"/>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4"/>
        <w:gridCol w:w="6689"/>
      </w:tblGrid>
      <w:tr w:rsidR="00247DEE" w:rsidRPr="002054FB" w14:paraId="02A3A116" w14:textId="77777777" w:rsidTr="006B1D98">
        <w:tc>
          <w:tcPr>
            <w:tcW w:w="2376" w:type="dxa"/>
          </w:tcPr>
          <w:p w14:paraId="63D42850" w14:textId="77777777" w:rsidR="00247DEE" w:rsidRPr="002054FB" w:rsidRDefault="00247DEE" w:rsidP="006B1D98">
            <w:pPr>
              <w:rPr>
                <w:b/>
                <w:bCs/>
              </w:rPr>
            </w:pPr>
            <w:r w:rsidRPr="002054FB">
              <w:rPr>
                <w:b/>
                <w:bCs/>
              </w:rPr>
              <w:t>Bezeichnung</w:t>
            </w:r>
          </w:p>
        </w:tc>
        <w:tc>
          <w:tcPr>
            <w:tcW w:w="6912" w:type="dxa"/>
          </w:tcPr>
          <w:p w14:paraId="5D1B7D52" w14:textId="77777777" w:rsidR="00247DEE" w:rsidRPr="002054FB" w:rsidRDefault="00247DEE" w:rsidP="006B1D98">
            <w:pPr>
              <w:rPr>
                <w:i/>
                <w:color w:val="0000FF"/>
              </w:rPr>
            </w:pPr>
            <w:r w:rsidRPr="002054FB">
              <w:rPr>
                <w:i/>
                <w:color w:val="0000FF"/>
              </w:rPr>
              <w:t>Name des Anwendungsfalls</w:t>
            </w:r>
          </w:p>
        </w:tc>
      </w:tr>
      <w:tr w:rsidR="00247DEE" w:rsidRPr="002054FB" w14:paraId="2251611B" w14:textId="77777777" w:rsidTr="006B1D98">
        <w:tc>
          <w:tcPr>
            <w:tcW w:w="2376" w:type="dxa"/>
          </w:tcPr>
          <w:p w14:paraId="5A678ADA" w14:textId="77777777" w:rsidR="00247DEE" w:rsidRPr="002054FB" w:rsidRDefault="00247DEE" w:rsidP="006B1D98">
            <w:pPr>
              <w:rPr>
                <w:b/>
                <w:bCs/>
              </w:rPr>
            </w:pPr>
            <w:r w:rsidRPr="002054FB">
              <w:rPr>
                <w:b/>
                <w:bCs/>
              </w:rPr>
              <w:t>Zusammenfassung</w:t>
            </w:r>
          </w:p>
        </w:tc>
        <w:tc>
          <w:tcPr>
            <w:tcW w:w="6912" w:type="dxa"/>
          </w:tcPr>
          <w:p w14:paraId="5146C070" w14:textId="77777777" w:rsidR="00247DEE" w:rsidRPr="002054FB" w:rsidRDefault="00247DEE" w:rsidP="006B1D98">
            <w:pPr>
              <w:rPr>
                <w:i/>
                <w:color w:val="0000FF"/>
              </w:rPr>
            </w:pPr>
            <w:r w:rsidRPr="002054FB">
              <w:rPr>
                <w:i/>
                <w:color w:val="0000FF"/>
              </w:rPr>
              <w:t>Kurzbeschreibung (was wird bei erfolgreicher Ausführung erreicht)</w:t>
            </w:r>
          </w:p>
        </w:tc>
      </w:tr>
      <w:tr w:rsidR="00247DEE" w:rsidRPr="002054FB" w14:paraId="6158AC62" w14:textId="77777777" w:rsidTr="006B1D98">
        <w:tc>
          <w:tcPr>
            <w:tcW w:w="2376" w:type="dxa"/>
          </w:tcPr>
          <w:p w14:paraId="2707092D" w14:textId="77777777" w:rsidR="00247DEE" w:rsidRPr="002054FB" w:rsidRDefault="00247DEE" w:rsidP="006B1D98">
            <w:pPr>
              <w:rPr>
                <w:b/>
                <w:bCs/>
              </w:rPr>
            </w:pPr>
            <w:r w:rsidRPr="002054FB">
              <w:rPr>
                <w:b/>
                <w:bCs/>
              </w:rPr>
              <w:t>Akteure</w:t>
            </w:r>
          </w:p>
        </w:tc>
        <w:tc>
          <w:tcPr>
            <w:tcW w:w="6912" w:type="dxa"/>
          </w:tcPr>
          <w:p w14:paraId="53F7B7F2" w14:textId="77777777" w:rsidR="00247DEE" w:rsidRPr="002054FB" w:rsidRDefault="00247DEE" w:rsidP="006B1D98">
            <w:pPr>
              <w:rPr>
                <w:i/>
                <w:color w:val="0000FF"/>
              </w:rPr>
            </w:pPr>
            <w:r w:rsidRPr="002054FB">
              <w:rPr>
                <w:i/>
                <w:color w:val="0000FF"/>
              </w:rPr>
              <w:t>Akteure (Personen oder andere Systeme), die den Anwendungsfall auslösen oder bei der Durchführung involviert sind</w:t>
            </w:r>
          </w:p>
        </w:tc>
      </w:tr>
      <w:tr w:rsidR="00247DEE" w:rsidRPr="002054FB" w14:paraId="476C147F" w14:textId="77777777" w:rsidTr="006B1D98">
        <w:tc>
          <w:tcPr>
            <w:tcW w:w="2376" w:type="dxa"/>
          </w:tcPr>
          <w:p w14:paraId="21DA13E7" w14:textId="77777777" w:rsidR="00247DEE" w:rsidRPr="002054FB" w:rsidRDefault="00247DEE" w:rsidP="006B1D98">
            <w:pPr>
              <w:rPr>
                <w:b/>
                <w:bCs/>
              </w:rPr>
            </w:pPr>
            <w:r w:rsidRPr="002054FB">
              <w:rPr>
                <w:b/>
                <w:bCs/>
              </w:rPr>
              <w:t>Vorbedingung</w:t>
            </w:r>
          </w:p>
        </w:tc>
        <w:tc>
          <w:tcPr>
            <w:tcW w:w="6912" w:type="dxa"/>
          </w:tcPr>
          <w:p w14:paraId="463A58C3" w14:textId="77777777" w:rsidR="00247DEE" w:rsidRPr="002054FB" w:rsidRDefault="00247DEE" w:rsidP="006B1D98">
            <w:pPr>
              <w:rPr>
                <w:i/>
                <w:color w:val="0000FF"/>
              </w:rPr>
            </w:pPr>
            <w:r w:rsidRPr="002054FB">
              <w:rPr>
                <w:i/>
                <w:color w:val="0000FF"/>
              </w:rPr>
              <w:t>Voraussetzungen, die zur Ausführung des Anwendungsfalls erfüllt sein müssen</w:t>
            </w:r>
          </w:p>
        </w:tc>
      </w:tr>
      <w:tr w:rsidR="00247DEE" w:rsidRPr="002054FB" w14:paraId="49186B90" w14:textId="77777777" w:rsidTr="006B1D98">
        <w:tc>
          <w:tcPr>
            <w:tcW w:w="2376" w:type="dxa"/>
          </w:tcPr>
          <w:p w14:paraId="185B15F2" w14:textId="77777777" w:rsidR="00247DEE" w:rsidRPr="002054FB" w:rsidRDefault="00247DEE" w:rsidP="006B1D98">
            <w:pPr>
              <w:rPr>
                <w:b/>
                <w:bCs/>
              </w:rPr>
            </w:pPr>
            <w:r w:rsidRPr="002054FB">
              <w:rPr>
                <w:b/>
                <w:bCs/>
              </w:rPr>
              <w:t>Ablaufbeschreibung</w:t>
            </w:r>
          </w:p>
        </w:tc>
        <w:tc>
          <w:tcPr>
            <w:tcW w:w="6912" w:type="dxa"/>
          </w:tcPr>
          <w:p w14:paraId="7965952A" w14:textId="77777777" w:rsidR="00247DEE" w:rsidRPr="002054FB" w:rsidRDefault="00247DEE" w:rsidP="006B1D98">
            <w:pPr>
              <w:rPr>
                <w:i/>
                <w:color w:val="0000FF"/>
              </w:rPr>
            </w:pPr>
            <w:r w:rsidRPr="002054FB">
              <w:rPr>
                <w:i/>
                <w:color w:val="0000FF"/>
              </w:rPr>
              <w:t>Strukturierte Ablaufbeschreibung (alle Aktionen des Standardfalls)</w:t>
            </w:r>
          </w:p>
        </w:tc>
      </w:tr>
      <w:tr w:rsidR="00247DEE" w:rsidRPr="002054FB" w14:paraId="2E6A8CCF" w14:textId="77777777" w:rsidTr="006B1D98">
        <w:tc>
          <w:tcPr>
            <w:tcW w:w="2376" w:type="dxa"/>
          </w:tcPr>
          <w:p w14:paraId="48E33E2A" w14:textId="77777777" w:rsidR="00247DEE" w:rsidRPr="002054FB" w:rsidRDefault="00247DEE" w:rsidP="006B1D98">
            <w:pPr>
              <w:rPr>
                <w:b/>
                <w:bCs/>
              </w:rPr>
            </w:pPr>
            <w:r w:rsidRPr="002054FB">
              <w:rPr>
                <w:b/>
                <w:bCs/>
              </w:rPr>
              <w:t>Verwendungen</w:t>
            </w:r>
          </w:p>
          <w:p w14:paraId="50D4BCB4" w14:textId="77777777" w:rsidR="00247DEE" w:rsidRPr="002054FB" w:rsidRDefault="00247DEE" w:rsidP="006B1D98">
            <w:pPr>
              <w:rPr>
                <w:b/>
                <w:bCs/>
              </w:rPr>
            </w:pPr>
            <w:r w:rsidRPr="002054FB">
              <w:rPr>
                <w:b/>
                <w:bCs/>
              </w:rPr>
              <w:t>(Include-Beziehungen)</w:t>
            </w:r>
          </w:p>
        </w:tc>
        <w:tc>
          <w:tcPr>
            <w:tcW w:w="6912" w:type="dxa"/>
          </w:tcPr>
          <w:p w14:paraId="0C58315E" w14:textId="77777777" w:rsidR="00247DEE" w:rsidRPr="002054FB" w:rsidRDefault="00247DEE" w:rsidP="006B1D98">
            <w:pPr>
              <w:rPr>
                <w:i/>
                <w:color w:val="0000FF"/>
              </w:rPr>
            </w:pPr>
            <w:r w:rsidRPr="002054FB">
              <w:rPr>
                <w:i/>
                <w:color w:val="0000FF"/>
              </w:rPr>
              <w:t>Auflistung aller Anwendungsfälle, die von dem Anwendungsfall verwendet werden</w:t>
            </w:r>
          </w:p>
        </w:tc>
      </w:tr>
      <w:tr w:rsidR="00247DEE" w:rsidRPr="002054FB" w14:paraId="27A571FC" w14:textId="77777777" w:rsidTr="006B1D98">
        <w:tc>
          <w:tcPr>
            <w:tcW w:w="2376" w:type="dxa"/>
          </w:tcPr>
          <w:p w14:paraId="48A8BABD" w14:textId="77777777" w:rsidR="00247DEE" w:rsidRPr="002054FB" w:rsidRDefault="00247DEE" w:rsidP="006B1D98">
            <w:pPr>
              <w:rPr>
                <w:b/>
                <w:bCs/>
              </w:rPr>
            </w:pPr>
            <w:r w:rsidRPr="002054FB">
              <w:rPr>
                <w:b/>
                <w:bCs/>
              </w:rPr>
              <w:t>Erweiterungen</w:t>
            </w:r>
          </w:p>
          <w:p w14:paraId="0C10C0D3" w14:textId="77777777" w:rsidR="00247DEE" w:rsidRPr="002054FB" w:rsidRDefault="00247DEE" w:rsidP="006B1D98">
            <w:pPr>
              <w:rPr>
                <w:b/>
                <w:bCs/>
              </w:rPr>
            </w:pPr>
            <w:r w:rsidRPr="002054FB">
              <w:rPr>
                <w:b/>
                <w:bCs/>
              </w:rPr>
              <w:t>(Extend-Beziehungen)</w:t>
            </w:r>
          </w:p>
        </w:tc>
        <w:tc>
          <w:tcPr>
            <w:tcW w:w="6912" w:type="dxa"/>
          </w:tcPr>
          <w:p w14:paraId="79C22229" w14:textId="77777777" w:rsidR="00247DEE" w:rsidRPr="002054FB" w:rsidRDefault="00247DEE" w:rsidP="006B1D98">
            <w:pPr>
              <w:rPr>
                <w:i/>
                <w:color w:val="0000FF"/>
              </w:rPr>
            </w:pPr>
            <w:r w:rsidRPr="002054FB">
              <w:rPr>
                <w:i/>
                <w:color w:val="0000FF"/>
              </w:rPr>
              <w:t>Auflistung aller Anwendungsfälle, die den Anwendungsfall erweitern.</w:t>
            </w:r>
          </w:p>
        </w:tc>
      </w:tr>
      <w:tr w:rsidR="00247DEE" w:rsidRPr="002054FB" w14:paraId="14246B9B" w14:textId="77777777" w:rsidTr="006B1D98">
        <w:tc>
          <w:tcPr>
            <w:tcW w:w="2376" w:type="dxa"/>
          </w:tcPr>
          <w:p w14:paraId="1112AA64" w14:textId="77777777" w:rsidR="00247DEE" w:rsidRPr="002054FB" w:rsidRDefault="00247DEE" w:rsidP="006B1D98">
            <w:pPr>
              <w:rPr>
                <w:b/>
                <w:bCs/>
              </w:rPr>
            </w:pPr>
            <w:r w:rsidRPr="002054FB">
              <w:rPr>
                <w:b/>
                <w:bCs/>
              </w:rPr>
              <w:t>Alternativen</w:t>
            </w:r>
          </w:p>
        </w:tc>
        <w:tc>
          <w:tcPr>
            <w:tcW w:w="6912" w:type="dxa"/>
          </w:tcPr>
          <w:p w14:paraId="141F69A4" w14:textId="77777777" w:rsidR="00247DEE" w:rsidRPr="002054FB" w:rsidRDefault="00247DEE" w:rsidP="006B1D98">
            <w:pPr>
              <w:rPr>
                <w:i/>
                <w:color w:val="0000FF"/>
              </w:rPr>
            </w:pPr>
            <w:r w:rsidRPr="002054FB">
              <w:rPr>
                <w:i/>
                <w:color w:val="0000FF"/>
              </w:rPr>
              <w:t>Optionen und Alternative Ausführung einzelner Aktionen</w:t>
            </w:r>
          </w:p>
        </w:tc>
      </w:tr>
      <w:tr w:rsidR="00247DEE" w:rsidRPr="002054FB" w14:paraId="530E66A8" w14:textId="77777777" w:rsidTr="006B1D98">
        <w:tc>
          <w:tcPr>
            <w:tcW w:w="2376" w:type="dxa"/>
          </w:tcPr>
          <w:p w14:paraId="5440E788" w14:textId="77777777" w:rsidR="00247DEE" w:rsidRPr="002054FB" w:rsidRDefault="00247DEE" w:rsidP="006B1D98">
            <w:pPr>
              <w:rPr>
                <w:b/>
                <w:bCs/>
              </w:rPr>
            </w:pPr>
            <w:r w:rsidRPr="002054FB">
              <w:rPr>
                <w:b/>
                <w:bCs/>
              </w:rPr>
              <w:t>Nachbedingung</w:t>
            </w:r>
          </w:p>
        </w:tc>
        <w:tc>
          <w:tcPr>
            <w:tcW w:w="6912" w:type="dxa"/>
          </w:tcPr>
          <w:p w14:paraId="58FF3E85" w14:textId="77777777" w:rsidR="00247DEE" w:rsidRPr="002054FB" w:rsidRDefault="00247DEE" w:rsidP="006B1D98">
            <w:pPr>
              <w:rPr>
                <w:i/>
                <w:color w:val="0000FF"/>
              </w:rPr>
            </w:pPr>
            <w:r w:rsidRPr="002054FB">
              <w:rPr>
                <w:i/>
                <w:color w:val="0000FF"/>
              </w:rPr>
              <w:t>Resultate, die der Anwendungsfall liefert</w:t>
            </w:r>
          </w:p>
        </w:tc>
      </w:tr>
      <w:tr w:rsidR="00247DEE" w:rsidRPr="002054FB" w14:paraId="23F674B0" w14:textId="77777777" w:rsidTr="006B1D98">
        <w:tc>
          <w:tcPr>
            <w:tcW w:w="2376" w:type="dxa"/>
          </w:tcPr>
          <w:p w14:paraId="6A851BE9" w14:textId="77777777" w:rsidR="00247DEE" w:rsidRPr="002054FB" w:rsidRDefault="00247DEE" w:rsidP="006B1D98">
            <w:pPr>
              <w:rPr>
                <w:b/>
                <w:bCs/>
              </w:rPr>
            </w:pPr>
            <w:r w:rsidRPr="002054FB">
              <w:rPr>
                <w:b/>
                <w:bCs/>
              </w:rPr>
              <w:t>Fehlschlag</w:t>
            </w:r>
          </w:p>
        </w:tc>
        <w:tc>
          <w:tcPr>
            <w:tcW w:w="6912" w:type="dxa"/>
          </w:tcPr>
          <w:p w14:paraId="0F8CB488" w14:textId="77777777" w:rsidR="00247DEE" w:rsidRPr="002054FB" w:rsidRDefault="00247DEE" w:rsidP="006B1D98">
            <w:pPr>
              <w:rPr>
                <w:i/>
                <w:color w:val="0000FF"/>
              </w:rPr>
            </w:pPr>
            <w:r w:rsidRPr="002054FB">
              <w:rPr>
                <w:i/>
                <w:color w:val="0000FF"/>
              </w:rPr>
              <w:t>Erwarteter Zustand, wenn das Ziel nicht erreicht werden kann</w:t>
            </w:r>
          </w:p>
        </w:tc>
      </w:tr>
    </w:tbl>
    <w:p w14:paraId="40E74F04" w14:textId="77777777" w:rsidR="00247DEE" w:rsidRPr="002054FB" w:rsidRDefault="00247DEE" w:rsidP="00247DEE"/>
    <w:p w14:paraId="04CF2672" w14:textId="6E2956A0" w:rsidR="00F52E79" w:rsidRPr="002054FB" w:rsidRDefault="00F52E79" w:rsidP="00F52E79">
      <w:pPr>
        <w:pStyle w:val="berschrift2"/>
        <w:overflowPunct/>
        <w:autoSpaceDE/>
        <w:autoSpaceDN/>
        <w:adjustRightInd/>
        <w:spacing w:after="60"/>
        <w:textAlignment w:val="auto"/>
        <w:rPr>
          <w:snapToGrid w:val="0"/>
        </w:rPr>
      </w:pPr>
      <w:bookmarkStart w:id="15" w:name="_Toc527989819"/>
      <w:r w:rsidRPr="002054FB">
        <w:rPr>
          <w:snapToGrid w:val="0"/>
        </w:rPr>
        <w:t>Struktur und Verhalten</w:t>
      </w:r>
      <w:bookmarkEnd w:id="15"/>
      <w:r w:rsidR="002054FB" w:rsidRPr="002054FB">
        <w:rPr>
          <w:snapToGrid w:val="0"/>
        </w:rPr>
        <w:t xml:space="preserve"> </w:t>
      </w:r>
      <w:r w:rsidR="002054FB" w:rsidRPr="002054FB">
        <w:rPr>
          <w:snapToGrid w:val="0"/>
          <w:color w:val="00B050"/>
        </w:rPr>
        <w:t>(Daweil noch leer lassen)</w:t>
      </w:r>
    </w:p>
    <w:p w14:paraId="1A029CA9" w14:textId="77777777" w:rsidR="00160BAB" w:rsidRPr="002054FB" w:rsidRDefault="00F52E79" w:rsidP="00F52E79">
      <w:pPr>
        <w:pStyle w:val="KommentierterInhalt"/>
      </w:pPr>
      <w:r w:rsidRPr="002054FB">
        <w:t>Beschreibung der verschiedenen statischen Strukturaspekte des Systems (Klassen-, Paket-, Komponenten-, Verteilungsdiagramm)</w:t>
      </w:r>
      <w:r w:rsidR="00160BAB" w:rsidRPr="002054FB">
        <w:t>.</w:t>
      </w:r>
    </w:p>
    <w:p w14:paraId="7140D08A" w14:textId="77777777" w:rsidR="00F52E79" w:rsidRPr="002054FB" w:rsidRDefault="00F52E79" w:rsidP="00F52E79">
      <w:pPr>
        <w:pStyle w:val="KommentierterInhalt"/>
      </w:pPr>
      <w:r w:rsidRPr="002054FB">
        <w:t>Beschreibung der Dynamik, der internen Abläufe und des Zusammenspiels der Systemteile (Aktivität-, Sequenz-, Zustand-, Timingdiagramm).</w:t>
      </w:r>
    </w:p>
    <w:p w14:paraId="5E8D3378" w14:textId="14727185" w:rsidR="00F52E79" w:rsidRPr="002054FB" w:rsidRDefault="00383D9B" w:rsidP="00F52E79">
      <w:pPr>
        <w:pStyle w:val="berschrift2"/>
        <w:overflowPunct/>
        <w:autoSpaceDE/>
        <w:autoSpaceDN/>
        <w:adjustRightInd/>
        <w:spacing w:after="60"/>
        <w:textAlignment w:val="auto"/>
        <w:rPr>
          <w:snapToGrid w:val="0"/>
        </w:rPr>
      </w:pPr>
      <w:bookmarkStart w:id="16" w:name="_Toc527989820"/>
      <w:r w:rsidRPr="002054FB">
        <w:rPr>
          <w:snapToGrid w:val="0"/>
        </w:rPr>
        <w:t>Benutzerschnittstelle</w:t>
      </w:r>
      <w:bookmarkEnd w:id="16"/>
      <w:r w:rsidR="002054FB" w:rsidRPr="002054FB">
        <w:rPr>
          <w:snapToGrid w:val="0"/>
        </w:rPr>
        <w:t xml:space="preserve"> </w:t>
      </w:r>
      <w:r w:rsidR="002054FB" w:rsidRPr="002054FB">
        <w:rPr>
          <w:snapToGrid w:val="0"/>
          <w:color w:val="00B050"/>
        </w:rPr>
        <w:t>(eher Grafiken verwenden, Prototypen zeichnen, UI 1 Login, UI2 Create Name)</w:t>
      </w:r>
    </w:p>
    <w:p w14:paraId="69FC6DD0" w14:textId="77777777" w:rsidR="00C71AF8" w:rsidRPr="002054FB" w:rsidRDefault="00F52E79" w:rsidP="00F52E79">
      <w:pPr>
        <w:pStyle w:val="KommentierterInhalt"/>
      </w:pPr>
      <w:r w:rsidRPr="002054FB">
        <w:t>Beschreib</w:t>
      </w:r>
      <w:r w:rsidR="00C71AF8" w:rsidRPr="002054FB">
        <w:t>ung der Benutzerschnittstelle</w:t>
      </w:r>
      <w:r w:rsidR="00160BAB" w:rsidRPr="002054FB">
        <w:t>. User-Interface</w:t>
      </w:r>
      <w:r w:rsidR="00730787" w:rsidRPr="002054FB">
        <w:t>-Konzept</w:t>
      </w:r>
      <w:r w:rsidR="00160BAB" w:rsidRPr="002054FB">
        <w:t>.</w:t>
      </w:r>
    </w:p>
    <w:p w14:paraId="140DC1FF" w14:textId="3C5CFF50" w:rsidR="00383D9B" w:rsidRPr="002054FB" w:rsidRDefault="00383D9B" w:rsidP="00383D9B">
      <w:pPr>
        <w:pStyle w:val="berschrift2"/>
        <w:overflowPunct/>
        <w:autoSpaceDE/>
        <w:autoSpaceDN/>
        <w:adjustRightInd/>
        <w:spacing w:after="60"/>
        <w:textAlignment w:val="auto"/>
        <w:rPr>
          <w:snapToGrid w:val="0"/>
        </w:rPr>
      </w:pPr>
      <w:bookmarkStart w:id="17" w:name="_Toc527989821"/>
      <w:r w:rsidRPr="002054FB">
        <w:rPr>
          <w:snapToGrid w:val="0"/>
        </w:rPr>
        <w:t>Datenbank-Schnittstelle</w:t>
      </w:r>
      <w:bookmarkEnd w:id="17"/>
      <w:r w:rsidR="002054FB" w:rsidRPr="002054FB">
        <w:rPr>
          <w:snapToGrid w:val="0"/>
        </w:rPr>
        <w:t xml:space="preserve"> </w:t>
      </w:r>
      <w:r w:rsidR="002054FB" w:rsidRPr="002054FB">
        <w:rPr>
          <w:snapToGrid w:val="0"/>
          <w:color w:val="00B050"/>
        </w:rPr>
        <w:t xml:space="preserve">(wie werden die Daten gespeichert die in der Applikation anfallen, wir verwenden Levels(spiel assets) abgelegt, wie sieht die </w:t>
      </w:r>
      <w:r w:rsidR="002054FB">
        <w:rPr>
          <w:snapToGrid w:val="0"/>
          <w:color w:val="00B050"/>
        </w:rPr>
        <w:t>S</w:t>
      </w:r>
      <w:r w:rsidR="002054FB" w:rsidRPr="002054FB">
        <w:rPr>
          <w:snapToGrid w:val="0"/>
          <w:color w:val="00B050"/>
        </w:rPr>
        <w:t>peicherungsmethode aus, ER Diagramm(falls es eine Datenbank ist))</w:t>
      </w:r>
    </w:p>
    <w:p w14:paraId="6ED809A8" w14:textId="77777777" w:rsidR="00160BAB" w:rsidRPr="002054FB" w:rsidRDefault="00160BAB" w:rsidP="00160BAB">
      <w:pPr>
        <w:pStyle w:val="KommentierterInhalt"/>
      </w:pPr>
      <w:r w:rsidRPr="002054FB">
        <w:t>Beschreibung der Datenbankschnittstelle. ER-Diagramm.</w:t>
      </w:r>
    </w:p>
    <w:p w14:paraId="70F770CF" w14:textId="27BEF51A" w:rsidR="00160BAB" w:rsidRPr="002054FB" w:rsidRDefault="00160BAB" w:rsidP="00160BAB">
      <w:pPr>
        <w:pStyle w:val="berschrift2"/>
        <w:overflowPunct/>
        <w:autoSpaceDE/>
        <w:autoSpaceDN/>
        <w:adjustRightInd/>
        <w:spacing w:after="60"/>
        <w:textAlignment w:val="auto"/>
        <w:rPr>
          <w:snapToGrid w:val="0"/>
        </w:rPr>
      </w:pPr>
      <w:bookmarkStart w:id="18" w:name="_Toc527989822"/>
      <w:r w:rsidRPr="002054FB">
        <w:rPr>
          <w:snapToGrid w:val="0"/>
        </w:rPr>
        <w:t xml:space="preserve">Sonstige </w:t>
      </w:r>
      <w:r w:rsidR="00383D9B" w:rsidRPr="002054FB">
        <w:rPr>
          <w:snapToGrid w:val="0"/>
        </w:rPr>
        <w:t>Schnittstellen</w:t>
      </w:r>
      <w:bookmarkEnd w:id="18"/>
      <w:r w:rsidR="002054FB">
        <w:rPr>
          <w:snapToGrid w:val="0"/>
        </w:rPr>
        <w:t xml:space="preserve"> </w:t>
      </w:r>
      <w:r w:rsidR="002054FB">
        <w:rPr>
          <w:snapToGrid w:val="0"/>
          <w:color w:val="00B050"/>
        </w:rPr>
        <w:t>(Andere HW/SW verwendet und daten bezieht muss diese Schnittstelle genau angegeben werden und wie diese funktioniert)</w:t>
      </w:r>
    </w:p>
    <w:p w14:paraId="5FAF9BED" w14:textId="77777777" w:rsidR="00160BAB" w:rsidRPr="002054FB" w:rsidRDefault="00160BAB" w:rsidP="00160BAB">
      <w:pPr>
        <w:pStyle w:val="KommentierterInhalt"/>
        <w:rPr>
          <w:snapToGrid w:val="0"/>
        </w:rPr>
      </w:pPr>
      <w:r w:rsidRPr="002054FB">
        <w:t>Beschreibung weiterer Schnittstellen zu Soft- und Hardwaresystemen.</w:t>
      </w:r>
    </w:p>
    <w:p w14:paraId="6EFDAE22" w14:textId="104BDE6A" w:rsidR="00F52E79" w:rsidRPr="002054FB" w:rsidRDefault="00445FEE" w:rsidP="00F52E79">
      <w:pPr>
        <w:pStyle w:val="berschrift2"/>
        <w:overflowPunct/>
        <w:autoSpaceDE/>
        <w:autoSpaceDN/>
        <w:adjustRightInd/>
        <w:spacing w:after="60"/>
        <w:textAlignment w:val="auto"/>
        <w:rPr>
          <w:snapToGrid w:val="0"/>
        </w:rPr>
      </w:pPr>
      <w:bookmarkStart w:id="19" w:name="_Toc527989823"/>
      <w:r w:rsidRPr="002054FB">
        <w:rPr>
          <w:snapToGrid w:val="0"/>
        </w:rPr>
        <w:lastRenderedPageBreak/>
        <w:t>S</w:t>
      </w:r>
      <w:r w:rsidR="00F52E79" w:rsidRPr="002054FB">
        <w:rPr>
          <w:snapToGrid w:val="0"/>
        </w:rPr>
        <w:t>onstige entwicklerorientierte Anforderungen</w:t>
      </w:r>
      <w:bookmarkEnd w:id="19"/>
      <w:r w:rsidR="002054FB">
        <w:rPr>
          <w:snapToGrid w:val="0"/>
        </w:rPr>
        <w:t xml:space="preserve"> </w:t>
      </w:r>
      <w:r w:rsidR="002054FB">
        <w:rPr>
          <w:snapToGrid w:val="0"/>
          <w:color w:val="00B050"/>
        </w:rPr>
        <w:t>(Ob die Speicherung gesichert ist, Ob alle zugriff brauchen, Unter folgenden Anforderungen garantieren wir 60 fps)</w:t>
      </w:r>
    </w:p>
    <w:p w14:paraId="150E42CB" w14:textId="77777777" w:rsidR="00F52E79" w:rsidRPr="002054FB" w:rsidRDefault="00F52E79" w:rsidP="00F52E79">
      <w:pPr>
        <w:pStyle w:val="KommentierterInhalt"/>
        <w:rPr>
          <w:b/>
        </w:rPr>
      </w:pPr>
      <w:r w:rsidRPr="002054FB">
        <w:t xml:space="preserve">Spezifikation von Anforderungen hinsichtlich Performance, </w:t>
      </w:r>
      <w:r w:rsidRPr="002054FB">
        <w:rPr>
          <w:snapToGrid w:val="0"/>
        </w:rPr>
        <w:t>Ressourcen, Safety (</w:t>
      </w:r>
      <w:r w:rsidRPr="002054FB">
        <w:t>Schutz und Sicherheit), Datens</w:t>
      </w:r>
      <w:r w:rsidRPr="002054FB">
        <w:rPr>
          <w:snapToGrid w:val="0"/>
        </w:rPr>
        <w:t xml:space="preserve">icherheit, Portabilität, Reliability, Wartung, </w:t>
      </w:r>
      <w:r w:rsidRPr="002054FB">
        <w:t xml:space="preserve">Wiederverwendung, </w:t>
      </w:r>
      <w:r w:rsidRPr="002054FB">
        <w:rPr>
          <w:snapToGrid w:val="0"/>
        </w:rPr>
        <w:t>Usability, Serviceability</w:t>
      </w:r>
      <w:r w:rsidR="00445FEE" w:rsidRPr="002054FB">
        <w:rPr>
          <w:snapToGrid w:val="0"/>
        </w:rPr>
        <w:t>, Qualität, zu berücksichtigende Normen.</w:t>
      </w:r>
    </w:p>
    <w:p w14:paraId="5F2523B6" w14:textId="77777777" w:rsidR="00F52E79" w:rsidRPr="002054FB" w:rsidRDefault="00F52E79" w:rsidP="00F52E79">
      <w:pPr>
        <w:pStyle w:val="berschrift1"/>
        <w:overflowPunct/>
        <w:autoSpaceDE/>
        <w:autoSpaceDN/>
        <w:adjustRightInd/>
        <w:spacing w:before="240" w:after="60"/>
        <w:textAlignment w:val="auto"/>
        <w:rPr>
          <w:snapToGrid w:val="0"/>
        </w:rPr>
      </w:pPr>
      <w:bookmarkStart w:id="20" w:name="_Toc527989824"/>
      <w:r w:rsidRPr="002054FB">
        <w:rPr>
          <w:snapToGrid w:val="0"/>
        </w:rPr>
        <w:t>Vorgaben des Auftraggebers an die Projektabwicklung</w:t>
      </w:r>
      <w:bookmarkEnd w:id="20"/>
    </w:p>
    <w:p w14:paraId="2ED7DF46" w14:textId="1BF280C3" w:rsidR="00F52E79" w:rsidRPr="002054FB" w:rsidRDefault="00F52E79" w:rsidP="00F52E79">
      <w:pPr>
        <w:pStyle w:val="berschrift2"/>
        <w:overflowPunct/>
        <w:autoSpaceDE/>
        <w:autoSpaceDN/>
        <w:adjustRightInd/>
        <w:spacing w:after="60"/>
        <w:textAlignment w:val="auto"/>
        <w:rPr>
          <w:snapToGrid w:val="0"/>
        </w:rPr>
      </w:pPr>
      <w:bookmarkStart w:id="21" w:name="_Toc527989825"/>
      <w:r w:rsidRPr="002054FB">
        <w:rPr>
          <w:snapToGrid w:val="0"/>
        </w:rPr>
        <w:t>Anforderungen an die Realisierung</w:t>
      </w:r>
      <w:bookmarkEnd w:id="21"/>
      <w:r w:rsidR="002054FB">
        <w:rPr>
          <w:snapToGrid w:val="0"/>
        </w:rPr>
        <w:t xml:space="preserve"> </w:t>
      </w:r>
      <w:r w:rsidR="002054FB">
        <w:rPr>
          <w:snapToGrid w:val="0"/>
          <w:color w:val="00B050"/>
        </w:rPr>
        <w:t>(Developer Workstations, Welche Software inklusive Versionen, Wasserfallmodell bei Entwicklungsmethode)</w:t>
      </w:r>
    </w:p>
    <w:p w14:paraId="2A9D5852" w14:textId="77777777" w:rsidR="00F52E79" w:rsidRPr="002054FB" w:rsidRDefault="00C71AF8" w:rsidP="00F52E79">
      <w:pPr>
        <w:pStyle w:val="KommentierterInhalt"/>
      </w:pPr>
      <w:r w:rsidRPr="002054FB">
        <w:t>Z</w:t>
      </w:r>
      <w:r w:rsidR="00F52E79" w:rsidRPr="002054FB">
        <w:t>. B. Angaben über zu verwendende Software, Hardware, Entwicklungs</w:t>
      </w:r>
      <w:r w:rsidR="00445FEE" w:rsidRPr="002054FB">
        <w:t xml:space="preserve">methode, Termine, </w:t>
      </w:r>
      <w:r w:rsidR="00F52E79" w:rsidRPr="002054FB">
        <w:t>zugekaufte Produkte</w:t>
      </w:r>
      <w:r w:rsidRPr="002054FB">
        <w:t>.</w:t>
      </w:r>
    </w:p>
    <w:p w14:paraId="71521E19" w14:textId="77777777" w:rsidR="00B47D14" w:rsidRPr="002054FB" w:rsidRDefault="00C71AF8" w:rsidP="00B47D14">
      <w:pPr>
        <w:pStyle w:val="KommentierterInhalt"/>
      </w:pPr>
      <w:r w:rsidRPr="002054FB">
        <w:t>Z</w:t>
      </w:r>
      <w:r w:rsidR="00B47D14" w:rsidRPr="002054FB">
        <w:t xml:space="preserve">. B. Standardsoftware, Software des Auftraggebers, </w:t>
      </w:r>
      <w:r w:rsidR="00F26642" w:rsidRPr="002054FB">
        <w:t xml:space="preserve">wiederverwendete eigene Software, </w:t>
      </w:r>
      <w:r w:rsidR="00B47D14" w:rsidRPr="002054FB">
        <w:t>Betriebssysteme, ...</w:t>
      </w:r>
    </w:p>
    <w:p w14:paraId="76599CE4" w14:textId="77777777" w:rsidR="00B47D14" w:rsidRPr="002054FB" w:rsidRDefault="00B47D14" w:rsidP="00B47D14"/>
    <w:p w14:paraId="66E4C1C0" w14:textId="71D47578" w:rsidR="00F52E79" w:rsidRPr="002054FB" w:rsidRDefault="00F52E79" w:rsidP="00F52E79">
      <w:pPr>
        <w:pStyle w:val="berschrift2"/>
        <w:overflowPunct/>
        <w:autoSpaceDE/>
        <w:autoSpaceDN/>
        <w:adjustRightInd/>
        <w:spacing w:after="60"/>
        <w:textAlignment w:val="auto"/>
        <w:rPr>
          <w:snapToGrid w:val="0"/>
        </w:rPr>
      </w:pPr>
      <w:bookmarkStart w:id="22" w:name="_Toc527989826"/>
      <w:r w:rsidRPr="002054FB">
        <w:rPr>
          <w:snapToGrid w:val="0"/>
        </w:rPr>
        <w:t>Abnahme</w:t>
      </w:r>
      <w:r w:rsidR="00B47D14" w:rsidRPr="002054FB">
        <w:rPr>
          <w:snapToGrid w:val="0"/>
        </w:rPr>
        <w:t>- und Liefer</w:t>
      </w:r>
      <w:r w:rsidRPr="002054FB">
        <w:rPr>
          <w:snapToGrid w:val="0"/>
        </w:rPr>
        <w:t>bedingungen</w:t>
      </w:r>
      <w:bookmarkEnd w:id="22"/>
      <w:r w:rsidR="002054FB">
        <w:rPr>
          <w:snapToGrid w:val="0"/>
        </w:rPr>
        <w:t xml:space="preserve"> </w:t>
      </w:r>
      <w:r w:rsidR="002054FB">
        <w:rPr>
          <w:snapToGrid w:val="0"/>
          <w:color w:val="00B050"/>
        </w:rPr>
        <w:t xml:space="preserve">(Liefern eine HW mit oder ohne USB, wie </w:t>
      </w:r>
      <w:r w:rsidR="009F3E04">
        <w:rPr>
          <w:snapToGrid w:val="0"/>
          <w:color w:val="00B050"/>
        </w:rPr>
        <w:t>viele Levels</w:t>
      </w:r>
      <w:r w:rsidR="002054FB">
        <w:rPr>
          <w:snapToGrid w:val="0"/>
          <w:color w:val="00B050"/>
        </w:rPr>
        <w:t>)</w:t>
      </w:r>
    </w:p>
    <w:p w14:paraId="70E9C461" w14:textId="77777777" w:rsidR="00F52E79" w:rsidRPr="002054FB" w:rsidRDefault="00F52E79" w:rsidP="00F52E79">
      <w:pPr>
        <w:pStyle w:val="KommentierterInhalt"/>
      </w:pPr>
      <w:r w:rsidRPr="002054FB">
        <w:t>Bedingungen de</w:t>
      </w:r>
      <w:r w:rsidR="00B47D14" w:rsidRPr="002054FB">
        <w:t>s Auftraggebers für die Abnahme:</w:t>
      </w:r>
      <w:r w:rsidRPr="002054FB">
        <w:t xml:space="preserve"> </w:t>
      </w:r>
      <w:r w:rsidR="00C71AF8" w:rsidRPr="002054FB">
        <w:t>W</w:t>
      </w:r>
      <w:r w:rsidRPr="002054FB">
        <w:t>ie?</w:t>
      </w:r>
      <w:r w:rsidR="00C71AF8" w:rsidRPr="002054FB">
        <w:t xml:space="preserve"> W</w:t>
      </w:r>
      <w:r w:rsidRPr="002054FB">
        <w:t>elche Unterlagen</w:t>
      </w:r>
      <w:r w:rsidR="00B47D14" w:rsidRPr="002054FB">
        <w:t>?</w:t>
      </w:r>
    </w:p>
    <w:p w14:paraId="531FB114" w14:textId="77777777" w:rsidR="00B47D14" w:rsidRPr="002054FB" w:rsidRDefault="00B47D14" w:rsidP="00B47D14">
      <w:pPr>
        <w:pStyle w:val="KommentierterInhalt"/>
      </w:pPr>
      <w:r w:rsidRPr="002054FB">
        <w:t>Lieferplan mit Terminen, Form der Lieferungen</w:t>
      </w:r>
      <w:r w:rsidR="00C71AF8" w:rsidRPr="002054FB">
        <w:t>.</w:t>
      </w:r>
    </w:p>
    <w:p w14:paraId="01D91F37" w14:textId="77777777" w:rsidR="00B47D14" w:rsidRPr="002054FB" w:rsidRDefault="00C71AF8" w:rsidP="00B47D14">
      <w:pPr>
        <w:pStyle w:val="KommentierterInhalt"/>
      </w:pPr>
      <w:r w:rsidRPr="002054FB">
        <w:t>G</w:t>
      </w:r>
      <w:r w:rsidR="00B47D14" w:rsidRPr="002054FB">
        <w:t>eforderte Dokumentation</w:t>
      </w:r>
    </w:p>
    <w:p w14:paraId="018F3762" w14:textId="062EDB66" w:rsidR="00F52E79" w:rsidRPr="002054FB" w:rsidRDefault="00F52E79" w:rsidP="00F52E79">
      <w:pPr>
        <w:pStyle w:val="berschrift2"/>
        <w:overflowPunct/>
        <w:autoSpaceDE/>
        <w:autoSpaceDN/>
        <w:adjustRightInd/>
        <w:spacing w:after="60"/>
        <w:textAlignment w:val="auto"/>
        <w:rPr>
          <w:snapToGrid w:val="0"/>
        </w:rPr>
      </w:pPr>
      <w:bookmarkStart w:id="23" w:name="_Toc527989827"/>
      <w:r w:rsidRPr="002054FB">
        <w:rPr>
          <w:snapToGrid w:val="0"/>
        </w:rPr>
        <w:t>Gewährleistung</w:t>
      </w:r>
      <w:bookmarkEnd w:id="23"/>
      <w:r w:rsidR="002054FB">
        <w:rPr>
          <w:snapToGrid w:val="0"/>
        </w:rPr>
        <w:t xml:space="preserve"> </w:t>
      </w:r>
      <w:r w:rsidR="002054FB">
        <w:rPr>
          <w:snapToGrid w:val="0"/>
          <w:color w:val="00B050"/>
        </w:rPr>
        <w:t xml:space="preserve">(Falls </w:t>
      </w:r>
      <w:r w:rsidR="004922F0">
        <w:rPr>
          <w:snapToGrid w:val="0"/>
          <w:color w:val="00B050"/>
        </w:rPr>
        <w:t>Fehler</w:t>
      </w:r>
      <w:r w:rsidR="002054FB">
        <w:rPr>
          <w:snapToGrid w:val="0"/>
          <w:color w:val="00B050"/>
        </w:rPr>
        <w:t xml:space="preserve"> aufta</w:t>
      </w:r>
      <w:r w:rsidR="004922F0">
        <w:rPr>
          <w:snapToGrid w:val="0"/>
          <w:color w:val="00B050"/>
        </w:rPr>
        <w:t>u</w:t>
      </w:r>
      <w:r w:rsidR="002054FB">
        <w:rPr>
          <w:snapToGrid w:val="0"/>
          <w:color w:val="00B050"/>
        </w:rPr>
        <w:t xml:space="preserve">cht wie lang bis man das </w:t>
      </w:r>
      <w:r w:rsidR="004922F0">
        <w:rPr>
          <w:snapToGrid w:val="0"/>
          <w:color w:val="00B050"/>
        </w:rPr>
        <w:t>kostenfrei</w:t>
      </w:r>
      <w:r w:rsidR="002054FB">
        <w:rPr>
          <w:snapToGrid w:val="0"/>
          <w:color w:val="00B050"/>
        </w:rPr>
        <w:t xml:space="preserve"> aufhebt)</w:t>
      </w:r>
    </w:p>
    <w:p w14:paraId="6E4C5922" w14:textId="77777777" w:rsidR="00F52E79" w:rsidRPr="002054FB" w:rsidRDefault="00F52E79" w:rsidP="00F52E79">
      <w:pPr>
        <w:pStyle w:val="KommentierterInhalt"/>
      </w:pPr>
      <w:r w:rsidRPr="002054FB">
        <w:t>Gewährleistungsdauer, Umfang der Gewährleistung, Fehlermeldungsverfahren, ...</w:t>
      </w:r>
    </w:p>
    <w:p w14:paraId="02045679" w14:textId="09477FE6" w:rsidR="00F52E79" w:rsidRPr="002054FB" w:rsidRDefault="00F52E79" w:rsidP="00F52E79">
      <w:pPr>
        <w:pStyle w:val="berschrift1"/>
        <w:overflowPunct/>
        <w:autoSpaceDE/>
        <w:autoSpaceDN/>
        <w:adjustRightInd/>
        <w:spacing w:before="240" w:after="60"/>
        <w:textAlignment w:val="auto"/>
        <w:rPr>
          <w:snapToGrid w:val="0"/>
        </w:rPr>
      </w:pPr>
      <w:bookmarkStart w:id="24" w:name="_Toc527989828"/>
      <w:r w:rsidRPr="002054FB">
        <w:rPr>
          <w:snapToGrid w:val="0"/>
        </w:rPr>
        <w:t>Verpflichtungen des Auftraggebers</w:t>
      </w:r>
      <w:bookmarkEnd w:id="24"/>
      <w:r w:rsidR="002054FB">
        <w:rPr>
          <w:snapToGrid w:val="0"/>
        </w:rPr>
        <w:t xml:space="preserve"> </w:t>
      </w:r>
      <w:r w:rsidR="002054FB">
        <w:rPr>
          <w:snapToGrid w:val="0"/>
          <w:color w:val="00B050"/>
        </w:rPr>
        <w:t>(Antwortet der Auftraggeber,</w:t>
      </w:r>
      <w:r w:rsidR="009F3E04">
        <w:rPr>
          <w:snapToGrid w:val="0"/>
          <w:color w:val="00B050"/>
        </w:rPr>
        <w:t xml:space="preserve"> Wirkt dieser mit, testen lassen</w:t>
      </w:r>
      <w:r w:rsidR="002054FB">
        <w:rPr>
          <w:snapToGrid w:val="0"/>
          <w:color w:val="00B050"/>
        </w:rPr>
        <w:t>)</w:t>
      </w:r>
    </w:p>
    <w:p w14:paraId="7B76209E" w14:textId="4356C1F7" w:rsidR="00F52E79" w:rsidRPr="002054FB" w:rsidRDefault="00C71AF8" w:rsidP="00F52E79">
      <w:pPr>
        <w:pStyle w:val="KommentierterInhalt"/>
      </w:pPr>
      <w:r w:rsidRPr="002054FB">
        <w:t>Z</w:t>
      </w:r>
      <w:r w:rsidR="00F52E79" w:rsidRPr="002054FB">
        <w:t xml:space="preserve">.B.: gestellte Hardware / Software, Schulung von Entwicklern oder von </w:t>
      </w:r>
      <w:r w:rsidR="004922F0" w:rsidRPr="002054FB">
        <w:t>Auftraggeber personal</w:t>
      </w:r>
      <w:r w:rsidR="00F52E79" w:rsidRPr="002054FB">
        <w:t>, Ansprechpartner, zur Verfügung stellen von Räumen, Rechenzentrum, Reaktionszeiten des Auftraggebers auf Anfragen</w:t>
      </w:r>
      <w:r w:rsidRPr="002054FB">
        <w:t>.</w:t>
      </w:r>
    </w:p>
    <w:p w14:paraId="7DCE443C" w14:textId="5500549E" w:rsidR="00F52E79" w:rsidRPr="002054FB" w:rsidRDefault="00F52E79" w:rsidP="00F52E79">
      <w:pPr>
        <w:pStyle w:val="berschrift1"/>
        <w:overflowPunct/>
        <w:autoSpaceDE/>
        <w:autoSpaceDN/>
        <w:adjustRightInd/>
        <w:spacing w:before="240" w:after="60"/>
        <w:textAlignment w:val="auto"/>
        <w:rPr>
          <w:snapToGrid w:val="0"/>
        </w:rPr>
      </w:pPr>
      <w:bookmarkStart w:id="25" w:name="_Toc527989829"/>
      <w:r w:rsidRPr="002054FB">
        <w:rPr>
          <w:snapToGrid w:val="0"/>
        </w:rPr>
        <w:t>Literatur</w:t>
      </w:r>
      <w:bookmarkEnd w:id="25"/>
      <w:r w:rsidR="009F3E04">
        <w:rPr>
          <w:snapToGrid w:val="0"/>
        </w:rPr>
        <w:t xml:space="preserve"> </w:t>
      </w:r>
      <w:r w:rsidR="009F3E04">
        <w:rPr>
          <w:snapToGrid w:val="0"/>
          <w:color w:val="00B050"/>
        </w:rPr>
        <w:t>(Syp buch, Quellen)</w:t>
      </w:r>
    </w:p>
    <w:p w14:paraId="6D1CA5DC" w14:textId="737785D3" w:rsidR="00F24628" w:rsidRPr="002054FB" w:rsidRDefault="00F24628" w:rsidP="00F24628">
      <w:pPr>
        <w:pStyle w:val="berschrift1"/>
        <w:overflowPunct/>
        <w:autoSpaceDE/>
        <w:autoSpaceDN/>
        <w:adjustRightInd/>
        <w:spacing w:before="240" w:after="60"/>
        <w:textAlignment w:val="auto"/>
        <w:rPr>
          <w:snapToGrid w:val="0"/>
        </w:rPr>
      </w:pPr>
      <w:bookmarkStart w:id="26" w:name="_Toc527989830"/>
      <w:r w:rsidRPr="002054FB">
        <w:rPr>
          <w:snapToGrid w:val="0"/>
        </w:rPr>
        <w:t>Begriffe und Abkürzungen</w:t>
      </w:r>
      <w:bookmarkEnd w:id="26"/>
      <w:r w:rsidR="009F3E04">
        <w:rPr>
          <w:snapToGrid w:val="0"/>
        </w:rPr>
        <w:t xml:space="preserve"> </w:t>
      </w:r>
      <w:r w:rsidR="009F3E04">
        <w:rPr>
          <w:snapToGrid w:val="0"/>
          <w:color w:val="00B050"/>
        </w:rPr>
        <w:t xml:space="preserve">(Alle </w:t>
      </w:r>
      <w:r w:rsidR="004922F0">
        <w:rPr>
          <w:snapToGrid w:val="0"/>
          <w:color w:val="00B050"/>
        </w:rPr>
        <w:t>Abkürzungen</w:t>
      </w:r>
      <w:r w:rsidR="009F3E04">
        <w:rPr>
          <w:snapToGrid w:val="0"/>
          <w:color w:val="00B050"/>
        </w:rPr>
        <w:t xml:space="preserve"> müssen hier stehen zb GUI Graphical User Interface)</w:t>
      </w:r>
    </w:p>
    <w:p w14:paraId="7F13D0B2" w14:textId="77777777" w:rsidR="00F24628" w:rsidRPr="002054FB" w:rsidRDefault="00F24628" w:rsidP="00F24628">
      <w:pPr>
        <w:pStyle w:val="KommentierterInhalt"/>
      </w:pPr>
      <w:r w:rsidRPr="002054FB">
        <w:t>Die Begriffsdefinitionen sind deshalb so besonders wichtig, weil das Pflichtenheft die gemeinsame Verständnisbasis von Auftraggeber und Auftragnehmer darstellt.</w:t>
      </w:r>
    </w:p>
    <w:p w14:paraId="363A2C88" w14:textId="7F89742B" w:rsidR="00F52E79" w:rsidRPr="002054FB" w:rsidRDefault="00F52E79" w:rsidP="00F52E79">
      <w:pPr>
        <w:pStyle w:val="berschrift1"/>
        <w:overflowPunct/>
        <w:autoSpaceDE/>
        <w:autoSpaceDN/>
        <w:adjustRightInd/>
        <w:spacing w:before="240" w:after="60"/>
        <w:textAlignment w:val="auto"/>
        <w:rPr>
          <w:snapToGrid w:val="0"/>
        </w:rPr>
      </w:pPr>
      <w:bookmarkStart w:id="27" w:name="_Toc527989831"/>
      <w:r w:rsidRPr="002054FB">
        <w:rPr>
          <w:snapToGrid w:val="0"/>
        </w:rPr>
        <w:t>Anhang</w:t>
      </w:r>
      <w:bookmarkEnd w:id="27"/>
      <w:r w:rsidR="009F3E04">
        <w:rPr>
          <w:snapToGrid w:val="0"/>
        </w:rPr>
        <w:t xml:space="preserve"> </w:t>
      </w:r>
      <w:r w:rsidR="009F3E04">
        <w:rPr>
          <w:snapToGrid w:val="0"/>
          <w:color w:val="00B050"/>
        </w:rPr>
        <w:t xml:space="preserve">(Wenn </w:t>
      </w:r>
      <w:r w:rsidR="004922F0">
        <w:rPr>
          <w:snapToGrid w:val="0"/>
          <w:color w:val="00B050"/>
        </w:rPr>
        <w:t xml:space="preserve">vielleicht </w:t>
      </w:r>
      <w:r w:rsidR="009F3E04">
        <w:rPr>
          <w:snapToGrid w:val="0"/>
          <w:color w:val="00B050"/>
        </w:rPr>
        <w:t>etwas hinzugefügt werden muss, wo man dieses noch nicht hinzugefügt hat)</w:t>
      </w:r>
    </w:p>
    <w:p w14:paraId="70CB3E96" w14:textId="77777777" w:rsidR="00F52E79" w:rsidRPr="002054FB" w:rsidRDefault="00C71AF8" w:rsidP="00F52E79">
      <w:pPr>
        <w:pStyle w:val="KommentierterInhalt"/>
      </w:pPr>
      <w:r w:rsidRPr="002054FB">
        <w:t>R</w:t>
      </w:r>
      <w:r w:rsidR="00F52E79" w:rsidRPr="002054FB">
        <w:t>elevante Dokumente, die zusätzliche Informationen über das zu erstellende System geben, z.B. Modelle</w:t>
      </w:r>
      <w:bookmarkEnd w:id="1"/>
      <w:bookmarkEnd w:id="2"/>
      <w:r w:rsidRPr="002054FB">
        <w:t>, detaillierte Spezifikationen, …</w:t>
      </w:r>
    </w:p>
    <w:sectPr w:rsidR="00F52E79" w:rsidRPr="002054FB" w:rsidSect="00A656A7">
      <w:headerReference w:type="even" r:id="rId13"/>
      <w:headerReference w:type="default" r:id="rId14"/>
      <w:footerReference w:type="default" r:id="rId15"/>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B78B5" w14:textId="77777777" w:rsidR="006F125C" w:rsidRDefault="006F125C" w:rsidP="00A25E18">
      <w:r>
        <w:separator/>
      </w:r>
    </w:p>
  </w:endnote>
  <w:endnote w:type="continuationSeparator" w:id="0">
    <w:p w14:paraId="410FE258" w14:textId="77777777" w:rsidR="006F125C" w:rsidRDefault="006F125C" w:rsidP="00A25E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F2DA0" w14:textId="77777777" w:rsidR="002054FB" w:rsidRDefault="002054FB">
    <w:pPr>
      <w:pStyle w:val="Fuzeile"/>
    </w:pPr>
    <w:r>
      <w:t xml:space="preserve">Seite </w:t>
    </w:r>
    <w:r>
      <w:fldChar w:fldCharType="begin"/>
    </w:r>
    <w:r>
      <w:instrText>PAGE</w:instrText>
    </w:r>
    <w:r>
      <w:fldChar w:fldCharType="separate"/>
    </w:r>
    <w:r>
      <w:rPr>
        <w:noProof/>
      </w:rPr>
      <w:t>12</w:t>
    </w:r>
    <w:r>
      <w:fldChar w:fldCharType="end"/>
    </w:r>
    <w:r>
      <w:t xml:space="preserve"> / </w:t>
    </w:r>
    <w:r w:rsidR="006F125C">
      <w:fldChar w:fldCharType="begin"/>
    </w:r>
    <w:r w:rsidR="006F125C">
      <w:instrText xml:space="preserve"> NUMPAGES  \* MERGEFORMAT </w:instrText>
    </w:r>
    <w:r w:rsidR="006F125C">
      <w:fldChar w:fldCharType="separate"/>
    </w:r>
    <w:r>
      <w:rPr>
        <w:noProof/>
      </w:rPr>
      <w:t>13</w:t>
    </w:r>
    <w:r w:rsidR="006F125C">
      <w:rPr>
        <w:noProof/>
      </w:rPr>
      <w:fldChar w:fldCharType="end"/>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0" w:type="dxa"/>
        <w:right w:w="70" w:type="dxa"/>
      </w:tblCellMar>
      <w:tblLook w:val="0000" w:firstRow="0" w:lastRow="0" w:firstColumn="0" w:lastColumn="0" w:noHBand="0" w:noVBand="0"/>
    </w:tblPr>
    <w:tblGrid>
      <w:gridCol w:w="921"/>
      <w:gridCol w:w="3827"/>
      <w:gridCol w:w="992"/>
      <w:gridCol w:w="1778"/>
      <w:gridCol w:w="2192"/>
    </w:tblGrid>
    <w:tr w:rsidR="002054FB" w14:paraId="75854E99" w14:textId="77777777" w:rsidTr="003A1FC4">
      <w:trPr>
        <w:cantSplit/>
      </w:trPr>
      <w:tc>
        <w:tcPr>
          <w:tcW w:w="921" w:type="dxa"/>
        </w:tcPr>
        <w:p w14:paraId="13338CF4" w14:textId="77777777" w:rsidR="002054FB" w:rsidRDefault="002054FB">
          <w:pPr>
            <w:tabs>
              <w:tab w:val="left" w:pos="6946"/>
            </w:tabs>
            <w:spacing w:before="57"/>
          </w:pPr>
        </w:p>
      </w:tc>
      <w:tc>
        <w:tcPr>
          <w:tcW w:w="3827" w:type="dxa"/>
        </w:tcPr>
        <w:p w14:paraId="3BB31B19" w14:textId="77777777" w:rsidR="002054FB" w:rsidRDefault="002054FB">
          <w:pPr>
            <w:tabs>
              <w:tab w:val="left" w:pos="6946"/>
            </w:tabs>
            <w:spacing w:before="57"/>
          </w:pPr>
        </w:p>
      </w:tc>
      <w:tc>
        <w:tcPr>
          <w:tcW w:w="992" w:type="dxa"/>
          <w:tcBorders>
            <w:left w:val="single" w:sz="6" w:space="0" w:color="auto"/>
          </w:tcBorders>
        </w:tcPr>
        <w:p w14:paraId="6123593C" w14:textId="77777777" w:rsidR="002054FB" w:rsidRDefault="002054FB">
          <w:pPr>
            <w:tabs>
              <w:tab w:val="left" w:pos="6946"/>
            </w:tabs>
            <w:spacing w:before="57"/>
          </w:pPr>
          <w:r>
            <w:t>Status:</w:t>
          </w:r>
        </w:p>
      </w:tc>
      <w:tc>
        <w:tcPr>
          <w:tcW w:w="3970" w:type="dxa"/>
          <w:gridSpan w:val="2"/>
        </w:tcPr>
        <w:p w14:paraId="242333C2" w14:textId="77777777" w:rsidR="002054FB" w:rsidRDefault="002054FB">
          <w:pPr>
            <w:tabs>
              <w:tab w:val="left" w:pos="6946"/>
            </w:tabs>
            <w:spacing w:before="57"/>
          </w:pPr>
          <w:r>
            <w:t>&lt;</w:t>
          </w:r>
          <w:r>
            <w:rPr>
              <w:noProof/>
            </w:rPr>
            <w:t>dok</w:t>
          </w:r>
          <w:r>
            <w:t>-</w:t>
          </w:r>
          <w:r>
            <w:rPr>
              <w:noProof/>
            </w:rPr>
            <w:t>status</w:t>
          </w:r>
          <w:r>
            <w:t>&gt;</w:t>
          </w:r>
        </w:p>
      </w:tc>
    </w:tr>
    <w:tr w:rsidR="002054FB" w14:paraId="72ED2F57" w14:textId="77777777" w:rsidTr="003A1FC4">
      <w:trPr>
        <w:cantSplit/>
      </w:trPr>
      <w:tc>
        <w:tcPr>
          <w:tcW w:w="921" w:type="dxa"/>
        </w:tcPr>
        <w:p w14:paraId="16253B78" w14:textId="77777777" w:rsidR="002054FB" w:rsidRDefault="002054FB"/>
      </w:tc>
      <w:tc>
        <w:tcPr>
          <w:tcW w:w="3827" w:type="dxa"/>
          <w:tcBorders>
            <w:right w:val="single" w:sz="6" w:space="0" w:color="auto"/>
          </w:tcBorders>
        </w:tcPr>
        <w:p w14:paraId="2D67360C" w14:textId="77777777" w:rsidR="002054FB" w:rsidRDefault="002054FB"/>
      </w:tc>
      <w:tc>
        <w:tcPr>
          <w:tcW w:w="992" w:type="dxa"/>
        </w:tcPr>
        <w:p w14:paraId="6B9140D3" w14:textId="77777777" w:rsidR="002054FB" w:rsidRDefault="002054FB">
          <w:r>
            <w:t>Datum:</w:t>
          </w:r>
        </w:p>
      </w:tc>
      <w:tc>
        <w:tcPr>
          <w:tcW w:w="1778" w:type="dxa"/>
        </w:tcPr>
        <w:p w14:paraId="3E70D005" w14:textId="641FDF83" w:rsidR="002054FB" w:rsidRDefault="002054FB" w:rsidP="003A1FC4">
          <w:r>
            <w:t>&lt;</w:t>
          </w:r>
          <w:r w:rsidR="00ED6CE6">
            <w:t>24.04.2020</w:t>
          </w:r>
          <w:r>
            <w:t>&gt;</w:t>
          </w:r>
        </w:p>
      </w:tc>
      <w:tc>
        <w:tcPr>
          <w:tcW w:w="2192" w:type="dxa"/>
        </w:tcPr>
        <w:p w14:paraId="08E922EA" w14:textId="77777777" w:rsidR="002054FB" w:rsidRDefault="002054FB"/>
      </w:tc>
    </w:tr>
  </w:tbl>
  <w:p w14:paraId="103E0FA0" w14:textId="77777777" w:rsidR="002054FB" w:rsidRDefault="002054FB" w:rsidP="003A1FC4">
    <w:pPr>
      <w:pStyle w:val="Fuzeil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302F" w14:textId="77777777" w:rsidR="002054FB" w:rsidRDefault="002054FB">
    <w:pPr>
      <w:pStyle w:val="Fuzeile"/>
    </w:pPr>
    <w:r>
      <w:tab/>
      <w:t xml:space="preserve">Seite </w:t>
    </w:r>
    <w:r>
      <w:fldChar w:fldCharType="begin"/>
    </w:r>
    <w:r>
      <w:instrText>PAGE</w:instrText>
    </w:r>
    <w:r>
      <w:fldChar w:fldCharType="separate"/>
    </w:r>
    <w:r>
      <w:rPr>
        <w:noProof/>
      </w:rPr>
      <w:t>2</w:t>
    </w:r>
    <w:r>
      <w:fldChar w:fldCharType="end"/>
    </w:r>
    <w:r>
      <w:t xml:space="preserve"> / </w:t>
    </w:r>
    <w:r w:rsidR="006F125C">
      <w:fldChar w:fldCharType="begin"/>
    </w:r>
    <w:r w:rsidR="006F125C">
      <w:instrText xml:space="preserve"> NUMPAGES  \* MERGEFORMAT </w:instrText>
    </w:r>
    <w:r w:rsidR="006F125C">
      <w:fldChar w:fldCharType="separate"/>
    </w:r>
    <w:r>
      <w:rPr>
        <w:noProof/>
      </w:rPr>
      <w:t>6</w:t>
    </w:r>
    <w:r w:rsidR="006F125C">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71E6B" w14:textId="77777777" w:rsidR="002054FB" w:rsidRDefault="002054FB">
    <w:pPr>
      <w:pStyle w:val="Fuzeile"/>
    </w:pPr>
    <w:r>
      <w:tab/>
      <w:t xml:space="preserve">Seite </w:t>
    </w:r>
    <w:r>
      <w:fldChar w:fldCharType="begin"/>
    </w:r>
    <w:r>
      <w:instrText>PAGE</w:instrText>
    </w:r>
    <w:r>
      <w:fldChar w:fldCharType="separate"/>
    </w:r>
    <w:r>
      <w:rPr>
        <w:noProof/>
      </w:rPr>
      <w:t>4</w:t>
    </w:r>
    <w:r>
      <w:fldChar w:fldCharType="end"/>
    </w:r>
    <w:r>
      <w:t xml:space="preserve"> / </w:t>
    </w:r>
    <w:r w:rsidR="006F125C">
      <w:fldChar w:fldCharType="begin"/>
    </w:r>
    <w:r w:rsidR="006F125C">
      <w:instrText xml:space="preserve"> NUMPAGES  \* MERGEFORMAT </w:instrText>
    </w:r>
    <w:r w:rsidR="006F125C">
      <w:fldChar w:fldCharType="separate"/>
    </w:r>
    <w:r>
      <w:rPr>
        <w:noProof/>
      </w:rPr>
      <w:t>6</w:t>
    </w:r>
    <w:r w:rsidR="006F125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DF256" w14:textId="77777777" w:rsidR="006F125C" w:rsidRDefault="006F125C" w:rsidP="00A25E18">
      <w:r>
        <w:separator/>
      </w:r>
    </w:p>
  </w:footnote>
  <w:footnote w:type="continuationSeparator" w:id="0">
    <w:p w14:paraId="2D08E8A8" w14:textId="77777777" w:rsidR="006F125C" w:rsidRDefault="006F125C" w:rsidP="00A25E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EFD06" w14:textId="77777777" w:rsidR="002054FB" w:rsidRDefault="002054FB">
    <w:pPr>
      <w:pStyle w:val="Kopfzeil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91184" w14:textId="77777777" w:rsidR="002054FB" w:rsidRDefault="006F125C">
    <w:pPr>
      <w:pStyle w:val="Kopfzeile"/>
    </w:pPr>
    <w:r>
      <w:fldChar w:fldCharType="begin"/>
    </w:r>
    <w:r>
      <w:instrText xml:space="preserve"> STYLEREF Projekt \* MERGEFORMAT </w:instrText>
    </w:r>
    <w:r>
      <w:fldChar w:fldCharType="separate"/>
    </w:r>
    <w:r w:rsidR="002054FB">
      <w:rPr>
        <w:noProof/>
      </w:rPr>
      <w:t>&lt;projekt&gt;</w:t>
    </w:r>
    <w:r>
      <w:rPr>
        <w:noProof/>
      </w:rPr>
      <w:fldChar w:fldCharType="end"/>
    </w:r>
    <w:r w:rsidR="002054FB">
      <w:tab/>
      <w:t>Planungsdokument</w:t>
    </w:r>
    <w:r w:rsidR="002054FB">
      <w:br/>
    </w:r>
    <w:r>
      <w:fldChar w:fldCharType="begin"/>
    </w:r>
    <w:r>
      <w:instrText xml:space="preserve"> STYLEREF Ueberschrift \* MERGEFORMAT </w:instrText>
    </w:r>
    <w:r>
      <w:fldChar w:fldCharType="separate"/>
    </w:r>
    <w:r w:rsidR="002054FB">
      <w:rPr>
        <w:b/>
        <w:noProof/>
      </w:rPr>
      <w:t>Dokumentenverwaltung</w:t>
    </w:r>
    <w:r>
      <w:rPr>
        <w:b/>
        <w:noProof/>
      </w:rPr>
      <w:fldChar w:fldCharType="end"/>
    </w:r>
    <w:r w:rsidR="002054FB">
      <w:tab/>
    </w:r>
    <w:r>
      <w:fldChar w:fldCharType="begin"/>
    </w:r>
    <w:r>
      <w:instrText xml:space="preserve"> STYLEREF Version \* MERGEFORMAT </w:instrText>
    </w:r>
    <w:r>
      <w:fldChar w:fldCharType="separate"/>
    </w:r>
    <w:r w:rsidR="002054FB">
      <w:rPr>
        <w:noProof/>
      </w:rPr>
      <w:t>&lt;version&gt;</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5BF4" w14:textId="35D0E435" w:rsidR="002054FB" w:rsidRDefault="002054FB">
    <w:pPr>
      <w:pStyle w:val="Kopfzeile"/>
    </w:pPr>
    <w:r>
      <w:t>Pflichtenheft</w:t>
    </w:r>
    <w:r>
      <w:tab/>
    </w:r>
    <w:r w:rsidR="006F125C">
      <w:fldChar w:fldCharType="begin"/>
    </w:r>
    <w:r w:rsidR="006F125C">
      <w:instrText xml:space="preserve"> STYLEREF Projekt \* MERGEFORMAT </w:instrText>
    </w:r>
    <w:r w:rsidR="006F125C">
      <w:fldChar w:fldCharType="separate"/>
    </w:r>
    <w:r w:rsidR="0000796E">
      <w:rPr>
        <w:noProof/>
      </w:rPr>
      <w:t>&lt;Overtime&gt;</w:t>
    </w:r>
    <w:r w:rsidR="006F125C">
      <w:rPr>
        <w:noProof/>
      </w:rPr>
      <w:fldChar w:fldCharType="end"/>
    </w:r>
    <w:r>
      <w:br/>
    </w:r>
    <w:r w:rsidR="006F125C">
      <w:fldChar w:fldCharType="begin"/>
    </w:r>
    <w:r w:rsidR="006F125C">
      <w:instrText xml:space="preserve"> STYLEREF Ueberschrift \* MERGEFORMAT </w:instrText>
    </w:r>
    <w:r w:rsidR="006F125C">
      <w:fldChar w:fldCharType="separate"/>
    </w:r>
    <w:r w:rsidR="0000796E">
      <w:rPr>
        <w:noProof/>
      </w:rPr>
      <w:t>Inhalt</w:t>
    </w:r>
    <w:r w:rsidR="006F125C">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23B1D" w14:textId="77777777" w:rsidR="002054FB" w:rsidRDefault="006F125C">
    <w:pPr>
      <w:pStyle w:val="Kopfzeile"/>
    </w:pPr>
    <w:r>
      <w:fldChar w:fldCharType="begin"/>
    </w:r>
    <w:r>
      <w:instrText xml:space="preserve"> STYLEREF Projekt \* MERGEFORMAT </w:instrText>
    </w:r>
    <w:r>
      <w:fldChar w:fldCharType="separate"/>
    </w:r>
    <w:r w:rsidR="002054FB">
      <w:rPr>
        <w:noProof/>
      </w:rPr>
      <w:t>&lt;projekt&gt;</w:t>
    </w:r>
    <w:r>
      <w:rPr>
        <w:noProof/>
      </w:rPr>
      <w:fldChar w:fldCharType="end"/>
    </w:r>
    <w:r w:rsidR="002054FB">
      <w:tab/>
      <w:t>Planungsdokument</w:t>
    </w:r>
    <w:r w:rsidR="002054FB">
      <w:br/>
    </w:r>
    <w:r>
      <w:fldChar w:fldCharType="begin"/>
    </w:r>
    <w:r>
      <w:instrText xml:space="preserve"> STYLEREF "Überschrift 1" \* MERGEFORMAT </w:instrText>
    </w:r>
    <w:r>
      <w:fldChar w:fldCharType="separate"/>
    </w:r>
    <w:r w:rsidR="002054FB">
      <w:rPr>
        <w:noProof/>
      </w:rPr>
      <w:t>Änderungs- und Fehlermeldungswesen</w:t>
    </w:r>
    <w:r>
      <w:rPr>
        <w:noProof/>
      </w:rPr>
      <w:fldChar w:fldCharType="end"/>
    </w:r>
    <w:r w:rsidR="002054FB">
      <w:tab/>
    </w:r>
    <w:r>
      <w:fldChar w:fldCharType="begin"/>
    </w:r>
    <w:r>
      <w:instrText xml:space="preserve"> STYLEREF Version \* MERGEFORMAT </w:instrText>
    </w:r>
    <w:r>
      <w:fldChar w:fldCharType="separate"/>
    </w:r>
    <w:r w:rsidR="002054FB">
      <w:rPr>
        <w:noProof/>
      </w:rPr>
      <w:t>&lt;version&g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3422" w14:textId="68A5B469" w:rsidR="002054FB" w:rsidRDefault="002054FB">
    <w:pPr>
      <w:pStyle w:val="Kopfzeile"/>
    </w:pPr>
    <w:r>
      <w:t>Pflichtenheft</w:t>
    </w:r>
    <w:r>
      <w:tab/>
    </w:r>
    <w:r w:rsidR="006F125C">
      <w:fldChar w:fldCharType="begin"/>
    </w:r>
    <w:r w:rsidR="006F125C">
      <w:instrText xml:space="preserve"> STYLEREF Projekt \* MERGEFORMAT </w:instrText>
    </w:r>
    <w:r w:rsidR="006F125C">
      <w:fldChar w:fldCharType="separate"/>
    </w:r>
    <w:r w:rsidR="0000796E">
      <w:rPr>
        <w:noProof/>
      </w:rPr>
      <w:t>&lt;Overtime&gt;</w:t>
    </w:r>
    <w:r w:rsidR="006F125C">
      <w:rPr>
        <w:noProof/>
      </w:rPr>
      <w:fldChar w:fldCharType="end"/>
    </w:r>
    <w:r>
      <w:br/>
    </w:r>
    <w:r w:rsidR="006F125C">
      <w:fldChar w:fldCharType="begin"/>
    </w:r>
    <w:r w:rsidR="006F125C">
      <w:instrText xml:space="preserve"> STYLEREF "Überschrift 1" \* MERGEFORMAT </w:instrText>
    </w:r>
    <w:r w:rsidR="006F125C">
      <w:fldChar w:fldCharType="separate"/>
    </w:r>
    <w:r w:rsidR="0000796E" w:rsidRPr="0000796E">
      <w:rPr>
        <w:b/>
        <w:bCs/>
        <w:noProof/>
      </w:rPr>
      <w:t>Detaillierte</w:t>
    </w:r>
    <w:r w:rsidR="0000796E">
      <w:rPr>
        <w:noProof/>
      </w:rPr>
      <w:t xml:space="preserve"> Beschreibung der Leistungsmerkmale des Systems</w:t>
    </w:r>
    <w:r w:rsidR="006F125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298931A"/>
    <w:lvl w:ilvl="0">
      <w:start w:val="1"/>
      <w:numFmt w:val="decimal"/>
      <w:pStyle w:val="berschrift1"/>
      <w:lvlText w:val="%1"/>
      <w:legacy w:legacy="1" w:legacySpace="144" w:legacyIndent="0"/>
      <w:lvlJc w:val="left"/>
    </w:lvl>
    <w:lvl w:ilvl="1">
      <w:start w:val="1"/>
      <w:numFmt w:val="decimal"/>
      <w:pStyle w:val="berschrift2"/>
      <w:lvlText w:val="%1.%2"/>
      <w:legacy w:legacy="1" w:legacySpace="144" w:legacyIndent="0"/>
      <w:lvlJc w:val="left"/>
    </w:lvl>
    <w:lvl w:ilvl="2">
      <w:start w:val="1"/>
      <w:numFmt w:val="decimal"/>
      <w:pStyle w:val="berschrift3"/>
      <w:lvlText w:val="%1.%2.%3"/>
      <w:legacy w:legacy="1" w:legacySpace="144" w:legacyIndent="0"/>
      <w:lvlJc w:val="left"/>
    </w:lvl>
    <w:lvl w:ilvl="3">
      <w:start w:val="1"/>
      <w:numFmt w:val="decimal"/>
      <w:pStyle w:val="berschrift4"/>
      <w:lvlText w:val="%1.%2.%3.%4"/>
      <w:legacy w:legacy="1" w:legacySpace="144" w:legacyIndent="0"/>
      <w:lvlJc w:val="left"/>
    </w:lvl>
    <w:lvl w:ilvl="4">
      <w:start w:val="1"/>
      <w:numFmt w:val="decimal"/>
      <w:pStyle w:val="berschrift5"/>
      <w:lvlText w:val="%1.%2.%3.%4.%5"/>
      <w:legacy w:legacy="1" w:legacySpace="144" w:legacyIndent="0"/>
      <w:lvlJc w:val="left"/>
    </w:lvl>
    <w:lvl w:ilvl="5">
      <w:start w:val="1"/>
      <w:numFmt w:val="decimal"/>
      <w:pStyle w:val="berschrift6"/>
      <w:lvlText w:val="%1.%2.%3.%4.%5.%6"/>
      <w:legacy w:legacy="1" w:legacySpace="144" w:legacyIndent="0"/>
      <w:lvlJc w:val="left"/>
    </w:lvl>
    <w:lvl w:ilvl="6">
      <w:start w:val="1"/>
      <w:numFmt w:val="decimal"/>
      <w:pStyle w:val="berschrift7"/>
      <w:lvlText w:val="%1.%2.%3.%4.%5.%6.%7"/>
      <w:legacy w:legacy="1" w:legacySpace="144" w:legacyIndent="0"/>
      <w:lvlJc w:val="left"/>
    </w:lvl>
    <w:lvl w:ilvl="7">
      <w:start w:val="1"/>
      <w:numFmt w:val="decimal"/>
      <w:pStyle w:val="berschrift8"/>
      <w:lvlText w:val="%1.%2.%3.%4.%5.%6.%7.%8"/>
      <w:legacy w:legacy="1" w:legacySpace="144" w:legacyIndent="0"/>
      <w:lvlJc w:val="left"/>
    </w:lvl>
    <w:lvl w:ilvl="8">
      <w:start w:val="1"/>
      <w:numFmt w:val="decimal"/>
      <w:pStyle w:val="berschrift9"/>
      <w:lvlText w:val="%1.%2.%3.%4.%5.%6.%7.%8.%9"/>
      <w:legacy w:legacy="1" w:legacySpace="144" w:legacyIndent="0"/>
      <w:lvlJc w:val="left"/>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5" w15:restartNumberingAfterBreak="0">
    <w:nsid w:val="74CC0F39"/>
    <w:multiLevelType w:val="singleLevel"/>
    <w:tmpl w:val="C1021526"/>
    <w:lvl w:ilvl="0">
      <w:start w:val="1"/>
      <w:numFmt w:val="decimal"/>
      <w:lvlText w:val="%1"/>
      <w:legacy w:legacy="1" w:legacySpace="0" w:legacyIndent="227"/>
      <w:lvlJc w:val="left"/>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kwrgUAepSljiwAAAA="/>
  </w:docVars>
  <w:rsids>
    <w:rsidRoot w:val="001C0100"/>
    <w:rsid w:val="00002911"/>
    <w:rsid w:val="0000796E"/>
    <w:rsid w:val="000374C2"/>
    <w:rsid w:val="00056F5C"/>
    <w:rsid w:val="000755DD"/>
    <w:rsid w:val="00090186"/>
    <w:rsid w:val="000B59B6"/>
    <w:rsid w:val="000E46AE"/>
    <w:rsid w:val="000F1D45"/>
    <w:rsid w:val="00101747"/>
    <w:rsid w:val="00106B37"/>
    <w:rsid w:val="00140269"/>
    <w:rsid w:val="001477D6"/>
    <w:rsid w:val="00152B76"/>
    <w:rsid w:val="0016012D"/>
    <w:rsid w:val="00160BAB"/>
    <w:rsid w:val="00161794"/>
    <w:rsid w:val="001C0100"/>
    <w:rsid w:val="001E515F"/>
    <w:rsid w:val="001E7F3D"/>
    <w:rsid w:val="002054FB"/>
    <w:rsid w:val="0021347C"/>
    <w:rsid w:val="00214273"/>
    <w:rsid w:val="00224A37"/>
    <w:rsid w:val="00247DEE"/>
    <w:rsid w:val="00263B43"/>
    <w:rsid w:val="002B596B"/>
    <w:rsid w:val="002C0E2E"/>
    <w:rsid w:val="002F7399"/>
    <w:rsid w:val="00326776"/>
    <w:rsid w:val="00362E58"/>
    <w:rsid w:val="00383D9B"/>
    <w:rsid w:val="00385BBC"/>
    <w:rsid w:val="003A1FC4"/>
    <w:rsid w:val="00400813"/>
    <w:rsid w:val="00400EBE"/>
    <w:rsid w:val="0041595C"/>
    <w:rsid w:val="004317D9"/>
    <w:rsid w:val="00437018"/>
    <w:rsid w:val="004414DE"/>
    <w:rsid w:val="00445FEE"/>
    <w:rsid w:val="00447EDC"/>
    <w:rsid w:val="004524CD"/>
    <w:rsid w:val="00462E4F"/>
    <w:rsid w:val="00465CA6"/>
    <w:rsid w:val="004922F0"/>
    <w:rsid w:val="0049448A"/>
    <w:rsid w:val="004B00A0"/>
    <w:rsid w:val="00503A4B"/>
    <w:rsid w:val="00591964"/>
    <w:rsid w:val="005E56B2"/>
    <w:rsid w:val="0066473E"/>
    <w:rsid w:val="00664C0B"/>
    <w:rsid w:val="006678EF"/>
    <w:rsid w:val="006A6E34"/>
    <w:rsid w:val="006B1D98"/>
    <w:rsid w:val="006C187D"/>
    <w:rsid w:val="006F125C"/>
    <w:rsid w:val="00707665"/>
    <w:rsid w:val="00730787"/>
    <w:rsid w:val="00740875"/>
    <w:rsid w:val="0078436C"/>
    <w:rsid w:val="00825E41"/>
    <w:rsid w:val="0088054A"/>
    <w:rsid w:val="008A4F98"/>
    <w:rsid w:val="008B5B51"/>
    <w:rsid w:val="008E61B7"/>
    <w:rsid w:val="00916128"/>
    <w:rsid w:val="0092459A"/>
    <w:rsid w:val="00970FB3"/>
    <w:rsid w:val="009968E8"/>
    <w:rsid w:val="009A4047"/>
    <w:rsid w:val="009A5DC3"/>
    <w:rsid w:val="009D4F4D"/>
    <w:rsid w:val="009F3E04"/>
    <w:rsid w:val="00A25E18"/>
    <w:rsid w:val="00A37460"/>
    <w:rsid w:val="00A656A7"/>
    <w:rsid w:val="00AA068A"/>
    <w:rsid w:val="00AB54D8"/>
    <w:rsid w:val="00AC033C"/>
    <w:rsid w:val="00AC3F9D"/>
    <w:rsid w:val="00AD1908"/>
    <w:rsid w:val="00AF50ED"/>
    <w:rsid w:val="00B045BC"/>
    <w:rsid w:val="00B47D14"/>
    <w:rsid w:val="00B56EDF"/>
    <w:rsid w:val="00B867CC"/>
    <w:rsid w:val="00BB7700"/>
    <w:rsid w:val="00BE3AED"/>
    <w:rsid w:val="00C0131E"/>
    <w:rsid w:val="00C266D5"/>
    <w:rsid w:val="00C71AF8"/>
    <w:rsid w:val="00CC4548"/>
    <w:rsid w:val="00CF256F"/>
    <w:rsid w:val="00DD50EE"/>
    <w:rsid w:val="00DD54E9"/>
    <w:rsid w:val="00DF5692"/>
    <w:rsid w:val="00DF6F4D"/>
    <w:rsid w:val="00E30421"/>
    <w:rsid w:val="00E56DF1"/>
    <w:rsid w:val="00E91803"/>
    <w:rsid w:val="00EB2B45"/>
    <w:rsid w:val="00EC1EC4"/>
    <w:rsid w:val="00EC2912"/>
    <w:rsid w:val="00ED6CE6"/>
    <w:rsid w:val="00F0395B"/>
    <w:rsid w:val="00F24628"/>
    <w:rsid w:val="00F26642"/>
    <w:rsid w:val="00F52E79"/>
    <w:rsid w:val="00F70D34"/>
    <w:rsid w:val="00F87E5D"/>
    <w:rsid w:val="00FB67E7"/>
    <w:rsid w:val="00FC7253"/>
    <w:rsid w:val="00FF6EB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de-DE"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1"/>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1"/>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1"/>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1"/>
      </w:numPr>
      <w:spacing w:before="240" w:after="60"/>
      <w:outlineLvl w:val="4"/>
    </w:pPr>
  </w:style>
  <w:style w:type="paragraph" w:styleId="berschrift6">
    <w:name w:val="heading 6"/>
    <w:basedOn w:val="Standard"/>
    <w:next w:val="Standard"/>
    <w:link w:val="berschrift6Zchn"/>
    <w:qFormat/>
    <w:rsid w:val="001C0100"/>
    <w:pPr>
      <w:numPr>
        <w:ilvl w:val="5"/>
        <w:numId w:val="1"/>
      </w:numPr>
      <w:spacing w:before="240" w:after="60"/>
      <w:outlineLvl w:val="5"/>
    </w:pPr>
    <w:rPr>
      <w:i/>
    </w:rPr>
  </w:style>
  <w:style w:type="paragraph" w:styleId="berschrift7">
    <w:name w:val="heading 7"/>
    <w:basedOn w:val="Standard"/>
    <w:next w:val="Standard"/>
    <w:link w:val="berschrift7Zchn"/>
    <w:qFormat/>
    <w:rsid w:val="001C0100"/>
    <w:pPr>
      <w:numPr>
        <w:ilvl w:val="6"/>
        <w:numId w:val="1"/>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1"/>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1"/>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cs="Times New Roman"/>
      <w:b/>
      <w:kern w:val="28"/>
      <w:sz w:val="28"/>
      <w:szCs w:val="20"/>
      <w:lang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5.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46</Words>
  <Characters>7851</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spezifikation</vt:lpstr>
      <vt:lpstr>Softwarespezifikation</vt:lpstr>
    </vt:vector>
  </TitlesOfParts>
  <Company>HFU</Company>
  <LinksUpToDate>false</LinksUpToDate>
  <CharactersWithSpaces>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Dejan Sunaric</cp:lastModifiedBy>
  <cp:revision>2</cp:revision>
  <dcterms:created xsi:type="dcterms:W3CDTF">2020-04-24T17:48:00Z</dcterms:created>
  <dcterms:modified xsi:type="dcterms:W3CDTF">2020-04-24T17:48:00Z</dcterms:modified>
</cp:coreProperties>
</file>